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6B40E394"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FD753E">
        <w:rPr>
          <w:rFonts w:ascii="Arial" w:hAnsi="Arial" w:eastAsia="Times New Roman" w:cs="Arial"/>
          <w:b/>
          <w:bCs/>
          <w:color w:val="000000"/>
          <w:sz w:val="28"/>
          <w:szCs w:val="28"/>
        </w:rPr>
        <w:t>Rural Health Care</w:t>
      </w:r>
    </w:p>
    <w:p w:rsidRPr="00FD753E" w:rsidR="001F4136" w:rsidP="00C12D04" w:rsidRDefault="001F4136" w14:paraId="319783A1" w14:textId="1CA17382">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FD753E" w:rsidR="00E851F1" w:rsidP="00C12D04" w:rsidRDefault="009034BD" w14:paraId="33678666" w14:textId="268C0849">
      <w:pPr>
        <w:spacing w:after="120" w:line="240" w:lineRule="auto"/>
        <w:jc w:val="center"/>
        <w:rPr>
          <w:rFonts w:ascii="Arial" w:hAnsi="Arial" w:eastAsia="Times New Roman" w:cs="Arial"/>
          <w:sz w:val="24"/>
          <w:szCs w:val="24"/>
        </w:rPr>
      </w:pPr>
      <w:r w:rsidRPr="00FD753E">
        <w:rPr>
          <w:rFonts w:ascii="Arial" w:hAnsi="Arial" w:eastAsia="Times New Roman" w:cs="Arial"/>
          <w:sz w:val="24"/>
          <w:szCs w:val="24"/>
        </w:rPr>
        <w:t xml:space="preserve">Description of </w:t>
      </w:r>
      <w:r w:rsidRPr="00FD753E" w:rsidR="00460238">
        <w:rPr>
          <w:rFonts w:ascii="Arial" w:hAnsi="Arial" w:eastAsia="Times New Roman" w:cs="Arial"/>
          <w:sz w:val="24"/>
          <w:szCs w:val="24"/>
        </w:rPr>
        <w:t>Eligibility and Re</w:t>
      </w:r>
      <w:r w:rsidRPr="00FD753E" w:rsidR="00A718F5">
        <w:rPr>
          <w:rFonts w:ascii="Arial" w:hAnsi="Arial" w:eastAsia="Times New Roman" w:cs="Arial"/>
          <w:sz w:val="24"/>
          <w:szCs w:val="24"/>
        </w:rPr>
        <w:t xml:space="preserve">quest </w:t>
      </w:r>
      <w:r w:rsidR="001F4136">
        <w:rPr>
          <w:rFonts w:ascii="Arial" w:hAnsi="Arial" w:eastAsia="Times New Roman" w:cs="Arial"/>
          <w:sz w:val="24"/>
          <w:szCs w:val="24"/>
        </w:rPr>
        <w:t>f</w:t>
      </w:r>
      <w:r w:rsidRPr="00FD753E" w:rsidR="00A718F5">
        <w:rPr>
          <w:rFonts w:ascii="Arial" w:hAnsi="Arial" w:eastAsia="Times New Roman" w:cs="Arial"/>
          <w:sz w:val="24"/>
          <w:szCs w:val="24"/>
        </w:rPr>
        <w:t>or Services</w:t>
      </w:r>
      <w:r w:rsidRPr="00FD753E" w:rsidR="00460238">
        <w:rPr>
          <w:rFonts w:ascii="Arial" w:hAnsi="Arial" w:eastAsia="Times New Roman" w:cs="Arial"/>
          <w:sz w:val="24"/>
          <w:szCs w:val="24"/>
        </w:rPr>
        <w:t xml:space="preserve"> </w:t>
      </w:r>
      <w:r w:rsidR="00DC7F84">
        <w:rPr>
          <w:rFonts w:ascii="Arial" w:hAnsi="Arial" w:eastAsia="Times New Roman" w:cs="Arial"/>
          <w:sz w:val="24"/>
          <w:szCs w:val="24"/>
        </w:rPr>
        <w:t>(</w:t>
      </w:r>
      <w:r w:rsidR="001F4136">
        <w:rPr>
          <w:rFonts w:ascii="Arial" w:hAnsi="Arial" w:eastAsia="Times New Roman" w:cs="Arial"/>
          <w:sz w:val="24"/>
          <w:szCs w:val="24"/>
        </w:rPr>
        <w:t xml:space="preserve">FCC </w:t>
      </w:r>
      <w:r w:rsidRPr="00FD753E" w:rsidR="00460238">
        <w:rPr>
          <w:rFonts w:ascii="Arial" w:hAnsi="Arial" w:eastAsia="Times New Roman" w:cs="Arial"/>
          <w:sz w:val="24"/>
          <w:szCs w:val="24"/>
        </w:rPr>
        <w:t>Form 46</w:t>
      </w:r>
      <w:r w:rsidRPr="00FD753E" w:rsidR="006773B5">
        <w:rPr>
          <w:rFonts w:ascii="Arial" w:hAnsi="Arial" w:eastAsia="Times New Roman" w:cs="Arial"/>
          <w:sz w:val="24"/>
          <w:szCs w:val="24"/>
        </w:rPr>
        <w:t>5</w:t>
      </w:r>
      <w:r w:rsidR="00DC7F84">
        <w:rPr>
          <w:rFonts w:ascii="Arial" w:hAnsi="Arial" w:eastAsia="Times New Roman" w:cs="Arial"/>
          <w:sz w:val="24"/>
          <w:szCs w:val="24"/>
        </w:rPr>
        <w:t>)</w:t>
      </w:r>
    </w:p>
    <w:p w:rsidRPr="00C12D04" w:rsidR="006773B5" w:rsidP="00C12D04" w:rsidRDefault="006773B5" w14:paraId="259BC49B" w14:textId="2FFB5D7E">
      <w:pPr>
        <w:spacing w:after="120" w:line="240" w:lineRule="auto"/>
        <w:rPr>
          <w:lang w:val="en-CA"/>
        </w:rPr>
      </w:pPr>
      <w:r w:rsidRPr="00C12D04">
        <w:rPr>
          <w:u w:val="single"/>
        </w:rPr>
        <w:t>Note</w:t>
      </w:r>
      <w:r w:rsidRPr="00FD753E">
        <w:rPr>
          <w:rFonts w:eastAsia="Times New Roman" w:cs="Arial"/>
          <w:szCs w:val="24"/>
        </w:rPr>
        <w:t>: 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FD753E">
        <w:rPr>
          <w:rFonts w:eastAsia="Times New Roman" w:cstheme="minorHAnsi"/>
          <w:szCs w:val="24"/>
        </w:rPr>
        <w:t xml:space="preserve"> W</w:t>
      </w:r>
      <w:r w:rsidRPr="00FD753E">
        <w:rPr>
          <w:rFonts w:cstheme="minorHAnsi"/>
          <w:lang w:val="en-CA"/>
        </w:rPr>
        <w:t xml:space="preserve">here possible, information already provided by applicants from previous filing years or that was pre-filed in the system </w:t>
      </w:r>
      <w:r w:rsidR="00325B8B">
        <w:rPr>
          <w:rFonts w:cstheme="minorHAnsi"/>
          <w:lang w:val="en-CA"/>
        </w:rPr>
        <w:t>will</w:t>
      </w:r>
      <w:r w:rsidRPr="00FD753E" w:rsidR="00325B8B">
        <w:rPr>
          <w:rFonts w:cstheme="minorHAnsi"/>
          <w:lang w:val="en-CA"/>
        </w:rPr>
        <w:t xml:space="preserve"> </w:t>
      </w:r>
      <w:r w:rsidRPr="00FD753E">
        <w:rPr>
          <w:rFonts w:cstheme="minorHAnsi"/>
          <w:lang w:val="en-CA"/>
        </w:rPr>
        <w:t>be carried forward and auto-populated into the form.</w:t>
      </w:r>
    </w:p>
    <w:p w:rsidR="001913F2" w:rsidP="003A7F08" w:rsidRDefault="001913F2" w14:paraId="6A5CB008" w14:textId="19DF9756">
      <w:pPr>
        <w:spacing w:after="120" w:line="240" w:lineRule="auto"/>
        <w:rPr>
          <w:rFonts w:cstheme="minorHAnsi"/>
          <w:lang w:val="en-CA"/>
        </w:rPr>
      </w:pPr>
      <w:r w:rsidRPr="001913F2">
        <w:rPr>
          <w:rFonts w:cstheme="minorHAnsi"/>
          <w:lang w:val="en-CA"/>
        </w:rPr>
        <w:t>Th</w:t>
      </w:r>
      <w:r w:rsidR="00C12D04">
        <w:rPr>
          <w:rFonts w:cstheme="minorHAnsi"/>
          <w:lang w:val="en-CA"/>
        </w:rPr>
        <w:t xml:space="preserve">is form is effective for </w:t>
      </w:r>
      <w:r w:rsidR="00372D24">
        <w:rPr>
          <w:rFonts w:cstheme="minorHAnsi"/>
          <w:lang w:val="en-CA"/>
        </w:rPr>
        <w:t xml:space="preserve">funding year 2020. </w:t>
      </w:r>
    </w:p>
    <w:tbl>
      <w:tblPr>
        <w:tblStyle w:val="TableGrid"/>
        <w:tblW w:w="13135" w:type="dxa"/>
        <w:tblLayout w:type="fixed"/>
        <w:tblLook w:val="04A0" w:firstRow="1" w:lastRow="0" w:firstColumn="1" w:lastColumn="0" w:noHBand="0" w:noVBand="1"/>
      </w:tblPr>
      <w:tblGrid>
        <w:gridCol w:w="805"/>
        <w:gridCol w:w="17"/>
        <w:gridCol w:w="3853"/>
        <w:gridCol w:w="67"/>
        <w:gridCol w:w="8393"/>
      </w:tblGrid>
      <w:tr w:rsidRPr="00FD753E" w:rsidR="00C12D04" w:rsidTr="004D296B" w14:paraId="39097B48" w14:textId="77777777">
        <w:trPr>
          <w:cantSplit/>
          <w:trHeight w:val="269"/>
          <w:tblHeader/>
        </w:trPr>
        <w:tc>
          <w:tcPr>
            <w:tcW w:w="822" w:type="dxa"/>
            <w:gridSpan w:val="2"/>
            <w:shd w:val="clear" w:color="auto" w:fill="D9D9D9" w:themeFill="background1" w:themeFillShade="D9"/>
          </w:tcPr>
          <w:p w:rsidRPr="00FD753E" w:rsidR="00C12D04" w:rsidP="00311697" w:rsidRDefault="00C12D04" w14:paraId="01CF8796" w14:textId="77777777">
            <w:pPr>
              <w:rPr>
                <w:b/>
              </w:rPr>
            </w:pPr>
            <w:r w:rsidRPr="00FD753E">
              <w:rPr>
                <w:b/>
              </w:rPr>
              <w:t>Item #</w:t>
            </w:r>
          </w:p>
        </w:tc>
        <w:tc>
          <w:tcPr>
            <w:tcW w:w="3920" w:type="dxa"/>
            <w:gridSpan w:val="2"/>
            <w:shd w:val="clear" w:color="auto" w:fill="D9D9D9" w:themeFill="background1" w:themeFillShade="D9"/>
          </w:tcPr>
          <w:p w:rsidRPr="00FD753E" w:rsidR="00C12D04" w:rsidP="004810CE" w:rsidRDefault="00C12D04" w14:paraId="11913048" w14:textId="77777777">
            <w:pPr>
              <w:rPr>
                <w:b/>
              </w:rPr>
            </w:pPr>
            <w:r w:rsidRPr="00FD753E">
              <w:rPr>
                <w:b/>
              </w:rPr>
              <w:t>Field Description</w:t>
            </w:r>
          </w:p>
        </w:tc>
        <w:tc>
          <w:tcPr>
            <w:tcW w:w="8393" w:type="dxa"/>
            <w:shd w:val="clear" w:color="auto" w:fill="D9D9D9" w:themeFill="background1" w:themeFillShade="D9"/>
          </w:tcPr>
          <w:p w:rsidRPr="00FD753E" w:rsidR="00C12D04" w:rsidRDefault="00C12D04" w14:paraId="09F5E2C6" w14:textId="77777777">
            <w:pPr>
              <w:rPr>
                <w:b/>
              </w:rPr>
            </w:pPr>
            <w:r w:rsidRPr="00FD753E">
              <w:rPr>
                <w:b/>
              </w:rPr>
              <w:t>Purpose/Instructions</w:t>
            </w:r>
          </w:p>
        </w:tc>
      </w:tr>
      <w:tr w:rsidRPr="00FD753E" w:rsidR="00C12D04" w:rsidTr="004D296B" w14:paraId="0BAAB0AD" w14:textId="77777777">
        <w:trPr>
          <w:cantSplit/>
          <w:trHeight w:val="269"/>
        </w:trPr>
        <w:tc>
          <w:tcPr>
            <w:tcW w:w="822" w:type="dxa"/>
            <w:gridSpan w:val="2"/>
          </w:tcPr>
          <w:p w:rsidRPr="00FD753E" w:rsidR="00C12D04" w:rsidP="00561815" w:rsidRDefault="00C12D04" w14:paraId="114883A0" w14:textId="77777777">
            <w:pPr>
              <w:jc w:val="center"/>
              <w:rPr>
                <w:rFonts w:ascii="Calibri" w:hAnsi="Calibri"/>
              </w:rPr>
            </w:pPr>
            <w:r>
              <w:rPr>
                <w:rFonts w:ascii="Calibri" w:hAnsi="Calibri"/>
              </w:rPr>
              <w:t>1</w:t>
            </w:r>
          </w:p>
        </w:tc>
        <w:tc>
          <w:tcPr>
            <w:tcW w:w="3920" w:type="dxa"/>
            <w:gridSpan w:val="2"/>
          </w:tcPr>
          <w:p w:rsidRPr="00FD753E" w:rsidR="00C12D04" w:rsidP="00325B8B" w:rsidRDefault="00C12D04" w14:paraId="25EE572F" w14:textId="77777777">
            <w:pPr>
              <w:tabs>
                <w:tab w:val="left" w:pos="4155"/>
              </w:tabs>
              <w:rPr>
                <w:rFonts w:asciiTheme="majorHAnsi" w:hAnsiTheme="majorHAnsi" w:eastAsiaTheme="majorEastAsia" w:cstheme="majorBidi"/>
                <w:color w:val="243F60" w:themeColor="accent1" w:themeShade="7F"/>
                <w:sz w:val="20"/>
                <w:szCs w:val="20"/>
              </w:rPr>
            </w:pPr>
            <w:r w:rsidRPr="00FD753E">
              <w:t>FCC Form 465 Application Number</w:t>
            </w:r>
            <w:r>
              <w:tab/>
            </w:r>
          </w:p>
        </w:tc>
        <w:tc>
          <w:tcPr>
            <w:tcW w:w="8393" w:type="dxa"/>
          </w:tcPr>
          <w:p w:rsidRPr="00FD753E" w:rsidR="00C12D04" w:rsidP="001F4136" w:rsidRDefault="00C12D04" w14:paraId="4393798B" w14:textId="77777777">
            <w:r w:rsidRPr="00FD753E">
              <w:t>Auto generated by system.</w:t>
            </w:r>
            <w:r>
              <w:t xml:space="preserve"> </w:t>
            </w:r>
            <w:r w:rsidRPr="00FD753E">
              <w:t xml:space="preserve">This is a </w:t>
            </w:r>
            <w:r>
              <w:t>unique Universal Service Administrative Company (</w:t>
            </w:r>
            <w:r w:rsidRPr="00FD753E">
              <w:t>USAC</w:t>
            </w:r>
            <w:r>
              <w:t>)</w:t>
            </w:r>
            <w:r w:rsidRPr="00FD753E">
              <w:t xml:space="preserve">-assigned unique identifier for this </w:t>
            </w:r>
            <w:r>
              <w:t>request</w:t>
            </w:r>
            <w:r w:rsidRPr="00FD753E">
              <w:t xml:space="preserve">. </w:t>
            </w:r>
          </w:p>
        </w:tc>
      </w:tr>
      <w:tr w:rsidRPr="00FD753E" w:rsidR="00C12D04" w:rsidTr="004D296B" w14:paraId="29FF6AFC" w14:textId="77777777">
        <w:trPr>
          <w:cantSplit/>
          <w:trHeight w:val="269"/>
        </w:trPr>
        <w:tc>
          <w:tcPr>
            <w:tcW w:w="822" w:type="dxa"/>
            <w:gridSpan w:val="2"/>
          </w:tcPr>
          <w:p w:rsidRPr="00FD753E" w:rsidR="00C12D04" w:rsidP="00561815" w:rsidRDefault="00C12D04" w14:paraId="1D821BA9" w14:textId="77777777">
            <w:pPr>
              <w:jc w:val="center"/>
              <w:rPr>
                <w:rFonts w:ascii="Calibri" w:hAnsi="Calibri"/>
              </w:rPr>
            </w:pPr>
            <w:r>
              <w:rPr>
                <w:rFonts w:ascii="Calibri" w:hAnsi="Calibri"/>
              </w:rPr>
              <w:t>2</w:t>
            </w:r>
          </w:p>
        </w:tc>
        <w:tc>
          <w:tcPr>
            <w:tcW w:w="3920" w:type="dxa"/>
            <w:gridSpan w:val="2"/>
          </w:tcPr>
          <w:p w:rsidRPr="00FD753E" w:rsidR="00C12D04" w:rsidRDefault="00C12D04" w14:paraId="236BF771" w14:textId="77777777">
            <w:r w:rsidRPr="00561815">
              <w:t xml:space="preserve">Applicant’s </w:t>
            </w:r>
            <w:r>
              <w:t xml:space="preserve">FCC </w:t>
            </w:r>
            <w:r w:rsidRPr="00561815">
              <w:t>Form Nickname</w:t>
            </w:r>
          </w:p>
        </w:tc>
        <w:tc>
          <w:tcPr>
            <w:tcW w:w="8393" w:type="dxa"/>
          </w:tcPr>
          <w:p w:rsidRPr="00FD753E" w:rsidR="00C12D04" w:rsidP="001F4136" w:rsidRDefault="00C12D04" w14:paraId="000063C0" w14:textId="77777777">
            <w:r>
              <w:t>Optional.  T</w:t>
            </w:r>
            <w:r w:rsidRPr="00561815">
              <w:t>o create</w:t>
            </w:r>
            <w:r>
              <w:t xml:space="preserve"> a</w:t>
            </w:r>
            <w:r w:rsidRPr="00561815">
              <w:t xml:space="preserve"> unique identifier for this submission, the user simply enters a nickname</w:t>
            </w:r>
            <w:r>
              <w:t xml:space="preserve"> (e.g., Funding Year (FY) 2016 Homewood FCC Form 465)</w:t>
            </w:r>
            <w:r w:rsidRPr="00561815">
              <w:t>.</w:t>
            </w:r>
            <w:r>
              <w:t xml:space="preserve"> </w:t>
            </w:r>
          </w:p>
        </w:tc>
      </w:tr>
      <w:tr w:rsidRPr="00FD753E" w:rsidR="00C12D04" w:rsidTr="004D296B" w14:paraId="7E2A03B5" w14:textId="77777777">
        <w:trPr>
          <w:cantSplit/>
          <w:trHeight w:val="269"/>
        </w:trPr>
        <w:tc>
          <w:tcPr>
            <w:tcW w:w="822" w:type="dxa"/>
            <w:gridSpan w:val="2"/>
          </w:tcPr>
          <w:p w:rsidRPr="00FD753E" w:rsidR="00C12D04" w:rsidP="00561815" w:rsidRDefault="00C12D04" w14:paraId="1C089569" w14:textId="77777777">
            <w:pPr>
              <w:jc w:val="center"/>
              <w:rPr>
                <w:rFonts w:ascii="Calibri" w:hAnsi="Calibri"/>
              </w:rPr>
            </w:pPr>
            <w:r>
              <w:rPr>
                <w:rFonts w:ascii="Calibri" w:hAnsi="Calibri"/>
              </w:rPr>
              <w:t>3</w:t>
            </w:r>
          </w:p>
        </w:tc>
        <w:tc>
          <w:tcPr>
            <w:tcW w:w="3920" w:type="dxa"/>
            <w:gridSpan w:val="2"/>
          </w:tcPr>
          <w:p w:rsidRPr="00FD753E" w:rsidR="00C12D04" w:rsidRDefault="00C12D04" w14:paraId="10588BD4" w14:textId="77777777">
            <w:r w:rsidRPr="00FD753E">
              <w:t>Site Name</w:t>
            </w:r>
          </w:p>
        </w:tc>
        <w:tc>
          <w:tcPr>
            <w:tcW w:w="8393" w:type="dxa"/>
          </w:tcPr>
          <w:p w:rsidRPr="00FD753E" w:rsidR="00C12D04" w:rsidP="0089102B" w:rsidRDefault="00C12D04" w14:paraId="2FF8FDB6" w14:textId="77777777">
            <w:r w:rsidRPr="00FD753E">
              <w:t xml:space="preserve">This is the name </w:t>
            </w:r>
            <w:r>
              <w:t>of the site.</w:t>
            </w:r>
          </w:p>
        </w:tc>
      </w:tr>
      <w:tr w:rsidRPr="00FD753E" w:rsidR="00C12D04" w:rsidTr="004D296B" w14:paraId="2D606B4A" w14:textId="77777777">
        <w:trPr>
          <w:cantSplit/>
          <w:trHeight w:val="269"/>
        </w:trPr>
        <w:tc>
          <w:tcPr>
            <w:tcW w:w="822" w:type="dxa"/>
            <w:gridSpan w:val="2"/>
          </w:tcPr>
          <w:p w:rsidRPr="00FD753E" w:rsidR="00C12D04" w:rsidP="00561815" w:rsidRDefault="00C12D04" w14:paraId="2D6D418E" w14:textId="77777777">
            <w:pPr>
              <w:jc w:val="center"/>
              <w:rPr>
                <w:rFonts w:ascii="Calibri" w:hAnsi="Calibri"/>
              </w:rPr>
            </w:pPr>
            <w:r>
              <w:rPr>
                <w:rFonts w:ascii="Calibri" w:hAnsi="Calibri"/>
              </w:rPr>
              <w:t>4</w:t>
            </w:r>
          </w:p>
        </w:tc>
        <w:tc>
          <w:tcPr>
            <w:tcW w:w="3920" w:type="dxa"/>
            <w:gridSpan w:val="2"/>
          </w:tcPr>
          <w:p w:rsidRPr="00FD753E" w:rsidR="00C12D04" w:rsidRDefault="00C12D04" w14:paraId="5378A480" w14:textId="77777777">
            <w:r w:rsidRPr="00FD753E">
              <w:t>Site Number</w:t>
            </w:r>
          </w:p>
        </w:tc>
        <w:tc>
          <w:tcPr>
            <w:tcW w:w="8393" w:type="dxa"/>
          </w:tcPr>
          <w:p w:rsidRPr="00FD753E" w:rsidR="00C12D04" w:rsidP="0089102B" w:rsidRDefault="00C12D04" w14:paraId="564B9A04" w14:textId="6700B592">
            <w:r w:rsidRPr="00FD753E">
              <w:t>Auto generated by system.</w:t>
            </w:r>
            <w:r>
              <w:t xml:space="preserve"> </w:t>
            </w:r>
            <w:r w:rsidRPr="00FD753E">
              <w:t xml:space="preserve">This is the </w:t>
            </w:r>
            <w:r>
              <w:t>u</w:t>
            </w:r>
            <w:r w:rsidRPr="00FD753E">
              <w:t xml:space="preserve">nique USAC </w:t>
            </w:r>
            <w:r>
              <w:t xml:space="preserve">assigned identifier for </w:t>
            </w:r>
            <w:r w:rsidRPr="00FD753E">
              <w:t>the site listed in Site Name.</w:t>
            </w:r>
          </w:p>
        </w:tc>
      </w:tr>
      <w:tr w:rsidRPr="00FD753E" w:rsidR="00C12D04" w:rsidTr="004D296B" w14:paraId="398D81B9" w14:textId="77777777">
        <w:trPr>
          <w:cantSplit/>
          <w:trHeight w:val="269"/>
        </w:trPr>
        <w:tc>
          <w:tcPr>
            <w:tcW w:w="822" w:type="dxa"/>
            <w:gridSpan w:val="2"/>
          </w:tcPr>
          <w:p w:rsidRPr="00FD753E" w:rsidR="00C12D04" w:rsidP="00561815" w:rsidRDefault="00C12D04" w14:paraId="72E738A3" w14:textId="77777777">
            <w:pPr>
              <w:jc w:val="center"/>
              <w:rPr>
                <w:rFonts w:ascii="Calibri" w:hAnsi="Calibri"/>
              </w:rPr>
            </w:pPr>
            <w:r>
              <w:rPr>
                <w:rFonts w:ascii="Calibri" w:hAnsi="Calibri"/>
              </w:rPr>
              <w:t>5</w:t>
            </w:r>
          </w:p>
        </w:tc>
        <w:tc>
          <w:tcPr>
            <w:tcW w:w="3920" w:type="dxa"/>
            <w:gridSpan w:val="2"/>
          </w:tcPr>
          <w:p w:rsidRPr="00FD753E" w:rsidR="00C12D04" w:rsidRDefault="00C12D04" w14:paraId="2B74BF46" w14:textId="77777777">
            <w:r w:rsidRPr="00FD753E">
              <w:t>Site Address</w:t>
            </w:r>
          </w:p>
        </w:tc>
        <w:tc>
          <w:tcPr>
            <w:tcW w:w="8393" w:type="dxa"/>
          </w:tcPr>
          <w:p w:rsidRPr="00FD753E" w:rsidR="00C12D04" w:rsidP="00C4002C" w:rsidRDefault="00C12D04" w14:paraId="38DAB639" w14:textId="77777777">
            <w:r w:rsidRPr="00FD753E">
              <w:t>This is the site’s physical address, county, city, state, zip code and geolocation. Geolocation</w:t>
            </w:r>
            <w:r>
              <w:t xml:space="preserve"> is an optional field that is</w:t>
            </w:r>
            <w:r w:rsidRPr="00FD753E">
              <w:t xml:space="preserve"> only </w:t>
            </w:r>
            <w:r>
              <w:t xml:space="preserve">required for </w:t>
            </w:r>
            <w:r w:rsidRPr="00FD753E">
              <w:t>a site that does not have a street address.</w:t>
            </w:r>
          </w:p>
        </w:tc>
      </w:tr>
      <w:tr w:rsidRPr="00FD753E" w:rsidR="00C12D04" w:rsidTr="004D296B" w14:paraId="15C0F1CD" w14:textId="77777777">
        <w:trPr>
          <w:cantSplit/>
          <w:trHeight w:val="269"/>
        </w:trPr>
        <w:tc>
          <w:tcPr>
            <w:tcW w:w="822" w:type="dxa"/>
            <w:gridSpan w:val="2"/>
          </w:tcPr>
          <w:p w:rsidRPr="00FD753E" w:rsidR="00C12D04" w:rsidP="00561815" w:rsidRDefault="00C12D04" w14:paraId="51AF5A13" w14:textId="77777777">
            <w:pPr>
              <w:jc w:val="center"/>
              <w:rPr>
                <w:rFonts w:ascii="Calibri" w:hAnsi="Calibri"/>
              </w:rPr>
            </w:pPr>
            <w:r>
              <w:rPr>
                <w:rFonts w:ascii="Calibri" w:hAnsi="Calibri"/>
              </w:rPr>
              <w:t>6</w:t>
            </w:r>
          </w:p>
        </w:tc>
        <w:tc>
          <w:tcPr>
            <w:tcW w:w="3920" w:type="dxa"/>
            <w:gridSpan w:val="2"/>
          </w:tcPr>
          <w:p w:rsidRPr="00FD753E" w:rsidR="00C12D04" w:rsidRDefault="00C12D04" w14:paraId="4F1F7AD8" w14:textId="77777777">
            <w:r w:rsidRPr="00FD753E">
              <w:t>Site Website</w:t>
            </w:r>
          </w:p>
        </w:tc>
        <w:tc>
          <w:tcPr>
            <w:tcW w:w="8393" w:type="dxa"/>
          </w:tcPr>
          <w:p w:rsidRPr="00FD753E" w:rsidR="00C12D04" w:rsidP="0089102B" w:rsidRDefault="00C12D04" w14:paraId="05B8988C" w14:textId="77777777">
            <w:r w:rsidRPr="00FD753E">
              <w:t>Optional. The website address of the site.</w:t>
            </w:r>
          </w:p>
        </w:tc>
      </w:tr>
      <w:tr w:rsidRPr="00FD753E" w:rsidR="00C12D04" w:rsidTr="004D296B" w14:paraId="66DCFCB3" w14:textId="77777777">
        <w:trPr>
          <w:cantSplit/>
          <w:trHeight w:val="269"/>
        </w:trPr>
        <w:tc>
          <w:tcPr>
            <w:tcW w:w="822" w:type="dxa"/>
            <w:gridSpan w:val="2"/>
          </w:tcPr>
          <w:p w:rsidRPr="00FD753E" w:rsidR="00C12D04" w:rsidP="00561815" w:rsidRDefault="00C12D04" w14:paraId="09F3A620" w14:textId="77777777">
            <w:pPr>
              <w:jc w:val="center"/>
              <w:rPr>
                <w:rFonts w:ascii="Calibri" w:hAnsi="Calibri"/>
              </w:rPr>
            </w:pPr>
            <w:r>
              <w:rPr>
                <w:rFonts w:ascii="Calibri" w:hAnsi="Calibri"/>
              </w:rPr>
              <w:t>7</w:t>
            </w:r>
          </w:p>
        </w:tc>
        <w:tc>
          <w:tcPr>
            <w:tcW w:w="3920" w:type="dxa"/>
            <w:gridSpan w:val="2"/>
          </w:tcPr>
          <w:p w:rsidR="00C12D04" w:rsidRDefault="00C12D04" w14:paraId="6338BDBD" w14:textId="77777777">
            <w:r>
              <w:t xml:space="preserve">Site </w:t>
            </w:r>
            <w:r w:rsidRPr="00FD753E">
              <w:t>FCC Registration Number</w:t>
            </w:r>
            <w:r>
              <w:t xml:space="preserve"> (FCC RN)</w:t>
            </w:r>
          </w:p>
        </w:tc>
        <w:tc>
          <w:tcPr>
            <w:tcW w:w="8393" w:type="dxa"/>
          </w:tcPr>
          <w:p w:rsidRPr="00FD753E" w:rsidR="00C12D04" w:rsidP="000E7989" w:rsidRDefault="00C12D04" w14:paraId="12D3EAA2" w14:textId="77777777">
            <w:r w:rsidRPr="00FD753E">
              <w:t>This is</w:t>
            </w:r>
            <w:r>
              <w:t xml:space="preserve"> the site’s </w:t>
            </w:r>
            <w:r w:rsidRPr="00FD753E">
              <w:t>unique FCC RN identifier.</w:t>
            </w:r>
          </w:p>
        </w:tc>
      </w:tr>
      <w:tr w:rsidRPr="00FD753E" w:rsidR="00C12D04" w:rsidTr="004D296B" w14:paraId="278A241D" w14:textId="77777777">
        <w:trPr>
          <w:cantSplit/>
          <w:trHeight w:val="269"/>
        </w:trPr>
        <w:tc>
          <w:tcPr>
            <w:tcW w:w="822" w:type="dxa"/>
            <w:gridSpan w:val="2"/>
          </w:tcPr>
          <w:p w:rsidRPr="00FD753E" w:rsidR="00C12D04" w:rsidP="00561815" w:rsidRDefault="00C12D04" w14:paraId="2F1EFDF3" w14:textId="77777777">
            <w:pPr>
              <w:jc w:val="center"/>
              <w:rPr>
                <w:rFonts w:ascii="Calibri" w:hAnsi="Calibri"/>
              </w:rPr>
            </w:pPr>
            <w:r>
              <w:rPr>
                <w:rFonts w:ascii="Calibri" w:hAnsi="Calibri"/>
              </w:rPr>
              <w:t>8</w:t>
            </w:r>
          </w:p>
        </w:tc>
        <w:tc>
          <w:tcPr>
            <w:tcW w:w="3920" w:type="dxa"/>
            <w:gridSpan w:val="2"/>
          </w:tcPr>
          <w:p w:rsidRPr="00FD753E" w:rsidR="00C12D04" w:rsidRDefault="00C12D04" w14:paraId="5301246D" w14:textId="77777777">
            <w:r w:rsidRPr="00FD753E">
              <w:t xml:space="preserve">Employer Identification Number </w:t>
            </w:r>
            <w:r>
              <w:t>(EIN)</w:t>
            </w:r>
          </w:p>
        </w:tc>
        <w:tc>
          <w:tcPr>
            <w:tcW w:w="8393" w:type="dxa"/>
          </w:tcPr>
          <w:p w:rsidRPr="00FD753E" w:rsidR="00C12D04" w:rsidP="001F4136" w:rsidRDefault="00C12D04" w14:paraId="6DDF3892" w14:textId="799835BD">
            <w:r w:rsidRPr="00FD753E">
              <w:t>Th</w:t>
            </w:r>
            <w:r>
              <w:t xml:space="preserve">e </w:t>
            </w:r>
            <w:r w:rsidRPr="00FD753E">
              <w:rPr>
                <w:rFonts w:cs="Arial"/>
                <w:shd w:val="clear" w:color="auto" w:fill="FFFFFF"/>
              </w:rPr>
              <w:t>EIN is also known as a Federal Tax Identification Number and is used to identify a business or non-profit entity.</w:t>
            </w:r>
          </w:p>
        </w:tc>
      </w:tr>
      <w:tr w:rsidRPr="00FD753E" w:rsidR="00C12D04" w:rsidTr="004D296B" w14:paraId="150FFA20" w14:textId="77777777">
        <w:trPr>
          <w:cantSplit/>
          <w:trHeight w:val="269"/>
        </w:trPr>
        <w:tc>
          <w:tcPr>
            <w:tcW w:w="822" w:type="dxa"/>
            <w:gridSpan w:val="2"/>
          </w:tcPr>
          <w:p w:rsidRPr="00FD753E" w:rsidR="00C12D04" w:rsidP="00561815" w:rsidRDefault="00C12D04" w14:paraId="180B74A4" w14:textId="77777777">
            <w:pPr>
              <w:jc w:val="center"/>
              <w:rPr>
                <w:rFonts w:ascii="Calibri" w:hAnsi="Calibri"/>
              </w:rPr>
            </w:pPr>
            <w:r>
              <w:rPr>
                <w:rFonts w:ascii="Calibri" w:hAnsi="Calibri"/>
              </w:rPr>
              <w:t>9</w:t>
            </w:r>
          </w:p>
        </w:tc>
        <w:tc>
          <w:tcPr>
            <w:tcW w:w="3920" w:type="dxa"/>
            <w:gridSpan w:val="2"/>
          </w:tcPr>
          <w:p w:rsidRPr="00FD753E" w:rsidR="00C12D04" w:rsidRDefault="00C12D04" w14:paraId="0A867AA4" w14:textId="77777777">
            <w:r w:rsidRPr="00FD753E">
              <w:t xml:space="preserve">National Provider Identifier </w:t>
            </w:r>
            <w:r>
              <w:t>(NPI)</w:t>
            </w:r>
          </w:p>
        </w:tc>
        <w:tc>
          <w:tcPr>
            <w:tcW w:w="8393" w:type="dxa"/>
          </w:tcPr>
          <w:p w:rsidRPr="00FD753E" w:rsidR="00C12D04" w:rsidP="001F4136" w:rsidRDefault="00C12D04" w14:paraId="641BAEDB" w14:textId="77777777">
            <w:r w:rsidRPr="00FD753E">
              <w:t>Th</w:t>
            </w:r>
            <w:r>
              <w:t>e</w:t>
            </w:r>
            <w:r w:rsidRPr="00FD753E">
              <w:t xml:space="preserve"> ten-digit health care facility NPI </w:t>
            </w:r>
            <w:r>
              <w:t xml:space="preserve">that is </w:t>
            </w:r>
            <w:r w:rsidRPr="00FD753E">
              <w:t>used on Medicare and Medicaid claims.</w:t>
            </w:r>
          </w:p>
        </w:tc>
      </w:tr>
      <w:tr w:rsidRPr="00FD753E" w:rsidR="00C12D04" w:rsidTr="004D296B" w14:paraId="57BFC335" w14:textId="77777777">
        <w:trPr>
          <w:cantSplit/>
          <w:trHeight w:val="269"/>
        </w:trPr>
        <w:tc>
          <w:tcPr>
            <w:tcW w:w="822" w:type="dxa"/>
            <w:gridSpan w:val="2"/>
          </w:tcPr>
          <w:p w:rsidRPr="00FD753E" w:rsidR="00C12D04" w:rsidP="00561815" w:rsidRDefault="00C12D04" w14:paraId="4808ABF2" w14:textId="77777777">
            <w:pPr>
              <w:jc w:val="center"/>
              <w:rPr>
                <w:rFonts w:ascii="Calibri" w:hAnsi="Calibri"/>
              </w:rPr>
            </w:pPr>
            <w:r>
              <w:rPr>
                <w:rFonts w:ascii="Calibri" w:hAnsi="Calibri"/>
              </w:rPr>
              <w:t>10</w:t>
            </w:r>
          </w:p>
        </w:tc>
        <w:tc>
          <w:tcPr>
            <w:tcW w:w="3920" w:type="dxa"/>
            <w:gridSpan w:val="2"/>
          </w:tcPr>
          <w:p w:rsidRPr="00FD753E" w:rsidR="00C12D04" w:rsidRDefault="00C12D04" w14:paraId="0FB94260" w14:textId="77777777">
            <w:r w:rsidRPr="00FD753E">
              <w:t>Organization Taxonomy Code</w:t>
            </w:r>
          </w:p>
        </w:tc>
        <w:tc>
          <w:tcPr>
            <w:tcW w:w="8393" w:type="dxa"/>
          </w:tcPr>
          <w:p w:rsidRPr="00FD753E" w:rsidR="00C12D04" w:rsidP="0089102B" w:rsidRDefault="00C12D04" w14:paraId="51342016" w14:textId="72B0B293">
            <w:r w:rsidRPr="00FD753E">
              <w:t>This is the ten-digit Health</w:t>
            </w:r>
            <w:r>
              <w:t xml:space="preserve"> C</w:t>
            </w:r>
            <w:r w:rsidRPr="00FD753E">
              <w:t>are Provider Taxonomy Code that corresponds to the NPI.</w:t>
            </w:r>
          </w:p>
        </w:tc>
      </w:tr>
      <w:tr w:rsidRPr="00FD753E" w:rsidR="00C12D04" w:rsidTr="004D296B" w14:paraId="49736E89" w14:textId="77777777">
        <w:trPr>
          <w:cantSplit/>
          <w:trHeight w:val="269"/>
        </w:trPr>
        <w:tc>
          <w:tcPr>
            <w:tcW w:w="822" w:type="dxa"/>
            <w:gridSpan w:val="2"/>
          </w:tcPr>
          <w:p w:rsidRPr="00FD753E" w:rsidR="00C12D04" w:rsidP="00561815" w:rsidRDefault="00C12D04" w14:paraId="13FB7CF1" w14:textId="77777777">
            <w:pPr>
              <w:jc w:val="center"/>
              <w:rPr>
                <w:rFonts w:ascii="Calibri" w:hAnsi="Calibri"/>
              </w:rPr>
            </w:pPr>
            <w:r>
              <w:rPr>
                <w:rFonts w:ascii="Calibri" w:hAnsi="Calibri"/>
              </w:rPr>
              <w:t>11</w:t>
            </w:r>
          </w:p>
        </w:tc>
        <w:tc>
          <w:tcPr>
            <w:tcW w:w="3920" w:type="dxa"/>
            <w:gridSpan w:val="2"/>
          </w:tcPr>
          <w:p w:rsidRPr="00FD753E" w:rsidR="00C12D04" w:rsidRDefault="00C12D04" w14:paraId="31F4ED5D" w14:textId="77777777">
            <w:r w:rsidRPr="00FD753E">
              <w:t>Site Taxonomy Code</w:t>
            </w:r>
          </w:p>
        </w:tc>
        <w:tc>
          <w:tcPr>
            <w:tcW w:w="8393" w:type="dxa"/>
          </w:tcPr>
          <w:p w:rsidRPr="00FD753E" w:rsidR="00C12D04" w:rsidP="0089102B" w:rsidRDefault="00C12D04" w14:paraId="1C42CB06" w14:textId="77777777">
            <w:r w:rsidRPr="00FD753E">
              <w:t xml:space="preserve">Optional. Should the Organization Taxonomy Code not adequately describe the site, the user may add additional Taxonomy Codes. </w:t>
            </w:r>
          </w:p>
        </w:tc>
      </w:tr>
      <w:tr w:rsidRPr="00FD753E" w:rsidR="00C12D04" w:rsidTr="004D296B" w14:paraId="7BC0064A" w14:textId="77777777">
        <w:trPr>
          <w:cantSplit/>
          <w:trHeight w:val="269"/>
        </w:trPr>
        <w:tc>
          <w:tcPr>
            <w:tcW w:w="822" w:type="dxa"/>
            <w:gridSpan w:val="2"/>
          </w:tcPr>
          <w:p w:rsidRPr="00FD753E" w:rsidR="00C12D04" w:rsidP="00561815" w:rsidRDefault="00C12D04" w14:paraId="551B1DF3" w14:textId="77777777">
            <w:pPr>
              <w:jc w:val="center"/>
              <w:rPr>
                <w:rFonts w:ascii="Calibri" w:hAnsi="Calibri"/>
              </w:rPr>
            </w:pPr>
            <w:r>
              <w:rPr>
                <w:rFonts w:ascii="Calibri" w:hAnsi="Calibri"/>
              </w:rPr>
              <w:t>12</w:t>
            </w:r>
          </w:p>
        </w:tc>
        <w:tc>
          <w:tcPr>
            <w:tcW w:w="3920" w:type="dxa"/>
            <w:gridSpan w:val="2"/>
          </w:tcPr>
          <w:p w:rsidRPr="00FD753E" w:rsidR="00C12D04" w:rsidRDefault="00C12D04" w14:paraId="0C58CA93" w14:textId="77777777">
            <w:r w:rsidRPr="00FD753E">
              <w:t>Legal Entity Name</w:t>
            </w:r>
          </w:p>
        </w:tc>
        <w:tc>
          <w:tcPr>
            <w:tcW w:w="8393" w:type="dxa"/>
          </w:tcPr>
          <w:p w:rsidRPr="00CD3235" w:rsidR="00C12D04" w:rsidP="00A24950" w:rsidRDefault="00C12D04" w14:paraId="45600DF8" w14:textId="10BE3BA6">
            <w:pPr>
              <w:shd w:val="clear" w:color="auto" w:fill="FFFFFF"/>
              <w:rPr>
                <w:rFonts w:eastAsia="Times New Roman" w:cs="Arial"/>
              </w:rPr>
            </w:pP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tity that owns and/or operates</w:t>
            </w:r>
            <w:r>
              <w:rPr>
                <w:rFonts w:eastAsia="Times New Roman" w:cs="Arial"/>
              </w:rPr>
              <w:t xml:space="preserve"> </w:t>
            </w:r>
            <w:r w:rsidRPr="00CD3235">
              <w:rPr>
                <w:rFonts w:eastAsia="Times New Roman" w:cs="Arial"/>
              </w:rPr>
              <w:t>the site. In some cases, the Legal</w:t>
            </w:r>
            <w:r>
              <w:rPr>
                <w:rFonts w:eastAsia="Times New Roman" w:cs="Arial"/>
              </w:rPr>
              <w:t xml:space="preserve"> </w:t>
            </w:r>
            <w:r w:rsidRPr="00CD3235">
              <w:rPr>
                <w:rFonts w:eastAsia="Times New Roman" w:cs="Arial"/>
              </w:rPr>
              <w:t xml:space="preserve">Entity Name </w:t>
            </w:r>
            <w:r>
              <w:rPr>
                <w:rFonts w:eastAsia="Times New Roman" w:cs="Arial"/>
              </w:rPr>
              <w:t>may</w:t>
            </w:r>
            <w:r w:rsidRPr="00CD3235">
              <w:rPr>
                <w:rFonts w:eastAsia="Times New Roman" w:cs="Arial"/>
              </w:rPr>
              <w:t xml:space="preserve"> be different</w:t>
            </w:r>
            <w:r>
              <w:rPr>
                <w:rFonts w:eastAsia="Times New Roman" w:cs="Arial"/>
              </w:rPr>
              <w:t xml:space="preserve"> </w:t>
            </w:r>
            <w:r w:rsidRPr="00CD3235">
              <w:rPr>
                <w:rFonts w:eastAsia="Times New Roman" w:cs="Arial"/>
              </w:rPr>
              <w:t>from the</w:t>
            </w:r>
            <w:r>
              <w:rPr>
                <w:rFonts w:eastAsia="Times New Roman" w:cs="Arial"/>
              </w:rPr>
              <w:t xml:space="preserve"> </w:t>
            </w:r>
            <w:r w:rsidRPr="00CD3235">
              <w:rPr>
                <w:rFonts w:eastAsia="Times New Roman" w:cs="Arial"/>
              </w:rPr>
              <w:t>Site</w:t>
            </w:r>
          </w:p>
          <w:p w:rsidRPr="00CD3235" w:rsidR="00C12D04" w:rsidP="00D4005F" w:rsidRDefault="00C12D04" w14:paraId="1104AF26" w14:textId="77777777">
            <w:pPr>
              <w:shd w:val="clear" w:color="auto" w:fill="FFFFFF"/>
            </w:pPr>
            <w:r w:rsidRPr="00CD3235">
              <w:rPr>
                <w:rFonts w:eastAsia="Times New Roman" w:cs="Arial"/>
              </w:rPr>
              <w:t>Name.</w:t>
            </w:r>
          </w:p>
        </w:tc>
      </w:tr>
      <w:tr w:rsidRPr="00FD753E" w:rsidR="00C12D04" w:rsidTr="004D296B" w14:paraId="1297D1E0" w14:textId="77777777">
        <w:trPr>
          <w:cantSplit/>
          <w:trHeight w:val="269"/>
        </w:trPr>
        <w:tc>
          <w:tcPr>
            <w:tcW w:w="822" w:type="dxa"/>
            <w:gridSpan w:val="2"/>
          </w:tcPr>
          <w:p w:rsidRPr="00FD753E" w:rsidR="00C12D04" w:rsidP="00561815" w:rsidRDefault="00C12D04" w14:paraId="653EC481" w14:textId="77777777">
            <w:pPr>
              <w:jc w:val="center"/>
              <w:rPr>
                <w:rFonts w:ascii="Calibri" w:hAnsi="Calibri"/>
              </w:rPr>
            </w:pPr>
            <w:r>
              <w:rPr>
                <w:rFonts w:ascii="Calibri" w:hAnsi="Calibri"/>
              </w:rPr>
              <w:t>13</w:t>
            </w:r>
          </w:p>
        </w:tc>
        <w:tc>
          <w:tcPr>
            <w:tcW w:w="3920" w:type="dxa"/>
            <w:gridSpan w:val="2"/>
          </w:tcPr>
          <w:p w:rsidRPr="00FD753E" w:rsidR="00C12D04" w:rsidP="001F4136" w:rsidRDefault="00C12D04" w14:paraId="34057A3B" w14:textId="77777777">
            <w:r w:rsidRPr="00FD753E">
              <w:t>Legal Entity FCC R</w:t>
            </w:r>
            <w:r>
              <w:t>N</w:t>
            </w:r>
          </w:p>
        </w:tc>
        <w:tc>
          <w:tcPr>
            <w:tcW w:w="8393" w:type="dxa"/>
          </w:tcPr>
          <w:p w:rsidRPr="00FD753E" w:rsidR="00C12D04" w:rsidP="00CD3235" w:rsidRDefault="00C12D04" w14:paraId="512EFC74" w14:textId="77777777">
            <w:r>
              <w:t xml:space="preserve">If applicable. </w:t>
            </w:r>
            <w:r w:rsidRPr="00FD753E">
              <w:t xml:space="preserve">This is the unique FCC identifier for the </w:t>
            </w:r>
            <w:r>
              <w:t>L</w:t>
            </w:r>
            <w:r w:rsidRPr="00FD753E">
              <w:t xml:space="preserve">egal </w:t>
            </w:r>
            <w:r>
              <w:t>E</w:t>
            </w:r>
            <w:r w:rsidRPr="00FD753E">
              <w:t>ntity that owns and/or operates the site.</w:t>
            </w:r>
            <w:r>
              <w:t xml:space="preserve"> </w:t>
            </w:r>
          </w:p>
        </w:tc>
      </w:tr>
      <w:tr w:rsidRPr="00FD753E" w:rsidR="00C12D04" w:rsidTr="004D296B" w14:paraId="30AE0679" w14:textId="77777777">
        <w:trPr>
          <w:cantSplit/>
          <w:trHeight w:val="269"/>
        </w:trPr>
        <w:tc>
          <w:tcPr>
            <w:tcW w:w="822" w:type="dxa"/>
            <w:gridSpan w:val="2"/>
          </w:tcPr>
          <w:p w:rsidR="00C12D04" w:rsidP="00561815" w:rsidRDefault="00C12D04" w14:paraId="67879981" w14:textId="77777777">
            <w:pPr>
              <w:jc w:val="center"/>
              <w:rPr>
                <w:rFonts w:ascii="Calibri" w:hAnsi="Calibri"/>
              </w:rPr>
            </w:pPr>
            <w:r>
              <w:rPr>
                <w:rFonts w:ascii="Calibri" w:hAnsi="Calibri"/>
              </w:rPr>
              <w:lastRenderedPageBreak/>
              <w:t>14</w:t>
            </w:r>
          </w:p>
        </w:tc>
        <w:tc>
          <w:tcPr>
            <w:tcW w:w="3920" w:type="dxa"/>
            <w:gridSpan w:val="2"/>
          </w:tcPr>
          <w:p w:rsidRPr="00FD753E" w:rsidR="00C12D04" w:rsidP="001F4136" w:rsidRDefault="00C12D04" w14:paraId="5818E678" w14:textId="77777777">
            <w:r w:rsidRPr="00491AA9">
              <w:t>Legal Entity Contact</w:t>
            </w:r>
          </w:p>
        </w:tc>
        <w:tc>
          <w:tcPr>
            <w:tcW w:w="8393" w:type="dxa"/>
          </w:tcPr>
          <w:p w:rsidR="00C12D04" w:rsidP="00E87CFA" w:rsidRDefault="00C12D04" w14:paraId="4E4E660E" w14:textId="77777777">
            <w:r w:rsidRPr="00491AA9">
              <w:t xml:space="preserve">This is the </w:t>
            </w:r>
            <w:r>
              <w:t>L</w:t>
            </w:r>
            <w:r w:rsidRPr="00491AA9">
              <w:t xml:space="preserve">egal </w:t>
            </w:r>
            <w:r>
              <w:t>E</w:t>
            </w:r>
            <w:r w:rsidRPr="00491AA9">
              <w:t>ntity’s physical address, county, city, state, zip code, telephone, website, contact name, email, phone number, contact employer and geolocation. Geolocation only applies to a site that does not have a street address.</w:t>
            </w:r>
            <w:r>
              <w:t xml:space="preserve"> </w:t>
            </w:r>
          </w:p>
        </w:tc>
      </w:tr>
      <w:tr w:rsidRPr="00FD753E" w:rsidR="00C12D04" w:rsidTr="004D296B" w14:paraId="4BB2EA6A" w14:textId="77777777">
        <w:trPr>
          <w:cantSplit/>
          <w:trHeight w:val="269"/>
        </w:trPr>
        <w:tc>
          <w:tcPr>
            <w:tcW w:w="822" w:type="dxa"/>
            <w:gridSpan w:val="2"/>
          </w:tcPr>
          <w:p w:rsidR="00C12D04" w:rsidP="00561815" w:rsidRDefault="00C12D04" w14:paraId="792AB64F" w14:textId="77777777">
            <w:pPr>
              <w:jc w:val="center"/>
              <w:rPr>
                <w:rFonts w:ascii="Calibri" w:hAnsi="Calibri"/>
              </w:rPr>
            </w:pPr>
            <w:r>
              <w:rPr>
                <w:rFonts w:ascii="Calibri" w:hAnsi="Calibri"/>
              </w:rPr>
              <w:t>15</w:t>
            </w:r>
          </w:p>
        </w:tc>
        <w:tc>
          <w:tcPr>
            <w:tcW w:w="3920" w:type="dxa"/>
            <w:gridSpan w:val="2"/>
          </w:tcPr>
          <w:p w:rsidRPr="00FD753E" w:rsidR="00C12D04" w:rsidRDefault="00C12D04" w14:paraId="76A0E7A3" w14:textId="77777777">
            <w:r>
              <w:t>Consortium Name</w:t>
            </w:r>
          </w:p>
        </w:tc>
        <w:tc>
          <w:tcPr>
            <w:tcW w:w="8393" w:type="dxa"/>
          </w:tcPr>
          <w:p w:rsidRPr="00FD753E" w:rsidR="00C12D04" w:rsidP="008159DB" w:rsidRDefault="00C12D04" w14:paraId="15E34AA2" w14:textId="77777777">
            <w:r>
              <w:t>If applicable. User identifies as being a member of a larger collective group (e.g. consortium, association, network, etc.) that participates in either the Telecommunications or Healthcare Connect Fund Programs.</w:t>
            </w:r>
          </w:p>
        </w:tc>
      </w:tr>
      <w:tr w:rsidRPr="00FD753E" w:rsidR="00C12D04" w:rsidTr="004D296B" w14:paraId="2030A0B7" w14:textId="77777777">
        <w:trPr>
          <w:cantSplit/>
          <w:trHeight w:val="269"/>
        </w:trPr>
        <w:tc>
          <w:tcPr>
            <w:tcW w:w="822" w:type="dxa"/>
            <w:gridSpan w:val="2"/>
          </w:tcPr>
          <w:p w:rsidRPr="00FD753E" w:rsidR="00C12D04" w:rsidP="00561815" w:rsidRDefault="00C12D04" w14:paraId="3C1D13B6" w14:textId="77777777">
            <w:pPr>
              <w:jc w:val="center"/>
              <w:rPr>
                <w:rFonts w:ascii="Calibri" w:hAnsi="Calibri"/>
              </w:rPr>
            </w:pPr>
            <w:r>
              <w:rPr>
                <w:rFonts w:ascii="Calibri" w:hAnsi="Calibri"/>
              </w:rPr>
              <w:t>16</w:t>
            </w:r>
          </w:p>
        </w:tc>
        <w:tc>
          <w:tcPr>
            <w:tcW w:w="3920" w:type="dxa"/>
            <w:gridSpan w:val="2"/>
          </w:tcPr>
          <w:p w:rsidRPr="00FD753E" w:rsidR="00C12D04" w:rsidRDefault="00C12D04" w14:paraId="428A1199" w14:textId="77777777">
            <w:r w:rsidRPr="00FD753E">
              <w:t>Funding Year</w:t>
            </w:r>
          </w:p>
        </w:tc>
        <w:tc>
          <w:tcPr>
            <w:tcW w:w="8393" w:type="dxa"/>
          </w:tcPr>
          <w:p w:rsidRPr="00FD753E" w:rsidR="00C12D04" w:rsidP="00E71F0C" w:rsidRDefault="00C12D04" w14:paraId="45D1E450" w14:textId="77777777">
            <w:r w:rsidRPr="00FD753E">
              <w:t xml:space="preserve">This is the selection of the </w:t>
            </w:r>
            <w:r>
              <w:t>FY</w:t>
            </w:r>
            <w:r w:rsidRPr="00FD753E">
              <w:t xml:space="preserve"> the applicant is submitting the request for.</w:t>
            </w:r>
            <w:r>
              <w:t xml:space="preserve"> Funding years run from July 1 through June 30 of the following year.  Available funding year selections will be displayed by the system.</w:t>
            </w:r>
          </w:p>
        </w:tc>
      </w:tr>
      <w:tr w:rsidRPr="00FD753E" w:rsidR="00C12D04" w:rsidTr="004D296B" w14:paraId="5B65C1B1" w14:textId="77777777">
        <w:trPr>
          <w:cantSplit/>
          <w:trHeight w:val="269"/>
        </w:trPr>
        <w:tc>
          <w:tcPr>
            <w:tcW w:w="822" w:type="dxa"/>
            <w:gridSpan w:val="2"/>
          </w:tcPr>
          <w:p w:rsidR="00C12D04" w:rsidP="002E7CD0" w:rsidRDefault="00372D24" w14:paraId="1384C2EB" w14:textId="31BD850D">
            <w:pPr>
              <w:jc w:val="center"/>
              <w:rPr>
                <w:rFonts w:ascii="Calibri" w:hAnsi="Calibri"/>
              </w:rPr>
            </w:pPr>
            <w:r>
              <w:rPr>
                <w:rFonts w:ascii="Calibri" w:hAnsi="Calibri"/>
              </w:rPr>
              <w:t>1</w:t>
            </w:r>
            <w:r w:rsidR="00B77021">
              <w:rPr>
                <w:rFonts w:ascii="Calibri" w:hAnsi="Calibri"/>
              </w:rPr>
              <w:t>7</w:t>
            </w:r>
          </w:p>
        </w:tc>
        <w:tc>
          <w:tcPr>
            <w:tcW w:w="3920" w:type="dxa"/>
            <w:gridSpan w:val="2"/>
          </w:tcPr>
          <w:p w:rsidR="00C12D04" w:rsidP="002E7CD0" w:rsidRDefault="00C12D04" w14:paraId="67366957" w14:textId="77777777">
            <w:r w:rsidRPr="00726D49">
              <w:t>Eligibility Entity Type that Requests Support</w:t>
            </w:r>
          </w:p>
        </w:tc>
        <w:tc>
          <w:tcPr>
            <w:tcW w:w="8393" w:type="dxa"/>
          </w:tcPr>
          <w:p w:rsidRPr="000A3CFA" w:rsidR="00C12D04" w:rsidP="002E7CD0" w:rsidRDefault="00C12D04" w14:paraId="2D7422BF" w14:textId="72A069F9">
            <w:r w:rsidRPr="00382111">
              <w:t>These are the eligible health care provider categories as provided in 47 CFR § 54.600(b): community health center or health center providing health care to migrants; community mental health center; local health department or agency; non-profit hospital; post-secondary educational institution offering health care instruction, including a teaching hospital or medical school; rural health clinic; skilled nursing facility; and consortium of the above entities. In addition, a dedicated emergency room (ER) of a rural, for-profit hospital and part-time eligible entity located in an ineligible facility are eligible for support under the RHC Program. Only an entity that is either a public or non-profit health care provider is eligible for support. 47 CFR § 54.601(a)(1). Each separate site or location of a health care provider shall be considered an individual health care provider for purposes of calculating support. 47 CFR § 54.601 (a)(2)</w:t>
            </w:r>
          </w:p>
        </w:tc>
      </w:tr>
      <w:tr w:rsidRPr="00FD753E" w:rsidR="00C12D04" w:rsidTr="004D296B" w14:paraId="12B77F61" w14:textId="77777777">
        <w:trPr>
          <w:cantSplit/>
          <w:trHeight w:val="269"/>
        </w:trPr>
        <w:tc>
          <w:tcPr>
            <w:tcW w:w="822" w:type="dxa"/>
            <w:gridSpan w:val="2"/>
          </w:tcPr>
          <w:p w:rsidRPr="00FD753E" w:rsidR="00C12D04" w:rsidP="002E7CD0" w:rsidRDefault="00372D24" w14:paraId="7CC10FDF" w14:textId="4EA61026">
            <w:pPr>
              <w:jc w:val="center"/>
              <w:rPr>
                <w:rFonts w:ascii="Calibri" w:hAnsi="Calibri"/>
              </w:rPr>
            </w:pPr>
            <w:r>
              <w:rPr>
                <w:rFonts w:ascii="Calibri" w:hAnsi="Calibri"/>
              </w:rPr>
              <w:t>1</w:t>
            </w:r>
            <w:r w:rsidR="00B77021">
              <w:rPr>
                <w:rFonts w:ascii="Calibri" w:hAnsi="Calibri"/>
              </w:rPr>
              <w:t>8</w:t>
            </w:r>
          </w:p>
        </w:tc>
        <w:tc>
          <w:tcPr>
            <w:tcW w:w="3920" w:type="dxa"/>
            <w:gridSpan w:val="2"/>
          </w:tcPr>
          <w:p w:rsidRPr="00FD753E" w:rsidR="00C12D04" w:rsidP="002E7CD0" w:rsidRDefault="00C12D04" w14:paraId="158ACACF" w14:textId="77777777">
            <w:r w:rsidRPr="00FD753E">
              <w:t xml:space="preserve">Eligibility </w:t>
            </w:r>
            <w:r>
              <w:t>Entity Type</w:t>
            </w:r>
            <w:r w:rsidRPr="00FD753E">
              <w:t xml:space="preserve"> </w:t>
            </w:r>
            <w:r>
              <w:t>Requests</w:t>
            </w:r>
            <w:r w:rsidRPr="00FD753E">
              <w:t xml:space="preserve"> Support: If </w:t>
            </w:r>
            <w:r>
              <w:t xml:space="preserve">Consortium, </w:t>
            </w:r>
            <w:r w:rsidRPr="00FD753E">
              <w:t>Dedicated Emergency Department or Part-Time Eligible Entity</w:t>
            </w:r>
          </w:p>
        </w:tc>
        <w:tc>
          <w:tcPr>
            <w:tcW w:w="8393" w:type="dxa"/>
          </w:tcPr>
          <w:p w:rsidRPr="00FD753E" w:rsidR="00C12D04" w:rsidP="002E7CD0" w:rsidRDefault="00C12D04" w14:paraId="08933727" w14:textId="249E6629">
            <w:r>
              <w:t>T</w:t>
            </w:r>
            <w:r w:rsidRPr="00FD753E">
              <w:t xml:space="preserve">he user further </w:t>
            </w:r>
            <w:r>
              <w:t>describes</w:t>
            </w:r>
            <w:r w:rsidRPr="00FD753E">
              <w:t xml:space="preserve"> the site</w:t>
            </w:r>
            <w:r>
              <w:t xml:space="preserve"> if it qualifies as one of these types of sites.</w:t>
            </w:r>
          </w:p>
        </w:tc>
      </w:tr>
      <w:tr w:rsidRPr="00FD753E" w:rsidR="00C12D04" w:rsidTr="004D296B" w14:paraId="0288E166" w14:textId="77777777">
        <w:trPr>
          <w:cantSplit/>
          <w:trHeight w:val="269"/>
        </w:trPr>
        <w:tc>
          <w:tcPr>
            <w:tcW w:w="822" w:type="dxa"/>
            <w:gridSpan w:val="2"/>
          </w:tcPr>
          <w:p w:rsidR="00C12D04" w:rsidP="002E7CD0" w:rsidRDefault="00B77021" w14:paraId="2CA33FCE" w14:textId="53C66622">
            <w:pPr>
              <w:jc w:val="center"/>
              <w:rPr>
                <w:rFonts w:ascii="Calibri" w:hAnsi="Calibri"/>
              </w:rPr>
            </w:pPr>
            <w:r>
              <w:rPr>
                <w:rFonts w:ascii="Calibri" w:hAnsi="Calibri"/>
              </w:rPr>
              <w:t>19</w:t>
            </w:r>
          </w:p>
        </w:tc>
        <w:tc>
          <w:tcPr>
            <w:tcW w:w="3920" w:type="dxa"/>
            <w:gridSpan w:val="2"/>
          </w:tcPr>
          <w:p w:rsidRPr="00FD753E" w:rsidR="00C12D04" w:rsidP="002E7CD0" w:rsidRDefault="00C12D04" w14:paraId="0DD37BAF" w14:textId="77777777">
            <w:r>
              <w:t>Eligibility Entity Type that Seek Support: If Community Mental Health Center</w:t>
            </w:r>
          </w:p>
        </w:tc>
        <w:tc>
          <w:tcPr>
            <w:tcW w:w="8393" w:type="dxa"/>
          </w:tcPr>
          <w:p w:rsidRPr="00FD753E" w:rsidR="00C12D04" w:rsidP="002E7CD0" w:rsidRDefault="00C12D04" w14:paraId="053CA4BF" w14:textId="583BA766">
            <w:r w:rsidRPr="00B44893">
              <w:t xml:space="preserve">If the user chooses “Community Mental Health Center,” then the user </w:t>
            </w:r>
            <w:r w:rsidRPr="001D4F48">
              <w:t>must submit a Community Mental Health Center Certification</w:t>
            </w:r>
            <w:r>
              <w:t xml:space="preserve">, </w:t>
            </w:r>
            <w:r w:rsidRPr="00B44893">
              <w:t>a</w:t>
            </w:r>
            <w:r w:rsidRPr="00B44893">
              <w:rPr>
                <w:rFonts w:cs="Times New Roman"/>
              </w:rPr>
              <w:t xml:space="preserve"> copy of the health care provider’s</w:t>
            </w:r>
            <w:r>
              <w:rPr>
                <w:rFonts w:cs="Times New Roman"/>
              </w:rPr>
              <w:t xml:space="preserve"> </w:t>
            </w:r>
            <w:r w:rsidRPr="00B44893">
              <w:rPr>
                <w:rFonts w:cs="Times New Roman"/>
              </w:rPr>
              <w:t xml:space="preserve">operating license </w:t>
            </w:r>
          </w:p>
        </w:tc>
      </w:tr>
      <w:tr w:rsidRPr="00FD753E" w:rsidR="00C12D04" w:rsidTr="004D296B" w14:paraId="5BF51CE7" w14:textId="77777777">
        <w:trPr>
          <w:cantSplit/>
          <w:trHeight w:val="269"/>
        </w:trPr>
        <w:tc>
          <w:tcPr>
            <w:tcW w:w="822" w:type="dxa"/>
            <w:gridSpan w:val="2"/>
          </w:tcPr>
          <w:p w:rsidRPr="00FD753E" w:rsidR="00C12D04" w:rsidP="002E7CD0" w:rsidRDefault="00372D24" w14:paraId="13789EBC" w14:textId="7D490881">
            <w:pPr>
              <w:jc w:val="center"/>
              <w:rPr>
                <w:rFonts w:ascii="Calibri" w:hAnsi="Calibri"/>
              </w:rPr>
            </w:pPr>
            <w:r>
              <w:rPr>
                <w:rFonts w:ascii="Calibri" w:hAnsi="Calibri"/>
              </w:rPr>
              <w:t>2</w:t>
            </w:r>
            <w:r w:rsidR="00B77021">
              <w:rPr>
                <w:rFonts w:ascii="Calibri" w:hAnsi="Calibri"/>
              </w:rPr>
              <w:t>0</w:t>
            </w:r>
          </w:p>
        </w:tc>
        <w:tc>
          <w:tcPr>
            <w:tcW w:w="3920" w:type="dxa"/>
            <w:gridSpan w:val="2"/>
          </w:tcPr>
          <w:p w:rsidRPr="00FD753E" w:rsidR="00C12D04" w:rsidP="002E7CD0" w:rsidRDefault="00C12D04" w14:paraId="156E4FAB" w14:textId="77777777">
            <w:r w:rsidRPr="00FD753E">
              <w:t xml:space="preserve">Eligibility </w:t>
            </w:r>
            <w:r>
              <w:t>Entity Type</w:t>
            </w:r>
            <w:r w:rsidRPr="00FD753E">
              <w:t xml:space="preserve"> </w:t>
            </w:r>
            <w:r>
              <w:t>Requests</w:t>
            </w:r>
            <w:r w:rsidRPr="00FD753E">
              <w:t xml:space="preserve"> Support: Additional Site Information</w:t>
            </w:r>
          </w:p>
        </w:tc>
        <w:tc>
          <w:tcPr>
            <w:tcW w:w="8393" w:type="dxa"/>
          </w:tcPr>
          <w:p w:rsidRPr="00FD753E" w:rsidR="00C12D04" w:rsidP="002E7CD0" w:rsidRDefault="00C12D04" w14:paraId="43F2FD88" w14:textId="77777777">
            <w:r w:rsidRPr="00FD753E">
              <w:t xml:space="preserve">Optional. </w:t>
            </w:r>
            <w:r>
              <w:t>The u</w:t>
            </w:r>
            <w:r w:rsidRPr="00FD753E">
              <w:t>ser has the ability to provide a brief explanation of why the site qualifies as the category selected.</w:t>
            </w:r>
          </w:p>
        </w:tc>
      </w:tr>
      <w:tr w:rsidRPr="00FD753E" w:rsidR="00C12D04" w:rsidTr="004D296B" w14:paraId="7AF24B8D" w14:textId="77777777">
        <w:trPr>
          <w:cantSplit/>
          <w:trHeight w:val="269"/>
        </w:trPr>
        <w:tc>
          <w:tcPr>
            <w:tcW w:w="822" w:type="dxa"/>
            <w:gridSpan w:val="2"/>
          </w:tcPr>
          <w:p w:rsidR="00C12D04" w:rsidP="002E7CD0" w:rsidRDefault="00372D24" w14:paraId="379C4A43" w14:textId="75D83B1D">
            <w:pPr>
              <w:jc w:val="center"/>
              <w:rPr>
                <w:rFonts w:ascii="Calibri" w:hAnsi="Calibri"/>
              </w:rPr>
            </w:pPr>
            <w:r>
              <w:rPr>
                <w:rFonts w:ascii="Calibri" w:hAnsi="Calibri"/>
              </w:rPr>
              <w:t>2</w:t>
            </w:r>
            <w:r w:rsidR="00B77021">
              <w:rPr>
                <w:rFonts w:ascii="Calibri" w:hAnsi="Calibri"/>
              </w:rPr>
              <w:t>1</w:t>
            </w:r>
          </w:p>
        </w:tc>
        <w:tc>
          <w:tcPr>
            <w:tcW w:w="3920" w:type="dxa"/>
            <w:gridSpan w:val="2"/>
          </w:tcPr>
          <w:p w:rsidRPr="00FD753E" w:rsidR="00C12D04" w:rsidP="002E7CD0" w:rsidRDefault="00C12D04" w14:paraId="01D9C1B0" w14:textId="77777777">
            <w:r w:rsidRPr="000C6797">
              <w:t xml:space="preserve">Eligibility </w:t>
            </w:r>
            <w:r>
              <w:t>Entity Type</w:t>
            </w:r>
            <w:r w:rsidRPr="000C6797">
              <w:t xml:space="preserve"> that Seek Support: Additional Site Information</w:t>
            </w:r>
          </w:p>
        </w:tc>
        <w:tc>
          <w:tcPr>
            <w:tcW w:w="8393" w:type="dxa"/>
          </w:tcPr>
          <w:p w:rsidRPr="00FD753E" w:rsidR="00C12D04" w:rsidP="002E7CD0" w:rsidRDefault="00C12D04" w14:paraId="19E82C25" w14:textId="77777777">
            <w:r w:rsidRPr="00300215">
              <w:t>If applicable, the user indicates if the site is located on Tribal lands, operated by the Indian Health Service, and/or otherwise affiliated with a Tribe.</w:t>
            </w:r>
          </w:p>
        </w:tc>
      </w:tr>
      <w:tr w:rsidRPr="00FD753E" w:rsidR="00C12D04" w:rsidTr="004D296B" w14:paraId="6CCFC7FF" w14:textId="77777777">
        <w:trPr>
          <w:cantSplit/>
          <w:trHeight w:val="269"/>
        </w:trPr>
        <w:tc>
          <w:tcPr>
            <w:tcW w:w="805" w:type="dxa"/>
          </w:tcPr>
          <w:p w:rsidRPr="00FD753E" w:rsidR="00C12D04" w:rsidP="002E7CD0" w:rsidRDefault="00372D24" w14:paraId="036E31F9" w14:textId="0360CA4A">
            <w:pPr>
              <w:jc w:val="center"/>
              <w:rPr>
                <w:rFonts w:ascii="Calibri" w:hAnsi="Calibri"/>
              </w:rPr>
            </w:pPr>
            <w:r>
              <w:rPr>
                <w:rFonts w:ascii="Calibri" w:hAnsi="Calibri"/>
              </w:rPr>
              <w:t>22</w:t>
            </w:r>
          </w:p>
        </w:tc>
        <w:tc>
          <w:tcPr>
            <w:tcW w:w="3870" w:type="dxa"/>
            <w:gridSpan w:val="2"/>
          </w:tcPr>
          <w:p w:rsidRPr="00FD753E" w:rsidR="00C12D04" w:rsidP="002E7CD0" w:rsidRDefault="00C12D04" w14:paraId="357FDB93" w14:textId="77777777">
            <w:r w:rsidRPr="00FD753E">
              <w:t>Services Requested: Category</w:t>
            </w:r>
          </w:p>
        </w:tc>
        <w:tc>
          <w:tcPr>
            <w:tcW w:w="8460" w:type="dxa"/>
            <w:gridSpan w:val="2"/>
          </w:tcPr>
          <w:p w:rsidRPr="00FD753E" w:rsidR="00C12D04" w:rsidP="002E7CD0" w:rsidRDefault="00C12D04" w14:paraId="05176023" w14:textId="152D9A74">
            <w:r>
              <w:t>The u</w:t>
            </w:r>
            <w:r w:rsidRPr="00FD753E">
              <w:t>ser</w:t>
            </w:r>
            <w:r>
              <w:t xml:space="preserve"> </w:t>
            </w:r>
            <w:r w:rsidRPr="00FD753E" w:rsidR="00372D24">
              <w:t xml:space="preserve">details which category(s) of </w:t>
            </w:r>
            <w:r w:rsidRPr="00FD753E">
              <w:t>services</w:t>
            </w:r>
            <w:r w:rsidRPr="00FD753E" w:rsidR="00372D24">
              <w:t>/activities</w:t>
            </w:r>
            <w:r>
              <w:t xml:space="preserve"> the site</w:t>
            </w:r>
            <w:r w:rsidRPr="00FD753E">
              <w:t xml:space="preserve"> is requesting</w:t>
            </w:r>
            <w:r w:rsidRPr="00FD753E" w:rsidR="00372D24">
              <w:t>.</w:t>
            </w:r>
            <w:r w:rsidRPr="00FD753E">
              <w:t xml:space="preserve"> </w:t>
            </w:r>
          </w:p>
        </w:tc>
      </w:tr>
      <w:tr w:rsidRPr="00FD753E" w:rsidR="00C12D04" w:rsidTr="004D296B" w14:paraId="7A11ED78" w14:textId="77777777">
        <w:trPr>
          <w:cantSplit/>
          <w:trHeight w:val="773"/>
        </w:trPr>
        <w:tc>
          <w:tcPr>
            <w:tcW w:w="822" w:type="dxa"/>
            <w:gridSpan w:val="2"/>
          </w:tcPr>
          <w:p w:rsidRPr="00FD753E" w:rsidR="00C12D04" w:rsidP="002E7CD0" w:rsidRDefault="00B77021" w14:paraId="2D9D667D" w14:textId="118B0C57">
            <w:pPr>
              <w:jc w:val="center"/>
              <w:rPr>
                <w:rFonts w:ascii="Calibri" w:hAnsi="Calibri"/>
              </w:rPr>
            </w:pPr>
            <w:r>
              <w:rPr>
                <w:rFonts w:ascii="Calibri" w:hAnsi="Calibri"/>
              </w:rPr>
              <w:lastRenderedPageBreak/>
              <w:t>23</w:t>
            </w:r>
          </w:p>
        </w:tc>
        <w:tc>
          <w:tcPr>
            <w:tcW w:w="3920" w:type="dxa"/>
            <w:gridSpan w:val="2"/>
          </w:tcPr>
          <w:p w:rsidRPr="00FD753E" w:rsidR="00C12D04" w:rsidP="002E7CD0" w:rsidRDefault="00C12D04" w14:paraId="0A71A3DA" w14:textId="1E6521ED">
            <w:r w:rsidRPr="00FD753E">
              <w:t xml:space="preserve">Services Requested: </w:t>
            </w:r>
            <w:r>
              <w:t>Service</w:t>
            </w:r>
            <w:r w:rsidRPr="00FD753E" w:rsidR="00372D24">
              <w:t>/Activity</w:t>
            </w:r>
            <w:r w:rsidRPr="00FD753E">
              <w:t xml:space="preserve"> Details</w:t>
            </w:r>
          </w:p>
        </w:tc>
        <w:tc>
          <w:tcPr>
            <w:tcW w:w="8393" w:type="dxa"/>
          </w:tcPr>
          <w:p w:rsidRPr="00FD753E" w:rsidR="00372D24" w:rsidP="00C34B3A" w:rsidRDefault="00372D24" w14:paraId="16962776" w14:textId="77777777">
            <w:r>
              <w:t>The u</w:t>
            </w:r>
            <w:r w:rsidRPr="00FD753E">
              <w:t>ser details any services/activities sought with the request</w:t>
            </w:r>
            <w:r>
              <w:t xml:space="preserve">, (e.g. how the services/activities will be used or </w:t>
            </w:r>
            <w:r w:rsidRPr="00FD753E">
              <w:t>usage level and usage period</w:t>
            </w:r>
            <w:r>
              <w:t>). This allows service providers to learn what the site wants to do, so they can propose services to meet the site’s needs.</w:t>
            </w:r>
          </w:p>
          <w:p w:rsidRPr="00FD753E" w:rsidR="00C12D04" w:rsidRDefault="00C12D04" w14:paraId="6D87493F" w14:textId="478D1D86"/>
        </w:tc>
      </w:tr>
      <w:tr w:rsidRPr="00FD753E" w:rsidR="00C12D04" w:rsidTr="004D296B" w14:paraId="0C162D21" w14:textId="77777777">
        <w:trPr>
          <w:cantSplit/>
          <w:trHeight w:val="269"/>
        </w:trPr>
        <w:tc>
          <w:tcPr>
            <w:tcW w:w="822" w:type="dxa"/>
            <w:gridSpan w:val="2"/>
          </w:tcPr>
          <w:p w:rsidRPr="00FD753E" w:rsidR="00C12D04" w:rsidP="002E7CD0" w:rsidRDefault="00B77021" w14:paraId="2159AC99" w14:textId="0BB26C22">
            <w:pPr>
              <w:jc w:val="center"/>
              <w:rPr>
                <w:rFonts w:ascii="Calibri" w:hAnsi="Calibri"/>
              </w:rPr>
            </w:pPr>
            <w:r>
              <w:rPr>
                <w:rFonts w:ascii="Calibri" w:hAnsi="Calibri"/>
              </w:rPr>
              <w:t>24</w:t>
            </w:r>
          </w:p>
        </w:tc>
        <w:tc>
          <w:tcPr>
            <w:tcW w:w="3920" w:type="dxa"/>
            <w:gridSpan w:val="2"/>
          </w:tcPr>
          <w:p w:rsidRPr="00FD753E" w:rsidR="00C12D04" w:rsidP="002E7CD0" w:rsidRDefault="00C12D04" w14:paraId="083F27B4" w14:textId="77777777">
            <w:r w:rsidRPr="00FD753E">
              <w:t>Services Requested: Desired Contract Length</w:t>
            </w:r>
          </w:p>
        </w:tc>
        <w:tc>
          <w:tcPr>
            <w:tcW w:w="8393" w:type="dxa"/>
          </w:tcPr>
          <w:p w:rsidRPr="00FD753E" w:rsidR="00C12D04" w:rsidP="002E7CD0" w:rsidRDefault="00C12D04" w14:paraId="79E2C7C1" w14:textId="77777777">
            <w:r>
              <w:t>The u</w:t>
            </w:r>
            <w:r w:rsidRPr="00FD753E">
              <w:t>ser provides details on the length and type of contract requested.</w:t>
            </w:r>
          </w:p>
        </w:tc>
      </w:tr>
      <w:tr w:rsidRPr="00FD753E" w:rsidR="00C12D04" w:rsidTr="004D296B" w14:paraId="082050F8" w14:textId="77777777">
        <w:trPr>
          <w:cantSplit/>
          <w:trHeight w:val="269"/>
        </w:trPr>
        <w:tc>
          <w:tcPr>
            <w:tcW w:w="822" w:type="dxa"/>
            <w:gridSpan w:val="2"/>
          </w:tcPr>
          <w:p w:rsidRPr="00FD753E" w:rsidR="00C12D04" w:rsidP="002E7CD0" w:rsidRDefault="00B77021" w14:paraId="2BDAC542" w14:textId="56EB0EA5">
            <w:pPr>
              <w:jc w:val="center"/>
              <w:rPr>
                <w:rFonts w:ascii="Calibri" w:hAnsi="Calibri"/>
              </w:rPr>
            </w:pPr>
            <w:r>
              <w:rPr>
                <w:rFonts w:ascii="Calibri" w:hAnsi="Calibri"/>
              </w:rPr>
              <w:t>25</w:t>
            </w:r>
          </w:p>
        </w:tc>
        <w:tc>
          <w:tcPr>
            <w:tcW w:w="3920" w:type="dxa"/>
            <w:gridSpan w:val="2"/>
          </w:tcPr>
          <w:p w:rsidRPr="00FD753E" w:rsidR="00C12D04" w:rsidP="002E7CD0" w:rsidRDefault="00C12D04" w14:paraId="02CE406F" w14:textId="77777777">
            <w:r w:rsidRPr="00FD753E">
              <w:t>Services Requested: Bid Posting Period</w:t>
            </w:r>
          </w:p>
        </w:tc>
        <w:tc>
          <w:tcPr>
            <w:tcW w:w="8393" w:type="dxa"/>
          </w:tcPr>
          <w:p w:rsidRPr="00FD753E" w:rsidR="00C12D04" w:rsidP="002E7CD0" w:rsidRDefault="00C12D04" w14:paraId="3D8A926E" w14:textId="77777777">
            <w:r>
              <w:t>Optional. The u</w:t>
            </w:r>
            <w:r w:rsidRPr="00FD753E">
              <w:t xml:space="preserve">ser </w:t>
            </w:r>
            <w:r>
              <w:t xml:space="preserve">may add days on to the posting period beyond the required </w:t>
            </w:r>
            <w:r w:rsidRPr="00FD753E">
              <w:t>minimum 28</w:t>
            </w:r>
            <w:r>
              <w:t>-</w:t>
            </w:r>
            <w:r w:rsidRPr="00FD753E">
              <w:t xml:space="preserve">day posting period.  </w:t>
            </w:r>
          </w:p>
        </w:tc>
      </w:tr>
      <w:tr w:rsidRPr="00FD753E" w:rsidR="00C12D04" w:rsidTr="004D296B" w14:paraId="4009D365" w14:textId="77777777">
        <w:trPr>
          <w:cantSplit/>
          <w:trHeight w:val="269"/>
        </w:trPr>
        <w:tc>
          <w:tcPr>
            <w:tcW w:w="822" w:type="dxa"/>
            <w:gridSpan w:val="2"/>
          </w:tcPr>
          <w:p w:rsidRPr="00FD753E" w:rsidR="00C12D04" w:rsidP="002E7CD0" w:rsidRDefault="00B77021" w14:paraId="42A83BB9" w14:textId="129DB5EC">
            <w:pPr>
              <w:jc w:val="center"/>
              <w:rPr>
                <w:rFonts w:ascii="Calibri" w:hAnsi="Calibri"/>
              </w:rPr>
            </w:pPr>
            <w:r>
              <w:rPr>
                <w:rFonts w:ascii="Calibri" w:hAnsi="Calibri"/>
              </w:rPr>
              <w:t>26</w:t>
            </w:r>
          </w:p>
        </w:tc>
        <w:tc>
          <w:tcPr>
            <w:tcW w:w="3920" w:type="dxa"/>
            <w:gridSpan w:val="2"/>
          </w:tcPr>
          <w:p w:rsidRPr="00FD753E" w:rsidR="00C12D04" w:rsidP="002E7CD0" w:rsidRDefault="00C12D04" w14:paraId="4B080AE3" w14:textId="77777777">
            <w:r w:rsidRPr="00FD753E">
              <w:t>Bidding Evaluation</w:t>
            </w:r>
          </w:p>
        </w:tc>
        <w:tc>
          <w:tcPr>
            <w:tcW w:w="8393" w:type="dxa"/>
          </w:tcPr>
          <w:p w:rsidRPr="001A3405" w:rsidR="00C12D04" w:rsidP="002E7CD0" w:rsidRDefault="00C12D04" w14:paraId="0E9688C6" w14:textId="63D21B7F">
            <w:bookmarkStart w:name="_Hlk17292137" w:id="1"/>
            <w:r w:rsidRPr="00066108">
              <w:rPr>
                <w:rFonts w:cs="Tahoma"/>
                <w:shd w:val="clear" w:color="auto" w:fill="FFFFFF"/>
              </w:rPr>
              <w:t>The user develops weighted evaluation criteria (e.g., scoring matrix) that demonstrates how the applicant will choose the most ‘cost-effective' bid before submitting a request for services. “Cost-effective”</w:t>
            </w:r>
            <w:r w:rsidRPr="00C12D04">
              <w:rPr>
                <w:shd w:val="clear" w:color="auto" w:fill="FFFFFF"/>
              </w:rPr>
              <w:t xml:space="preserve"> is defined as the method that costs the least after consideration of the features, quality of transmission, reliability, and other factors that the </w:t>
            </w:r>
            <w:r w:rsidRPr="00066108">
              <w:rPr>
                <w:rFonts w:cs="Tahoma"/>
                <w:shd w:val="clear" w:color="auto" w:fill="FFFFFF"/>
              </w:rPr>
              <w:t>health care provider deems relevant to choosing a method of providing the required health care services.</w:t>
            </w:r>
            <w:r>
              <w:rPr>
                <w:rFonts w:cs="Tahoma"/>
                <w:shd w:val="clear" w:color="auto" w:fill="FFFFFF"/>
              </w:rPr>
              <w:t xml:space="preserve">  </w:t>
            </w:r>
            <w:bookmarkEnd w:id="1"/>
          </w:p>
        </w:tc>
      </w:tr>
      <w:tr w:rsidRPr="00FD753E" w:rsidR="00C12D04" w:rsidTr="004D296B" w14:paraId="1DA757CC" w14:textId="77777777">
        <w:trPr>
          <w:cantSplit/>
          <w:trHeight w:val="269"/>
        </w:trPr>
        <w:tc>
          <w:tcPr>
            <w:tcW w:w="822" w:type="dxa"/>
            <w:gridSpan w:val="2"/>
          </w:tcPr>
          <w:p w:rsidRPr="00FD753E" w:rsidR="00C12D04" w:rsidP="002E7CD0" w:rsidRDefault="00B77021" w14:paraId="2C71EBE3" w14:textId="0E75D013">
            <w:pPr>
              <w:jc w:val="center"/>
              <w:rPr>
                <w:rFonts w:ascii="Calibri" w:hAnsi="Calibri"/>
              </w:rPr>
            </w:pPr>
            <w:r>
              <w:rPr>
                <w:rFonts w:ascii="Calibri" w:hAnsi="Calibri"/>
              </w:rPr>
              <w:t>27</w:t>
            </w:r>
          </w:p>
        </w:tc>
        <w:tc>
          <w:tcPr>
            <w:tcW w:w="3920" w:type="dxa"/>
            <w:gridSpan w:val="2"/>
          </w:tcPr>
          <w:p w:rsidRPr="00FD753E" w:rsidR="00C12D04" w:rsidP="002E7CD0" w:rsidRDefault="00C12D04" w14:paraId="29732B06" w14:textId="77777777">
            <w:r w:rsidRPr="00FD753E">
              <w:t>Primary Contact Name</w:t>
            </w:r>
          </w:p>
        </w:tc>
        <w:tc>
          <w:tcPr>
            <w:tcW w:w="8393" w:type="dxa"/>
          </w:tcPr>
          <w:p w:rsidRPr="00FD753E" w:rsidR="00C12D04" w:rsidP="002E7CD0" w:rsidRDefault="00C12D04" w14:paraId="42464A90" w14:textId="77777777">
            <w:r w:rsidRPr="00FD753E">
              <w:t>This is the name of the person who should be contacted with que</w:t>
            </w:r>
            <w:r>
              <w:t>stions about this request. T</w:t>
            </w:r>
            <w:r w:rsidRPr="00FD753E">
              <w:t xml:space="preserve">his person must be employed by the Legal Entity listed on this </w:t>
            </w:r>
            <w:r>
              <w:t>form</w:t>
            </w:r>
            <w:r w:rsidRPr="00FD753E">
              <w:t>.</w:t>
            </w:r>
          </w:p>
        </w:tc>
      </w:tr>
      <w:tr w:rsidRPr="00FD753E" w:rsidR="00C12D04" w:rsidTr="004D296B" w14:paraId="2B5FEE78" w14:textId="77777777">
        <w:trPr>
          <w:cantSplit/>
          <w:trHeight w:val="269"/>
        </w:trPr>
        <w:tc>
          <w:tcPr>
            <w:tcW w:w="822" w:type="dxa"/>
            <w:gridSpan w:val="2"/>
          </w:tcPr>
          <w:p w:rsidRPr="00FD753E" w:rsidR="00C12D04" w:rsidP="002E7CD0" w:rsidRDefault="00B77021" w14:paraId="061C6F44" w14:textId="58BC22D2">
            <w:pPr>
              <w:jc w:val="center"/>
              <w:rPr>
                <w:rFonts w:ascii="Calibri" w:hAnsi="Calibri"/>
              </w:rPr>
            </w:pPr>
            <w:r>
              <w:rPr>
                <w:rFonts w:ascii="Calibri" w:hAnsi="Calibri"/>
              </w:rPr>
              <w:t>28</w:t>
            </w:r>
          </w:p>
        </w:tc>
        <w:tc>
          <w:tcPr>
            <w:tcW w:w="3920" w:type="dxa"/>
            <w:gridSpan w:val="2"/>
          </w:tcPr>
          <w:p w:rsidRPr="00FD753E" w:rsidR="00C12D04" w:rsidP="002E7CD0" w:rsidRDefault="00C12D04" w14:paraId="0BE52A85" w14:textId="77777777">
            <w:r w:rsidRPr="00FD753E">
              <w:t>Primary Contact E</w:t>
            </w:r>
            <w:r>
              <w:t>mployer/Organization</w:t>
            </w:r>
          </w:p>
        </w:tc>
        <w:tc>
          <w:tcPr>
            <w:tcW w:w="8393" w:type="dxa"/>
          </w:tcPr>
          <w:p w:rsidRPr="00FD753E" w:rsidR="00C12D04" w:rsidP="002E7CD0" w:rsidRDefault="00C12D04" w14:paraId="719CE73C" w14:textId="77777777">
            <w:r w:rsidRPr="00FD753E">
              <w:t>This will auto-populate to be the information listed within “Legal Entity Name</w:t>
            </w:r>
            <w:r>
              <w:t>.</w:t>
            </w:r>
            <w:r w:rsidRPr="00FD753E">
              <w:t xml:space="preserve">” </w:t>
            </w:r>
          </w:p>
        </w:tc>
      </w:tr>
      <w:tr w:rsidRPr="00FD753E" w:rsidR="00C12D04" w:rsidTr="004D296B" w14:paraId="1774A3ED" w14:textId="77777777">
        <w:trPr>
          <w:cantSplit/>
          <w:trHeight w:val="269"/>
        </w:trPr>
        <w:tc>
          <w:tcPr>
            <w:tcW w:w="822" w:type="dxa"/>
            <w:gridSpan w:val="2"/>
          </w:tcPr>
          <w:p w:rsidRPr="00FD753E" w:rsidR="00C12D04" w:rsidP="002E7CD0" w:rsidRDefault="00B77021" w14:paraId="529A4BC7" w14:textId="4490BBCA">
            <w:pPr>
              <w:jc w:val="center"/>
              <w:rPr>
                <w:rFonts w:ascii="Calibri" w:hAnsi="Calibri"/>
              </w:rPr>
            </w:pPr>
            <w:r>
              <w:rPr>
                <w:rFonts w:ascii="Calibri" w:hAnsi="Calibri"/>
              </w:rPr>
              <w:t>29</w:t>
            </w:r>
          </w:p>
        </w:tc>
        <w:tc>
          <w:tcPr>
            <w:tcW w:w="3920" w:type="dxa"/>
            <w:gridSpan w:val="2"/>
          </w:tcPr>
          <w:p w:rsidRPr="00FD753E" w:rsidR="00C12D04" w:rsidP="002E7CD0" w:rsidRDefault="00C12D04" w14:paraId="0459FEC4" w14:textId="77777777">
            <w:r w:rsidRPr="00FD753E">
              <w:t xml:space="preserve">Primary Contact </w:t>
            </w:r>
            <w:r>
              <w:t>Title</w:t>
            </w:r>
          </w:p>
        </w:tc>
        <w:tc>
          <w:tcPr>
            <w:tcW w:w="8393" w:type="dxa"/>
          </w:tcPr>
          <w:p w:rsidRPr="00FD753E" w:rsidR="00C12D04" w:rsidP="002E7CD0" w:rsidRDefault="00C12D04" w14:paraId="0B8F6725" w14:textId="77777777">
            <w:r>
              <w:t>This is the title of the</w:t>
            </w:r>
            <w:r w:rsidRPr="00FD753E">
              <w:t xml:space="preserve"> person who should be contacted with questions about this</w:t>
            </w:r>
            <w:r>
              <w:t xml:space="preserve"> request</w:t>
            </w:r>
            <w:r w:rsidRPr="00FD753E">
              <w:t xml:space="preserve">.  </w:t>
            </w:r>
          </w:p>
        </w:tc>
      </w:tr>
      <w:tr w:rsidRPr="00FD753E" w:rsidR="00C12D04" w:rsidTr="004D296B" w14:paraId="7A990F20" w14:textId="77777777">
        <w:trPr>
          <w:cantSplit/>
          <w:trHeight w:val="269"/>
        </w:trPr>
        <w:tc>
          <w:tcPr>
            <w:tcW w:w="822" w:type="dxa"/>
            <w:gridSpan w:val="2"/>
          </w:tcPr>
          <w:p w:rsidRPr="00FD753E" w:rsidR="00C12D04" w:rsidP="002E7CD0" w:rsidRDefault="00B77021" w14:paraId="2D2EB0A3" w14:textId="7F8104A1">
            <w:pPr>
              <w:jc w:val="center"/>
              <w:rPr>
                <w:rFonts w:ascii="Calibri" w:hAnsi="Calibri"/>
              </w:rPr>
            </w:pPr>
            <w:r>
              <w:rPr>
                <w:rFonts w:ascii="Calibri" w:hAnsi="Calibri"/>
              </w:rPr>
              <w:t>30</w:t>
            </w:r>
          </w:p>
        </w:tc>
        <w:tc>
          <w:tcPr>
            <w:tcW w:w="3920" w:type="dxa"/>
            <w:gridSpan w:val="2"/>
          </w:tcPr>
          <w:p w:rsidRPr="00FD753E" w:rsidR="00C12D04" w:rsidP="002E7CD0" w:rsidRDefault="00C12D04" w14:paraId="733B1FAC" w14:textId="77777777">
            <w:r w:rsidRPr="00FD753E">
              <w:t>Primary Contact Mailing Address</w:t>
            </w:r>
          </w:p>
        </w:tc>
        <w:tc>
          <w:tcPr>
            <w:tcW w:w="8393" w:type="dxa"/>
          </w:tcPr>
          <w:p w:rsidRPr="00FD753E" w:rsidR="00C12D04" w:rsidP="002E7CD0" w:rsidRDefault="00C12D04" w14:paraId="3E3B0E1C" w14:textId="77777777">
            <w:r w:rsidRPr="00FD753E">
              <w:t>This is the mailing address, county, city, state, and zip code of the person who should be contacted with questions about this</w:t>
            </w:r>
            <w:r>
              <w:t xml:space="preserve"> request</w:t>
            </w:r>
            <w:r w:rsidRPr="00FD753E">
              <w:t xml:space="preserve">.  </w:t>
            </w:r>
          </w:p>
        </w:tc>
      </w:tr>
      <w:tr w:rsidRPr="00FD753E" w:rsidR="00C12D04" w:rsidTr="004D296B" w14:paraId="3DAD63E2" w14:textId="77777777">
        <w:trPr>
          <w:cantSplit/>
          <w:trHeight w:val="269"/>
        </w:trPr>
        <w:tc>
          <w:tcPr>
            <w:tcW w:w="822" w:type="dxa"/>
            <w:gridSpan w:val="2"/>
          </w:tcPr>
          <w:p w:rsidRPr="00FD753E" w:rsidR="00C12D04" w:rsidP="002E7CD0" w:rsidRDefault="00B77021" w14:paraId="67C25234" w14:textId="139B82F0">
            <w:pPr>
              <w:jc w:val="center"/>
              <w:rPr>
                <w:rFonts w:ascii="Calibri" w:hAnsi="Calibri"/>
              </w:rPr>
            </w:pPr>
            <w:r>
              <w:rPr>
                <w:rFonts w:ascii="Calibri" w:hAnsi="Calibri"/>
              </w:rPr>
              <w:t>31</w:t>
            </w:r>
          </w:p>
        </w:tc>
        <w:tc>
          <w:tcPr>
            <w:tcW w:w="3920" w:type="dxa"/>
            <w:gridSpan w:val="2"/>
          </w:tcPr>
          <w:p w:rsidRPr="00FD753E" w:rsidR="00C12D04" w:rsidP="002E7CD0" w:rsidRDefault="00C12D04" w14:paraId="24D88955" w14:textId="77777777">
            <w:r w:rsidRPr="00FD753E">
              <w:t>Primary Contact Telephone Number</w:t>
            </w:r>
          </w:p>
        </w:tc>
        <w:tc>
          <w:tcPr>
            <w:tcW w:w="8393" w:type="dxa"/>
          </w:tcPr>
          <w:p w:rsidRPr="00FD753E" w:rsidR="00C12D04" w:rsidP="002E7CD0" w:rsidRDefault="00C12D04" w14:paraId="22193FB2" w14:textId="77777777">
            <w:r w:rsidRPr="00FD753E">
              <w:t xml:space="preserve">This is </w:t>
            </w:r>
            <w:r>
              <w:t xml:space="preserve">the </w:t>
            </w:r>
            <w:r w:rsidRPr="00FD753E">
              <w:t>telephone number of the person who should be contacted with questions about this</w:t>
            </w:r>
            <w:r>
              <w:t xml:space="preserve"> request</w:t>
            </w:r>
            <w:r w:rsidRPr="00FD753E">
              <w:t xml:space="preserve">.  </w:t>
            </w:r>
          </w:p>
        </w:tc>
      </w:tr>
      <w:tr w:rsidRPr="00FD753E" w:rsidR="00C12D04" w:rsidTr="004D296B" w14:paraId="18766CFA" w14:textId="77777777">
        <w:trPr>
          <w:cantSplit/>
          <w:trHeight w:val="269"/>
        </w:trPr>
        <w:tc>
          <w:tcPr>
            <w:tcW w:w="822" w:type="dxa"/>
            <w:gridSpan w:val="2"/>
          </w:tcPr>
          <w:p w:rsidRPr="00FD753E" w:rsidR="00C12D04" w:rsidP="002E7CD0" w:rsidRDefault="00B77021" w14:paraId="6BCEDA34" w14:textId="4FFADAC6">
            <w:pPr>
              <w:jc w:val="center"/>
              <w:rPr>
                <w:rFonts w:ascii="Calibri" w:hAnsi="Calibri"/>
              </w:rPr>
            </w:pPr>
            <w:r>
              <w:rPr>
                <w:rFonts w:ascii="Calibri" w:hAnsi="Calibri"/>
              </w:rPr>
              <w:t>32</w:t>
            </w:r>
          </w:p>
        </w:tc>
        <w:tc>
          <w:tcPr>
            <w:tcW w:w="3920" w:type="dxa"/>
            <w:gridSpan w:val="2"/>
          </w:tcPr>
          <w:p w:rsidRPr="00FD753E" w:rsidR="00C12D04" w:rsidP="002E7CD0" w:rsidRDefault="00C12D04" w14:paraId="7995F765" w14:textId="77777777">
            <w:r w:rsidRPr="00FD753E">
              <w:t>Primary Contact Email Address</w:t>
            </w:r>
          </w:p>
        </w:tc>
        <w:tc>
          <w:tcPr>
            <w:tcW w:w="8393" w:type="dxa"/>
          </w:tcPr>
          <w:p w:rsidRPr="00FD753E" w:rsidR="00C12D04" w:rsidP="002E7CD0" w:rsidRDefault="00C12D04" w14:paraId="0940DD4C" w14:textId="77777777">
            <w:r w:rsidRPr="00FD753E">
              <w:t>This is the email address of the person who should be contacted with questions about this</w:t>
            </w:r>
            <w:r>
              <w:t xml:space="preserve"> request</w:t>
            </w:r>
            <w:r w:rsidRPr="00FD753E">
              <w:t xml:space="preserve">.  </w:t>
            </w:r>
          </w:p>
        </w:tc>
      </w:tr>
      <w:tr w:rsidRPr="00FD753E" w:rsidR="00C12D04" w:rsidTr="004D296B" w14:paraId="28AAEC41" w14:textId="77777777">
        <w:trPr>
          <w:cantSplit/>
          <w:trHeight w:val="269"/>
        </w:trPr>
        <w:tc>
          <w:tcPr>
            <w:tcW w:w="822" w:type="dxa"/>
            <w:gridSpan w:val="2"/>
          </w:tcPr>
          <w:p w:rsidRPr="00FD753E" w:rsidR="00C12D04" w:rsidP="002E7CD0" w:rsidRDefault="00B77021" w14:paraId="03114701" w14:textId="65A7B080">
            <w:pPr>
              <w:jc w:val="center"/>
              <w:rPr>
                <w:rFonts w:ascii="Calibri" w:hAnsi="Calibri"/>
              </w:rPr>
            </w:pPr>
            <w:r>
              <w:rPr>
                <w:rFonts w:ascii="Calibri" w:hAnsi="Calibri"/>
              </w:rPr>
              <w:t>33</w:t>
            </w:r>
          </w:p>
        </w:tc>
        <w:tc>
          <w:tcPr>
            <w:tcW w:w="3920" w:type="dxa"/>
            <w:gridSpan w:val="2"/>
          </w:tcPr>
          <w:p w:rsidRPr="006B0911" w:rsidR="00C12D04" w:rsidP="002E7CD0" w:rsidRDefault="00C12D04" w14:paraId="48DDA9EF" w14:textId="77777777">
            <w:pPr>
              <w:spacing w:after="200" w:line="276" w:lineRule="auto"/>
            </w:pPr>
            <w:r w:rsidRPr="006B0911">
              <w:t>Primary Contact Fax Number</w:t>
            </w:r>
          </w:p>
        </w:tc>
        <w:tc>
          <w:tcPr>
            <w:tcW w:w="8393" w:type="dxa"/>
          </w:tcPr>
          <w:p w:rsidRPr="006B0911" w:rsidR="00C12D04" w:rsidP="002E7CD0" w:rsidRDefault="00C12D04" w14:paraId="7ACD14FB" w14:textId="77777777">
            <w:pPr>
              <w:spacing w:after="200" w:line="276" w:lineRule="auto"/>
            </w:pPr>
            <w:r w:rsidRPr="006B0911">
              <w:t>This is the fax number of the person who should be contacted with questions about this</w:t>
            </w:r>
            <w:r>
              <w:t xml:space="preserve"> request</w:t>
            </w:r>
            <w:r w:rsidRPr="006B0911">
              <w:t xml:space="preserve">.  </w:t>
            </w:r>
          </w:p>
        </w:tc>
      </w:tr>
      <w:tr w:rsidRPr="00FD753E" w:rsidR="00C12D04" w:rsidTr="004D296B" w14:paraId="550EEDBE" w14:textId="77777777">
        <w:trPr>
          <w:cantSplit/>
          <w:trHeight w:val="269"/>
        </w:trPr>
        <w:tc>
          <w:tcPr>
            <w:tcW w:w="822" w:type="dxa"/>
            <w:gridSpan w:val="2"/>
          </w:tcPr>
          <w:p w:rsidRPr="00FD753E" w:rsidR="00C12D04" w:rsidP="002E7CD0" w:rsidRDefault="00B77021" w14:paraId="40E226FB" w14:textId="6D2AFEC8">
            <w:pPr>
              <w:jc w:val="center"/>
              <w:rPr>
                <w:rFonts w:ascii="Calibri" w:hAnsi="Calibri"/>
              </w:rPr>
            </w:pPr>
            <w:r>
              <w:rPr>
                <w:rFonts w:ascii="Calibri" w:hAnsi="Calibri"/>
              </w:rPr>
              <w:t>34</w:t>
            </w:r>
          </w:p>
        </w:tc>
        <w:tc>
          <w:tcPr>
            <w:tcW w:w="3920" w:type="dxa"/>
            <w:gridSpan w:val="2"/>
          </w:tcPr>
          <w:p w:rsidRPr="00FD753E" w:rsidR="00C12D04" w:rsidP="002E7CD0" w:rsidRDefault="00C12D04" w14:paraId="3EFE46F9" w14:textId="77777777">
            <w:r w:rsidRPr="00FD753E">
              <w:t>Additional Contact(s)</w:t>
            </w:r>
          </w:p>
        </w:tc>
        <w:tc>
          <w:tcPr>
            <w:tcW w:w="8393" w:type="dxa"/>
          </w:tcPr>
          <w:p w:rsidRPr="00FD753E" w:rsidR="00C12D04" w:rsidP="002E7CD0" w:rsidRDefault="00C12D04" w14:paraId="3BF5857D" w14:textId="77777777">
            <w:r w:rsidRPr="00FD753E">
              <w:t xml:space="preserve">Allows </w:t>
            </w:r>
            <w:r>
              <w:t>the user</w:t>
            </w:r>
            <w:r w:rsidRPr="00FD753E">
              <w:t xml:space="preserve"> to add additional contact person(s) to the </w:t>
            </w:r>
            <w:r>
              <w:t>request</w:t>
            </w:r>
            <w:r w:rsidRPr="00FD753E">
              <w:t>. To add an additional</w:t>
            </w:r>
            <w:r>
              <w:t xml:space="preserve"> contact</w:t>
            </w:r>
            <w:r w:rsidRPr="00FD753E">
              <w:t xml:space="preserve"> person, the user must provide the contact’s name, employer, mailing address, county, city, state, zip code, telephone number, email address and website (optional).</w:t>
            </w:r>
            <w:r>
              <w:t xml:space="preserve"> This person will be an account holder in </w:t>
            </w:r>
            <w:proofErr w:type="spellStart"/>
            <w:r>
              <w:t>MyPortal</w:t>
            </w:r>
            <w:proofErr w:type="spellEnd"/>
            <w:r>
              <w:t xml:space="preserve"> with access to the site’s application forms.</w:t>
            </w:r>
          </w:p>
        </w:tc>
      </w:tr>
      <w:tr w:rsidRPr="00FD753E" w:rsidR="003A7F08" w:rsidTr="004D296B" w14:paraId="4F2D6CCE" w14:textId="77777777">
        <w:trPr>
          <w:cantSplit/>
          <w:trHeight w:val="269"/>
        </w:trPr>
        <w:tc>
          <w:tcPr>
            <w:tcW w:w="822" w:type="dxa"/>
            <w:gridSpan w:val="2"/>
          </w:tcPr>
          <w:p w:rsidR="003A7F08" w:rsidDel="006E7D38" w:rsidP="003A7F08" w:rsidRDefault="00B77021" w14:paraId="64982C2B" w14:textId="4D7A56C7">
            <w:pPr>
              <w:jc w:val="center"/>
              <w:rPr>
                <w:rFonts w:ascii="Calibri" w:hAnsi="Calibri"/>
              </w:rPr>
            </w:pPr>
            <w:r>
              <w:rPr>
                <w:rFonts w:ascii="Calibri" w:hAnsi="Calibri"/>
              </w:rPr>
              <w:lastRenderedPageBreak/>
              <w:t>35</w:t>
            </w:r>
          </w:p>
        </w:tc>
        <w:tc>
          <w:tcPr>
            <w:tcW w:w="3920" w:type="dxa"/>
            <w:gridSpan w:val="2"/>
          </w:tcPr>
          <w:p w:rsidRPr="00DF663C" w:rsidR="003A7F08" w:rsidP="003A7F08" w:rsidRDefault="00582D6F" w14:paraId="3CE36AE7" w14:textId="695FFEBC">
            <w:r w:rsidRPr="00DF663C">
              <w:t>Declaration of Assistance</w:t>
            </w:r>
          </w:p>
        </w:tc>
        <w:tc>
          <w:tcPr>
            <w:tcW w:w="8393" w:type="dxa"/>
          </w:tcPr>
          <w:p w:rsidRPr="00DF663C" w:rsidR="003A7F08" w:rsidP="003A7F08" w:rsidRDefault="003A7F08" w14:paraId="7B88EE5D" w14:textId="591CC351">
            <w:r w:rsidRPr="00DF663C">
              <w:t xml:space="preserve">If applicable.  </w:t>
            </w:r>
            <w:r w:rsidRPr="00561815" w:rsidR="00B77021">
              <w:t>If user use</w:t>
            </w:r>
            <w:r w:rsidR="00B77021">
              <w:t>s</w:t>
            </w:r>
            <w:r w:rsidRPr="00561815" w:rsidR="00B77021">
              <w:t xml:space="preserve"> </w:t>
            </w:r>
            <w:r w:rsidRPr="004D296B" w:rsidR="006F5EF9">
              <w:t xml:space="preserve">a consultant, </w:t>
            </w:r>
            <w:r w:rsidR="00B77021">
              <w:t>service provider</w:t>
            </w:r>
            <w:r w:rsidRPr="004D296B" w:rsidR="006F5EF9">
              <w:t xml:space="preserve">, or </w:t>
            </w:r>
            <w:r w:rsidR="00B77021">
              <w:t xml:space="preserve">any </w:t>
            </w:r>
            <w:r w:rsidRPr="004D296B" w:rsidR="006F5EF9">
              <w:t xml:space="preserve">other outside expert, whether paid or unpaid, </w:t>
            </w:r>
            <w:r w:rsidR="00B77021">
              <w:t>to submit its request</w:t>
            </w:r>
            <w:r w:rsidRPr="00561815" w:rsidR="00B77021">
              <w:t>,</w:t>
            </w:r>
            <w:r w:rsidRPr="004D296B" w:rsidR="006F5EF9">
              <w:t xml:space="preserve"> the </w:t>
            </w:r>
            <w:r w:rsidRPr="004D296B" w:rsidR="00A54BE2">
              <w:t>user</w:t>
            </w:r>
            <w:r w:rsidRPr="00DF663C" w:rsidR="00A54BE2">
              <w:t xml:space="preserve"> must provide the name of the </w:t>
            </w:r>
            <w:r w:rsidR="00B77021">
              <w:t>c</w:t>
            </w:r>
            <w:r w:rsidRPr="00561815" w:rsidR="00B77021">
              <w:t>ompany,</w:t>
            </w:r>
            <w:r w:rsidRPr="00DF663C" w:rsidR="00A54BE2">
              <w:t xml:space="preserve"> name</w:t>
            </w:r>
            <w:r w:rsidR="00B77021">
              <w:t xml:space="preserve"> of the person</w:t>
            </w:r>
            <w:r w:rsidRPr="00DF663C" w:rsidR="00A54BE2">
              <w:t xml:space="preserve"> representing the applicant</w:t>
            </w:r>
            <w:r w:rsidRPr="00561815" w:rsidR="00B77021">
              <w:t>,</w:t>
            </w:r>
            <w:r w:rsidR="00B77021">
              <w:t xml:space="preserve"> title of the person representing the applicant,</w:t>
            </w:r>
            <w:r w:rsidRPr="00DF663C" w:rsidR="00A54BE2">
              <w:t xml:space="preserve"> telephone number</w:t>
            </w:r>
            <w:r w:rsidRPr="00561815" w:rsidR="00B77021">
              <w:t>,</w:t>
            </w:r>
            <w:r w:rsidRPr="00DF663C" w:rsidR="00A54BE2">
              <w:t xml:space="preserve"> email address</w:t>
            </w:r>
            <w:r w:rsidRPr="00561815" w:rsidR="00B77021">
              <w:t>,</w:t>
            </w:r>
            <w:r w:rsidR="00B77021">
              <w:t xml:space="preserve"> and</w:t>
            </w:r>
            <w:r w:rsidRPr="00561815" w:rsidR="00B77021">
              <w:t xml:space="preserve"> </w:t>
            </w:r>
            <w:r w:rsidR="00B77021">
              <w:t>p</w:t>
            </w:r>
            <w:r w:rsidRPr="00561815" w:rsidR="00B77021">
              <w:t>hysical address</w:t>
            </w:r>
            <w:r w:rsidR="00B77021">
              <w:t>.</w:t>
            </w:r>
          </w:p>
        </w:tc>
      </w:tr>
      <w:tr w:rsidRPr="00FD753E" w:rsidR="003A7F08" w:rsidTr="004D296B" w14:paraId="7CC59F4F" w14:textId="77777777">
        <w:trPr>
          <w:cantSplit/>
          <w:trHeight w:val="269"/>
        </w:trPr>
        <w:tc>
          <w:tcPr>
            <w:tcW w:w="822" w:type="dxa"/>
            <w:gridSpan w:val="2"/>
          </w:tcPr>
          <w:p w:rsidR="003A7F08" w:rsidDel="006E7D38" w:rsidP="003A7F08" w:rsidRDefault="00B77021" w14:paraId="2EA7FCC4" w14:textId="5DE27138">
            <w:pPr>
              <w:jc w:val="center"/>
              <w:rPr>
                <w:rFonts w:ascii="Calibri" w:hAnsi="Calibri"/>
              </w:rPr>
            </w:pPr>
            <w:r>
              <w:rPr>
                <w:rFonts w:ascii="Calibri" w:hAnsi="Calibri"/>
              </w:rPr>
              <w:t>36</w:t>
            </w:r>
          </w:p>
        </w:tc>
        <w:tc>
          <w:tcPr>
            <w:tcW w:w="3920" w:type="dxa"/>
            <w:gridSpan w:val="2"/>
          </w:tcPr>
          <w:p w:rsidR="003A7F08" w:rsidP="003A7F08" w:rsidRDefault="003A7F08" w14:paraId="7D98B4C7" w14:textId="43C2B8C7">
            <w:r>
              <w:t>Letter of</w:t>
            </w:r>
            <w:r w:rsidRPr="00FD753E">
              <w:t xml:space="preserve"> Authorization</w:t>
            </w:r>
          </w:p>
        </w:tc>
        <w:tc>
          <w:tcPr>
            <w:tcW w:w="8393" w:type="dxa"/>
          </w:tcPr>
          <w:p w:rsidRPr="00FD753E" w:rsidR="003A7F08" w:rsidP="003A7F08" w:rsidRDefault="003A7F08" w14:paraId="665C44BB" w14:textId="79D87461">
            <w:r w:rsidRPr="00FD753E">
              <w:t xml:space="preserve">If applicable, the user must provide a </w:t>
            </w:r>
            <w:r>
              <w:t xml:space="preserve">letter of authorization </w:t>
            </w:r>
            <w:r>
              <w:rPr>
                <w:rFonts w:cs="Tahoma"/>
                <w:shd w:val="clear" w:color="auto" w:fill="FFFFFF"/>
              </w:rPr>
              <w:t xml:space="preserve">which </w:t>
            </w:r>
            <w:r w:rsidRPr="00FD753E">
              <w:rPr>
                <w:rFonts w:cs="Tahoma"/>
                <w:shd w:val="clear" w:color="auto" w:fill="FFFFFF"/>
              </w:rPr>
              <w:t xml:space="preserve">provides written authorization to a third party/consultant to complete and submit </w:t>
            </w:r>
            <w:r>
              <w:rPr>
                <w:rFonts w:cs="Tahoma"/>
                <w:shd w:val="clear" w:color="auto" w:fill="FFFFFF"/>
              </w:rPr>
              <w:t>FCC F</w:t>
            </w:r>
            <w:r w:rsidRPr="00FD753E">
              <w:rPr>
                <w:rFonts w:cs="Tahoma"/>
                <w:shd w:val="clear" w:color="auto" w:fill="FFFFFF"/>
              </w:rPr>
              <w:t>orms on behalf of the</w:t>
            </w:r>
            <w:r>
              <w:rPr>
                <w:rFonts w:cs="Tahoma"/>
                <w:shd w:val="clear" w:color="auto" w:fill="FFFFFF"/>
              </w:rPr>
              <w:t xml:space="preserve"> health care provider </w:t>
            </w:r>
            <w:r w:rsidRPr="00FD753E">
              <w:rPr>
                <w:rFonts w:cs="Tahoma"/>
                <w:shd w:val="clear" w:color="auto" w:fill="FFFFFF"/>
              </w:rPr>
              <w:t xml:space="preserve">for the </w:t>
            </w:r>
            <w:r>
              <w:rPr>
                <w:rFonts w:cs="Tahoma"/>
                <w:shd w:val="clear" w:color="auto" w:fill="FFFFFF"/>
              </w:rPr>
              <w:t xml:space="preserve">Telecommunications </w:t>
            </w:r>
            <w:r w:rsidRPr="00FD753E">
              <w:rPr>
                <w:rFonts w:cs="Tahoma"/>
                <w:shd w:val="clear" w:color="auto" w:fill="FFFFFF"/>
              </w:rPr>
              <w:t>Program.</w:t>
            </w:r>
          </w:p>
        </w:tc>
      </w:tr>
      <w:tr w:rsidRPr="00FD753E" w:rsidR="00C12D04" w:rsidTr="004D296B" w14:paraId="20E532FA" w14:textId="77777777">
        <w:trPr>
          <w:cantSplit/>
          <w:trHeight w:val="269"/>
        </w:trPr>
        <w:tc>
          <w:tcPr>
            <w:tcW w:w="822" w:type="dxa"/>
            <w:gridSpan w:val="2"/>
          </w:tcPr>
          <w:p w:rsidR="00C12D04" w:rsidDel="006E7D38" w:rsidP="002E7CD0" w:rsidRDefault="00B77021" w14:paraId="7A03D05B" w14:textId="531E6B53">
            <w:pPr>
              <w:jc w:val="center"/>
              <w:rPr>
                <w:rFonts w:ascii="Calibri" w:hAnsi="Calibri"/>
              </w:rPr>
            </w:pPr>
            <w:r>
              <w:rPr>
                <w:rFonts w:ascii="Calibri" w:hAnsi="Calibri"/>
              </w:rPr>
              <w:t>37</w:t>
            </w:r>
          </w:p>
        </w:tc>
        <w:tc>
          <w:tcPr>
            <w:tcW w:w="3920" w:type="dxa"/>
            <w:gridSpan w:val="2"/>
          </w:tcPr>
          <w:p w:rsidRPr="00FD753E" w:rsidR="00C12D04" w:rsidP="002E7CD0" w:rsidRDefault="00C12D04" w14:paraId="7F5D3D13" w14:textId="77777777">
            <w:r>
              <w:t>Supporting Documentation</w:t>
            </w:r>
          </w:p>
        </w:tc>
        <w:tc>
          <w:tcPr>
            <w:tcW w:w="8393" w:type="dxa"/>
          </w:tcPr>
          <w:p w:rsidRPr="009D1554" w:rsidR="00C12D04" w:rsidP="002E7CD0" w:rsidRDefault="00C12D04" w14:paraId="36FCF239" w14:textId="60963E4A">
            <w:r w:rsidRPr="00FD753E">
              <w:t xml:space="preserve">Optional. </w:t>
            </w:r>
            <w:r>
              <w:t>This p</w:t>
            </w:r>
            <w:r w:rsidRPr="00FD753E">
              <w:t>rovide</w:t>
            </w:r>
            <w:r>
              <w:t>s an</w:t>
            </w:r>
            <w:r w:rsidRPr="00FD753E">
              <w:t xml:space="preserve"> option for </w:t>
            </w:r>
            <w:r>
              <w:t xml:space="preserve">the </w:t>
            </w:r>
            <w:r w:rsidRPr="00FD753E">
              <w:t xml:space="preserve">user to </w:t>
            </w:r>
            <w:r>
              <w:t xml:space="preserve"> </w:t>
            </w:r>
            <w:r w:rsidRPr="00FD753E">
              <w:t xml:space="preserve">upload and submit </w:t>
            </w:r>
            <w:r>
              <w:t xml:space="preserve">any other </w:t>
            </w:r>
            <w:r w:rsidRPr="00FD753E">
              <w:t xml:space="preserve">documents to </w:t>
            </w:r>
            <w:r>
              <w:t xml:space="preserve">support </w:t>
            </w:r>
            <w:r w:rsidRPr="00FD753E">
              <w:t>their request.</w:t>
            </w:r>
          </w:p>
        </w:tc>
      </w:tr>
      <w:tr w:rsidRPr="00FD753E" w:rsidR="00726D49" w:rsidTr="004D296B" w14:paraId="457BAB68" w14:textId="77777777">
        <w:trPr>
          <w:cantSplit/>
          <w:trHeight w:val="269"/>
        </w:trPr>
        <w:tc>
          <w:tcPr>
            <w:tcW w:w="822" w:type="dxa"/>
            <w:gridSpan w:val="2"/>
          </w:tcPr>
          <w:p w:rsidRPr="00FD753E" w:rsidR="00726D49" w:rsidP="002E7CD0" w:rsidRDefault="00B77021" w14:paraId="5C46C656" w14:textId="452FBADF">
            <w:pPr>
              <w:jc w:val="center"/>
              <w:rPr>
                <w:rFonts w:ascii="Calibri" w:hAnsi="Calibri"/>
              </w:rPr>
            </w:pPr>
            <w:r>
              <w:rPr>
                <w:rFonts w:ascii="Calibri" w:hAnsi="Calibri"/>
              </w:rPr>
              <w:t>38</w:t>
            </w:r>
          </w:p>
        </w:tc>
        <w:tc>
          <w:tcPr>
            <w:tcW w:w="3920" w:type="dxa"/>
            <w:gridSpan w:val="2"/>
          </w:tcPr>
          <w:p w:rsidRPr="00FD753E" w:rsidR="00726D49" w:rsidP="002E7CD0" w:rsidRDefault="00726D49" w14:paraId="2233B6C6" w14:textId="1842B387">
            <w:r w:rsidRPr="00FD753E">
              <w:t xml:space="preserve">I certify </w:t>
            </w:r>
            <w:r>
              <w:t xml:space="preserve">under penalty of perjury </w:t>
            </w:r>
            <w:r w:rsidRPr="00FD753E">
              <w:t xml:space="preserve">that I am authorized to submit this request on behalf of the </w:t>
            </w:r>
            <w:r>
              <w:t>applicant or consortium.</w:t>
            </w:r>
            <w:r w:rsidRPr="00FD753E">
              <w:t xml:space="preserve"> </w:t>
            </w:r>
          </w:p>
        </w:tc>
        <w:tc>
          <w:tcPr>
            <w:tcW w:w="8393" w:type="dxa"/>
          </w:tcPr>
          <w:p w:rsidRPr="00FD753E" w:rsidR="00726D49" w:rsidP="002E7CD0" w:rsidRDefault="003F7FD7" w14:paraId="1647E84F" w14:textId="51EDF70E">
            <w:r w:rsidRPr="009D1554">
              <w:t xml:space="preserve">The Authorized Person is required to </w:t>
            </w:r>
            <w:r>
              <w:t>provide</w:t>
            </w:r>
            <w:r w:rsidRPr="009D1554">
              <w:t xml:space="preserve"> all required certifications and signatures.</w:t>
            </w:r>
            <w:r>
              <w:t xml:space="preserve">  An officer or director of the applicant must sign all certifications. The applicant must provide this certification in order to receive universal service support.  </w:t>
            </w:r>
          </w:p>
        </w:tc>
      </w:tr>
      <w:tr w:rsidRPr="00FD753E" w:rsidR="00C12D04" w:rsidTr="004D296B" w14:paraId="702B79F0" w14:textId="77777777">
        <w:trPr>
          <w:cantSplit/>
          <w:trHeight w:val="269"/>
        </w:trPr>
        <w:tc>
          <w:tcPr>
            <w:tcW w:w="822" w:type="dxa"/>
            <w:gridSpan w:val="2"/>
          </w:tcPr>
          <w:p w:rsidR="00C12D04" w:rsidP="002E7CD0" w:rsidRDefault="00B77021" w14:paraId="44323598" w14:textId="5320D281">
            <w:pPr>
              <w:jc w:val="center"/>
              <w:rPr>
                <w:rFonts w:ascii="Calibri" w:hAnsi="Calibri"/>
              </w:rPr>
            </w:pPr>
            <w:r>
              <w:rPr>
                <w:rFonts w:ascii="Calibri" w:hAnsi="Calibri"/>
              </w:rPr>
              <w:t>39</w:t>
            </w:r>
          </w:p>
        </w:tc>
        <w:tc>
          <w:tcPr>
            <w:tcW w:w="3920" w:type="dxa"/>
            <w:gridSpan w:val="2"/>
          </w:tcPr>
          <w:p w:rsidRPr="00FD753E" w:rsidR="00C12D04" w:rsidP="002E7CD0" w:rsidRDefault="00C12D04" w14:paraId="553EDFD9" w14:textId="77777777">
            <w:r w:rsidRPr="00FD753E">
              <w:t xml:space="preserve">I </w:t>
            </w:r>
            <w:r>
              <w:t xml:space="preserve">certify under penalty of perjury that I </w:t>
            </w:r>
            <w:r w:rsidRPr="00FD753E">
              <w:t>have examined this request</w:t>
            </w:r>
            <w:r>
              <w:t xml:space="preserve"> and all attachments</w:t>
            </w:r>
            <w:r w:rsidRPr="00FD753E">
              <w:t>, and to the best of my knowledge, information, and belief, all statements</w:t>
            </w:r>
            <w:r>
              <w:t xml:space="preserve"> </w:t>
            </w:r>
            <w:r w:rsidRPr="00FD753E">
              <w:t xml:space="preserve">contained herein </w:t>
            </w:r>
            <w:r>
              <w:t xml:space="preserve">and in any attachments </w:t>
            </w:r>
            <w:r w:rsidRPr="00FD753E">
              <w:t>are true.</w:t>
            </w:r>
          </w:p>
        </w:tc>
        <w:tc>
          <w:tcPr>
            <w:tcW w:w="8393" w:type="dxa"/>
          </w:tcPr>
          <w:p w:rsidRPr="00B65ED8" w:rsidR="00C12D04" w:rsidDel="00862833" w:rsidP="002E7CD0" w:rsidRDefault="00C12D04" w14:paraId="681E5EE6" w14:textId="2D38825F">
            <w:r w:rsidRPr="007E6EC0">
              <w:rPr>
                <w:i/>
              </w:rPr>
              <w:t>See</w:t>
            </w:r>
            <w:r w:rsidRPr="009D1554">
              <w:t xml:space="preserve"> Item #</w:t>
            </w:r>
            <w:r w:rsidR="00B77021">
              <w:t>38</w:t>
            </w:r>
            <w:r w:rsidRPr="009D1554">
              <w:t xml:space="preserve"> Purpose/Instructions above.</w:t>
            </w:r>
          </w:p>
        </w:tc>
      </w:tr>
      <w:tr w:rsidRPr="00FD753E" w:rsidR="00C12D04" w:rsidTr="004D296B" w14:paraId="5E2E5047" w14:textId="77777777">
        <w:trPr>
          <w:cantSplit/>
          <w:trHeight w:val="269"/>
        </w:trPr>
        <w:tc>
          <w:tcPr>
            <w:tcW w:w="822" w:type="dxa"/>
            <w:gridSpan w:val="2"/>
          </w:tcPr>
          <w:p w:rsidRPr="00FD753E" w:rsidR="00C12D04" w:rsidP="002E7CD0" w:rsidRDefault="00B77021" w14:paraId="1478DB69" w14:textId="6BEE3261">
            <w:pPr>
              <w:jc w:val="center"/>
              <w:rPr>
                <w:rFonts w:ascii="Calibri" w:hAnsi="Calibri"/>
              </w:rPr>
            </w:pPr>
            <w:r>
              <w:rPr>
                <w:rFonts w:ascii="Calibri" w:hAnsi="Calibri"/>
              </w:rPr>
              <w:t>40</w:t>
            </w:r>
          </w:p>
        </w:tc>
        <w:tc>
          <w:tcPr>
            <w:tcW w:w="3920" w:type="dxa"/>
            <w:gridSpan w:val="2"/>
          </w:tcPr>
          <w:p w:rsidRPr="00FD753E" w:rsidR="00C12D04" w:rsidP="002E7CD0" w:rsidRDefault="00C12D04" w14:paraId="7B8609EE" w14:textId="77777777">
            <w:r w:rsidRPr="00FD753E">
              <w:t xml:space="preserve">I certify </w:t>
            </w:r>
            <w:r>
              <w:t xml:space="preserve">under penalty of perjury </w:t>
            </w:r>
            <w:r w:rsidRPr="00FD753E">
              <w:t>that the</w:t>
            </w:r>
            <w:r>
              <w:t xml:space="preserve"> applicant </w:t>
            </w:r>
            <w:r w:rsidRPr="00FD753E">
              <w:t xml:space="preserve">has </w:t>
            </w:r>
            <w:r>
              <w:t>complied with</w:t>
            </w:r>
            <w:r w:rsidRPr="00FD753E">
              <w:t xml:space="preserve"> a</w:t>
            </w:r>
            <w:r>
              <w:t>ll</w:t>
            </w:r>
            <w:r w:rsidRPr="00FD753E">
              <w:t xml:space="preserve"> applicable </w:t>
            </w:r>
            <w:r>
              <w:t>s</w:t>
            </w:r>
            <w:r w:rsidRPr="00FD753E">
              <w:t>tate</w:t>
            </w:r>
            <w:r>
              <w:t>, Tribal,</w:t>
            </w:r>
            <w:r w:rsidRPr="00FD753E">
              <w:t xml:space="preserve"> or local procurement rules.</w:t>
            </w:r>
          </w:p>
        </w:tc>
        <w:tc>
          <w:tcPr>
            <w:tcW w:w="8393" w:type="dxa"/>
          </w:tcPr>
          <w:p w:rsidRPr="00FD753E" w:rsidR="00C12D04" w:rsidP="002E7CD0" w:rsidRDefault="00C12D04" w14:paraId="6037F7E7" w14:textId="2C0F9219">
            <w:r w:rsidRPr="00E513D2">
              <w:rPr>
                <w:i/>
              </w:rPr>
              <w:t>See</w:t>
            </w:r>
            <w:r w:rsidRPr="009D1554">
              <w:t xml:space="preserve"> Item #</w:t>
            </w:r>
            <w:r w:rsidR="00B77021">
              <w:t>38</w:t>
            </w:r>
            <w:r w:rsidRPr="009D1554">
              <w:t xml:space="preserve"> Purpose/Instructions above.</w:t>
            </w:r>
          </w:p>
        </w:tc>
      </w:tr>
      <w:tr w:rsidRPr="00FD753E" w:rsidR="00C12D04" w:rsidTr="004D296B" w14:paraId="0E3DFDF9" w14:textId="77777777">
        <w:trPr>
          <w:cantSplit/>
          <w:trHeight w:val="269"/>
        </w:trPr>
        <w:tc>
          <w:tcPr>
            <w:tcW w:w="822" w:type="dxa"/>
            <w:gridSpan w:val="2"/>
          </w:tcPr>
          <w:p w:rsidRPr="00FD753E" w:rsidR="00C12D04" w:rsidP="002E7CD0" w:rsidRDefault="00B77021" w14:paraId="285AD362" w14:textId="6C64A16C">
            <w:pPr>
              <w:jc w:val="center"/>
              <w:rPr>
                <w:rFonts w:ascii="Calibri" w:hAnsi="Calibri"/>
              </w:rPr>
            </w:pPr>
            <w:r>
              <w:rPr>
                <w:rFonts w:ascii="Calibri" w:hAnsi="Calibri"/>
              </w:rPr>
              <w:t>41</w:t>
            </w:r>
          </w:p>
        </w:tc>
        <w:tc>
          <w:tcPr>
            <w:tcW w:w="3920" w:type="dxa"/>
            <w:gridSpan w:val="2"/>
          </w:tcPr>
          <w:p w:rsidRPr="00FD753E" w:rsidR="00C12D04" w:rsidP="002E7CD0" w:rsidRDefault="00C12D04" w14:paraId="3F6C28A6" w14:textId="7EE08268">
            <w:r w:rsidRPr="00FD753E">
              <w:t xml:space="preserve">I certify </w:t>
            </w:r>
            <w:r>
              <w:t xml:space="preserve">under penalty of perjury </w:t>
            </w:r>
            <w:r w:rsidRPr="00FD753E">
              <w:t xml:space="preserve">that </w:t>
            </w:r>
            <w:r>
              <w:t>all requested</w:t>
            </w:r>
            <w:r w:rsidRPr="00FD753E">
              <w:t xml:space="preserve"> </w:t>
            </w:r>
            <w:r>
              <w:t xml:space="preserve">RHC Program support  </w:t>
            </w:r>
            <w:r w:rsidRPr="00FD753E">
              <w:t xml:space="preserve">will be used solely for purposes reasonably related to the provision of health care service or instruction that the </w:t>
            </w:r>
            <w:r>
              <w:t xml:space="preserve">applicant </w:t>
            </w:r>
            <w:r w:rsidRPr="00FD753E">
              <w:t>is legally authorized to provide under the law of the state in which the services are provided</w:t>
            </w:r>
            <w:r>
              <w:t>.</w:t>
            </w:r>
            <w:r w:rsidRPr="00FD753E">
              <w:t xml:space="preserve"> </w:t>
            </w:r>
          </w:p>
        </w:tc>
        <w:tc>
          <w:tcPr>
            <w:tcW w:w="8393" w:type="dxa"/>
          </w:tcPr>
          <w:p w:rsidRPr="00FD753E" w:rsidR="00C12D04" w:rsidP="002E7CD0" w:rsidRDefault="00C12D04" w14:paraId="33603E2C" w14:textId="6B918BFE">
            <w:r w:rsidRPr="00E513D2">
              <w:rPr>
                <w:i/>
              </w:rPr>
              <w:t>See</w:t>
            </w:r>
            <w:r w:rsidRPr="009D1554">
              <w:t xml:space="preserve"> Item #</w:t>
            </w:r>
            <w:r w:rsidR="00B77021">
              <w:t>38</w:t>
            </w:r>
            <w:r w:rsidRPr="009D1554">
              <w:t xml:space="preserve"> Purpose/Instructions above.</w:t>
            </w:r>
          </w:p>
        </w:tc>
      </w:tr>
      <w:tr w:rsidRPr="00FD753E" w:rsidR="00726D49" w:rsidTr="004D296B" w14:paraId="741EB657" w14:textId="77777777">
        <w:trPr>
          <w:cantSplit/>
          <w:trHeight w:val="269"/>
        </w:trPr>
        <w:tc>
          <w:tcPr>
            <w:tcW w:w="822" w:type="dxa"/>
            <w:gridSpan w:val="2"/>
          </w:tcPr>
          <w:p w:rsidR="00726D49" w:rsidP="002E7CD0" w:rsidRDefault="00B77021" w14:paraId="0FF039BC" w14:textId="2A0045F9">
            <w:pPr>
              <w:jc w:val="center"/>
              <w:rPr>
                <w:rFonts w:ascii="Calibri" w:hAnsi="Calibri"/>
              </w:rPr>
            </w:pPr>
            <w:r>
              <w:rPr>
                <w:rFonts w:ascii="Calibri" w:hAnsi="Calibri"/>
              </w:rPr>
              <w:lastRenderedPageBreak/>
              <w:t>42</w:t>
            </w:r>
          </w:p>
        </w:tc>
        <w:tc>
          <w:tcPr>
            <w:tcW w:w="3920" w:type="dxa"/>
            <w:gridSpan w:val="2"/>
          </w:tcPr>
          <w:p w:rsidRPr="00FD753E" w:rsidR="00726D49" w:rsidP="002E7CD0" w:rsidRDefault="00726D49" w14:paraId="0DE389FC" w14:textId="19178994">
            <w:r w:rsidRPr="00A6702A">
              <w:t xml:space="preserve">I certify under penalty of perjury that </w:t>
            </w:r>
            <w:r>
              <w:t xml:space="preserve">the supported services </w:t>
            </w:r>
            <w:r w:rsidRPr="00A6702A">
              <w:t>will not be sold, resold, or transferred in consideration for money or any other thing of value.</w:t>
            </w:r>
          </w:p>
        </w:tc>
        <w:tc>
          <w:tcPr>
            <w:tcW w:w="8393" w:type="dxa"/>
          </w:tcPr>
          <w:p w:rsidRPr="00C81728" w:rsidR="00726D49" w:rsidDel="00862833" w:rsidP="002E7CD0" w:rsidRDefault="00726D49" w14:paraId="1878FA15" w14:textId="1375E9A9">
            <w:r w:rsidRPr="00E513D2">
              <w:rPr>
                <w:i/>
              </w:rPr>
              <w:t>See</w:t>
            </w:r>
            <w:r w:rsidRPr="009D1554">
              <w:t xml:space="preserve"> Item #</w:t>
            </w:r>
            <w:r w:rsidR="00B77021">
              <w:t>38</w:t>
            </w:r>
            <w:r w:rsidRPr="009D1554">
              <w:t xml:space="preserve"> Purpose/Instructions above.</w:t>
            </w:r>
          </w:p>
        </w:tc>
      </w:tr>
      <w:tr w:rsidRPr="00FD753E" w:rsidR="00C12D04" w:rsidTr="004D296B" w14:paraId="423BFEC7" w14:textId="77777777">
        <w:trPr>
          <w:cantSplit/>
          <w:trHeight w:val="269"/>
        </w:trPr>
        <w:tc>
          <w:tcPr>
            <w:tcW w:w="822" w:type="dxa"/>
            <w:gridSpan w:val="2"/>
          </w:tcPr>
          <w:p w:rsidRPr="00FD753E" w:rsidR="00C12D04" w:rsidP="002E7CD0" w:rsidRDefault="00B77021" w14:paraId="02B9BF77" w14:textId="2D91AD25">
            <w:pPr>
              <w:jc w:val="center"/>
              <w:rPr>
                <w:rFonts w:ascii="Calibri" w:hAnsi="Calibri"/>
              </w:rPr>
            </w:pPr>
            <w:r>
              <w:rPr>
                <w:rFonts w:ascii="Calibri" w:hAnsi="Calibri"/>
              </w:rPr>
              <w:t>43</w:t>
            </w:r>
          </w:p>
        </w:tc>
        <w:tc>
          <w:tcPr>
            <w:tcW w:w="3920" w:type="dxa"/>
            <w:gridSpan w:val="2"/>
          </w:tcPr>
          <w:p w:rsidRPr="00FD753E" w:rsidR="00C12D04" w:rsidP="002E7CD0" w:rsidRDefault="00C12D04" w14:paraId="2AF2D95A" w14:textId="77777777">
            <w:r w:rsidRPr="00FD753E">
              <w:t xml:space="preserve">I certify </w:t>
            </w:r>
            <w:r>
              <w:t xml:space="preserve">under penalty of perjury </w:t>
            </w:r>
            <w:r w:rsidRPr="00FD753E">
              <w:t xml:space="preserve">that the </w:t>
            </w:r>
            <w:r>
              <w:t xml:space="preserve">applicant seeking supported services </w:t>
            </w:r>
            <w:r w:rsidRPr="00FD753E">
              <w:t xml:space="preserve">is a </w:t>
            </w:r>
            <w:r>
              <w:t xml:space="preserve">public or </w:t>
            </w:r>
            <w:r w:rsidRPr="00FD753E">
              <w:t>non-profit</w:t>
            </w:r>
            <w:r>
              <w:t xml:space="preserve"> </w:t>
            </w:r>
            <w:r w:rsidRPr="00FD753E">
              <w:t>entity</w:t>
            </w:r>
            <w:r>
              <w:t xml:space="preserve"> that falls within one of the seven categories set for in the definition of health care provider listed in 47 CFR § 54.600 of the Commission’s rules.</w:t>
            </w:r>
          </w:p>
        </w:tc>
        <w:tc>
          <w:tcPr>
            <w:tcW w:w="8393" w:type="dxa"/>
          </w:tcPr>
          <w:p w:rsidRPr="00FD753E" w:rsidR="00C12D04" w:rsidP="002E7CD0" w:rsidRDefault="00C12D04" w14:paraId="4189101D" w14:textId="48AC397C">
            <w:r w:rsidRPr="00E513D2">
              <w:rPr>
                <w:i/>
              </w:rPr>
              <w:t>See</w:t>
            </w:r>
            <w:r w:rsidRPr="009D1554">
              <w:t xml:space="preserve"> Item #</w:t>
            </w:r>
            <w:r w:rsidR="00B77021">
              <w:t>38</w:t>
            </w:r>
            <w:r w:rsidRPr="009D1554">
              <w:t xml:space="preserve"> Purpose/Instructions above.</w:t>
            </w:r>
          </w:p>
        </w:tc>
      </w:tr>
      <w:tr w:rsidRPr="00FD753E" w:rsidR="00C12D04" w:rsidTr="004D296B" w14:paraId="2565ADC8" w14:textId="77777777">
        <w:trPr>
          <w:cantSplit/>
          <w:trHeight w:val="269"/>
        </w:trPr>
        <w:tc>
          <w:tcPr>
            <w:tcW w:w="822" w:type="dxa"/>
            <w:gridSpan w:val="2"/>
          </w:tcPr>
          <w:p w:rsidRPr="00FD753E" w:rsidR="00C12D04" w:rsidP="002E7CD0" w:rsidRDefault="00B77021" w14:paraId="4BB0A73B" w14:textId="12262A1C">
            <w:pPr>
              <w:jc w:val="center"/>
              <w:rPr>
                <w:rFonts w:ascii="Calibri" w:hAnsi="Calibri"/>
              </w:rPr>
            </w:pPr>
            <w:r>
              <w:rPr>
                <w:rFonts w:ascii="Calibri" w:hAnsi="Calibri"/>
              </w:rPr>
              <w:t>44</w:t>
            </w:r>
          </w:p>
        </w:tc>
        <w:tc>
          <w:tcPr>
            <w:tcW w:w="3920" w:type="dxa"/>
            <w:gridSpan w:val="2"/>
          </w:tcPr>
          <w:p w:rsidRPr="00FD753E" w:rsidR="00C12D04" w:rsidP="002E7CD0" w:rsidRDefault="00C12D04" w14:paraId="530C6CC2" w14:textId="77777777">
            <w:r w:rsidRPr="00FD753E">
              <w:t xml:space="preserve">I certify </w:t>
            </w:r>
            <w:r>
              <w:t xml:space="preserve">under penalty of perjury that the applicant seeking support services </w:t>
            </w:r>
            <w:r w:rsidRPr="00FD753E">
              <w:t xml:space="preserve">is </w:t>
            </w:r>
            <w:r>
              <w:t xml:space="preserve">physically </w:t>
            </w:r>
            <w:r w:rsidRPr="00FD753E">
              <w:t>located in a rural area</w:t>
            </w:r>
            <w:r>
              <w:t xml:space="preserve"> as defined in section 47 CFR § 54.600 of the Commission’s rules.  </w:t>
            </w:r>
          </w:p>
        </w:tc>
        <w:tc>
          <w:tcPr>
            <w:tcW w:w="8393" w:type="dxa"/>
          </w:tcPr>
          <w:p w:rsidRPr="00FD753E" w:rsidR="00C12D04" w:rsidP="002E7CD0" w:rsidRDefault="00C12D04" w14:paraId="1EB51EA7" w14:textId="5D2A2267">
            <w:r w:rsidRPr="00E513D2">
              <w:rPr>
                <w:i/>
              </w:rPr>
              <w:t>See</w:t>
            </w:r>
            <w:r w:rsidRPr="009D1554">
              <w:t xml:space="preserve"> Item #</w:t>
            </w:r>
            <w:r w:rsidR="00B77021">
              <w:t>38</w:t>
            </w:r>
            <w:r w:rsidRPr="009D1554">
              <w:t xml:space="preserve"> Purpose/Instructions above.</w:t>
            </w:r>
          </w:p>
        </w:tc>
      </w:tr>
      <w:tr w:rsidRPr="00FD753E" w:rsidR="00C12D04" w:rsidTr="004D296B" w14:paraId="79F28FD1" w14:textId="77777777">
        <w:trPr>
          <w:cantSplit/>
          <w:trHeight w:val="269"/>
        </w:trPr>
        <w:tc>
          <w:tcPr>
            <w:tcW w:w="822" w:type="dxa"/>
            <w:gridSpan w:val="2"/>
          </w:tcPr>
          <w:p w:rsidR="00C12D04" w:rsidP="002E7CD0" w:rsidRDefault="00B77021" w14:paraId="3BB750D8" w14:textId="3476A608">
            <w:pPr>
              <w:jc w:val="center"/>
              <w:rPr>
                <w:rFonts w:ascii="Calibri" w:hAnsi="Calibri"/>
              </w:rPr>
            </w:pPr>
            <w:r>
              <w:rPr>
                <w:rFonts w:ascii="Calibri" w:hAnsi="Calibri"/>
              </w:rPr>
              <w:t>45</w:t>
            </w:r>
          </w:p>
        </w:tc>
        <w:tc>
          <w:tcPr>
            <w:tcW w:w="3920" w:type="dxa"/>
            <w:gridSpan w:val="2"/>
          </w:tcPr>
          <w:p w:rsidRPr="00FD753E" w:rsidR="00C12D04" w:rsidP="002E7CD0" w:rsidRDefault="00C12D04" w14:paraId="02A54025" w14:textId="77777777">
            <w:r w:rsidRPr="00E33BBA">
              <w:t>I certify under penalty of perjury that the applicant satisfies all of the requirements under section 254 of the Communications Act and applicable Commission rules.</w:t>
            </w:r>
            <w:r w:rsidRPr="00A07727">
              <w:t xml:space="preserve"> </w:t>
            </w:r>
          </w:p>
        </w:tc>
        <w:tc>
          <w:tcPr>
            <w:tcW w:w="8393" w:type="dxa"/>
          </w:tcPr>
          <w:p w:rsidRPr="00862833" w:rsidR="00C12D04" w:rsidP="002E7CD0" w:rsidRDefault="00C12D04" w14:paraId="189A7E78" w14:textId="46CC47DD">
            <w:r w:rsidRPr="00E513D2">
              <w:rPr>
                <w:i/>
              </w:rPr>
              <w:t>See</w:t>
            </w:r>
            <w:r w:rsidRPr="009D1554">
              <w:t xml:space="preserve"> Item #</w:t>
            </w:r>
            <w:r w:rsidR="00B77021">
              <w:t>38</w:t>
            </w:r>
            <w:r w:rsidRPr="009D1554">
              <w:t xml:space="preserve"> Purpose/Instructions above.</w:t>
            </w:r>
          </w:p>
        </w:tc>
      </w:tr>
      <w:tr w:rsidRPr="00FD753E" w:rsidR="00726D49" w:rsidTr="004D296B" w14:paraId="2A763920" w14:textId="77777777">
        <w:trPr>
          <w:cantSplit/>
          <w:trHeight w:val="269"/>
        </w:trPr>
        <w:tc>
          <w:tcPr>
            <w:tcW w:w="822" w:type="dxa"/>
            <w:gridSpan w:val="2"/>
          </w:tcPr>
          <w:p w:rsidRPr="00FD753E" w:rsidR="00726D49" w:rsidP="002E7CD0" w:rsidRDefault="00B77021" w14:paraId="7DC4299A" w14:textId="2D779365">
            <w:pPr>
              <w:jc w:val="center"/>
              <w:rPr>
                <w:rFonts w:ascii="Calibri" w:hAnsi="Calibri"/>
              </w:rPr>
            </w:pPr>
            <w:r>
              <w:rPr>
                <w:rFonts w:ascii="Calibri" w:hAnsi="Calibri"/>
              </w:rPr>
              <w:t>46</w:t>
            </w:r>
          </w:p>
        </w:tc>
        <w:tc>
          <w:tcPr>
            <w:tcW w:w="3920" w:type="dxa"/>
            <w:gridSpan w:val="2"/>
          </w:tcPr>
          <w:p w:rsidRPr="00FD753E" w:rsidR="00726D49" w:rsidP="002E7CD0" w:rsidRDefault="00726D49" w14:paraId="697CF45A" w14:textId="19B0C8A5">
            <w:r w:rsidRPr="00A07727">
              <w:t xml:space="preserve">I certify under penalty of perjury that the applicant has reviewed </w:t>
            </w:r>
            <w:r>
              <w:t xml:space="preserve">and will comply with </w:t>
            </w:r>
            <w:r w:rsidRPr="00A07727">
              <w:t xml:space="preserve">all applicable </w:t>
            </w:r>
            <w:r>
              <w:t xml:space="preserve">RHC Program </w:t>
            </w:r>
            <w:r w:rsidRPr="00A07727">
              <w:t>requirements.</w:t>
            </w:r>
          </w:p>
        </w:tc>
        <w:tc>
          <w:tcPr>
            <w:tcW w:w="8393" w:type="dxa"/>
          </w:tcPr>
          <w:p w:rsidRPr="00FD753E" w:rsidR="00726D49" w:rsidP="002E7CD0" w:rsidRDefault="00726D49" w14:paraId="7CA7A093" w14:textId="3EB93CA5">
            <w:r w:rsidRPr="00E513D2">
              <w:rPr>
                <w:i/>
              </w:rPr>
              <w:t>See</w:t>
            </w:r>
            <w:r w:rsidRPr="009D1554">
              <w:t xml:space="preserve"> Item #</w:t>
            </w:r>
            <w:r w:rsidR="00B77021">
              <w:t>38</w:t>
            </w:r>
            <w:r w:rsidRPr="009D1554">
              <w:t xml:space="preserve"> Purpose/Instructions above.</w:t>
            </w:r>
          </w:p>
        </w:tc>
      </w:tr>
      <w:tr w:rsidRPr="00FD753E" w:rsidR="00726D49" w:rsidTr="004D296B" w14:paraId="1617B60B" w14:textId="77777777">
        <w:trPr>
          <w:cantSplit/>
          <w:trHeight w:val="269"/>
        </w:trPr>
        <w:tc>
          <w:tcPr>
            <w:tcW w:w="822" w:type="dxa"/>
            <w:gridSpan w:val="2"/>
          </w:tcPr>
          <w:p w:rsidR="00726D49" w:rsidP="007E6EC0" w:rsidRDefault="00B77021" w14:paraId="662BC103" w14:textId="63585F67">
            <w:pPr>
              <w:jc w:val="center"/>
              <w:rPr>
                <w:rFonts w:ascii="Calibri" w:hAnsi="Calibri"/>
              </w:rPr>
            </w:pPr>
            <w:r>
              <w:rPr>
                <w:rFonts w:ascii="Calibri" w:hAnsi="Calibri"/>
              </w:rPr>
              <w:t>47</w:t>
            </w:r>
          </w:p>
        </w:tc>
        <w:tc>
          <w:tcPr>
            <w:tcW w:w="3920" w:type="dxa"/>
            <w:gridSpan w:val="2"/>
          </w:tcPr>
          <w:p w:rsidRPr="00FD753E" w:rsidR="00726D49" w:rsidP="000F7CE8" w:rsidRDefault="00726D49" w14:paraId="379884D4" w14:textId="58DBBA66">
            <w:r>
              <w:t>I understand that all documentation associated with this request must be retained for a period of at least five years pursuant to 47 CFR § 54.631, or as otherwise prescribed by the Commission’s rules.</w:t>
            </w:r>
          </w:p>
        </w:tc>
        <w:tc>
          <w:tcPr>
            <w:tcW w:w="8393" w:type="dxa"/>
          </w:tcPr>
          <w:p w:rsidRPr="00FD753E" w:rsidR="00726D49" w:rsidP="000F7CE8" w:rsidRDefault="00726D49" w14:paraId="5604ED7D" w14:textId="4BC65774">
            <w:r w:rsidRPr="00E513D2">
              <w:rPr>
                <w:i/>
              </w:rPr>
              <w:t>See</w:t>
            </w:r>
            <w:r w:rsidRPr="009D1554">
              <w:t xml:space="preserve"> Item #</w:t>
            </w:r>
            <w:r w:rsidR="00B77021">
              <w:t>38</w:t>
            </w:r>
            <w:r w:rsidRPr="009D1554">
              <w:t xml:space="preserve"> Purpose/Instructions above.</w:t>
            </w:r>
          </w:p>
        </w:tc>
      </w:tr>
      <w:tr w:rsidRPr="00FD753E" w:rsidR="00C12D04" w:rsidTr="004D296B" w14:paraId="7D0C8D5D" w14:textId="77777777">
        <w:trPr>
          <w:cantSplit/>
          <w:trHeight w:val="269"/>
        </w:trPr>
        <w:tc>
          <w:tcPr>
            <w:tcW w:w="822" w:type="dxa"/>
            <w:gridSpan w:val="2"/>
          </w:tcPr>
          <w:p w:rsidRPr="00FD753E" w:rsidR="00C12D04" w:rsidP="000F7CE8" w:rsidRDefault="00B77021" w14:paraId="5E4826A4" w14:textId="1315C97F">
            <w:pPr>
              <w:jc w:val="center"/>
              <w:rPr>
                <w:rFonts w:ascii="Calibri" w:hAnsi="Calibri"/>
              </w:rPr>
            </w:pPr>
            <w:r>
              <w:rPr>
                <w:rFonts w:ascii="Calibri" w:hAnsi="Calibri"/>
              </w:rPr>
              <w:t>48</w:t>
            </w:r>
          </w:p>
        </w:tc>
        <w:tc>
          <w:tcPr>
            <w:tcW w:w="3920" w:type="dxa"/>
            <w:gridSpan w:val="2"/>
          </w:tcPr>
          <w:p w:rsidRPr="00FD753E" w:rsidR="00C12D04" w:rsidP="000F7CE8" w:rsidRDefault="00C12D04" w14:paraId="10FF40E4" w14:textId="77777777">
            <w:r w:rsidRPr="00FD753E">
              <w:t xml:space="preserve">Signature </w:t>
            </w:r>
          </w:p>
        </w:tc>
        <w:tc>
          <w:tcPr>
            <w:tcW w:w="8393" w:type="dxa"/>
          </w:tcPr>
          <w:p w:rsidRPr="00FD753E" w:rsidR="00C12D04" w:rsidP="000F7CE8" w:rsidRDefault="00C12D04" w14:paraId="2B692DBE" w14:textId="77777777">
            <w:r w:rsidRPr="00FD753E">
              <w:t xml:space="preserve">The </w:t>
            </w:r>
            <w:r>
              <w:t>FCC F</w:t>
            </w:r>
            <w:r w:rsidRPr="00FD753E">
              <w:t xml:space="preserve">orm </w:t>
            </w:r>
            <w:r>
              <w:t xml:space="preserve">465 </w:t>
            </w:r>
            <w:r w:rsidRPr="00FD753E">
              <w:t>must be certified electronically.</w:t>
            </w:r>
          </w:p>
        </w:tc>
      </w:tr>
      <w:tr w:rsidRPr="00FD753E" w:rsidR="00C12D04" w:rsidTr="004D296B" w14:paraId="29164D87" w14:textId="77777777">
        <w:trPr>
          <w:cantSplit/>
          <w:trHeight w:val="269"/>
        </w:trPr>
        <w:tc>
          <w:tcPr>
            <w:tcW w:w="822" w:type="dxa"/>
            <w:gridSpan w:val="2"/>
          </w:tcPr>
          <w:p w:rsidRPr="00FD753E" w:rsidR="00C12D04" w:rsidP="000F7CE8" w:rsidRDefault="00B77021" w14:paraId="1F70B560" w14:textId="45DFC422">
            <w:pPr>
              <w:jc w:val="center"/>
              <w:rPr>
                <w:rFonts w:ascii="Calibri" w:hAnsi="Calibri"/>
              </w:rPr>
            </w:pPr>
            <w:r>
              <w:rPr>
                <w:rFonts w:ascii="Calibri" w:hAnsi="Calibri"/>
              </w:rPr>
              <w:t>49</w:t>
            </w:r>
          </w:p>
        </w:tc>
        <w:tc>
          <w:tcPr>
            <w:tcW w:w="3920" w:type="dxa"/>
            <w:gridSpan w:val="2"/>
          </w:tcPr>
          <w:p w:rsidRPr="00FD753E" w:rsidR="00C12D04" w:rsidP="000F7CE8" w:rsidRDefault="00C12D04" w14:paraId="41EAE044" w14:textId="77777777">
            <w:r w:rsidRPr="00FD753E">
              <w:t>Date Submitted</w:t>
            </w:r>
          </w:p>
        </w:tc>
        <w:tc>
          <w:tcPr>
            <w:tcW w:w="8393" w:type="dxa"/>
          </w:tcPr>
          <w:p w:rsidRPr="00FD753E" w:rsidR="00C12D04" w:rsidP="000F7CE8" w:rsidRDefault="00C12D04" w14:paraId="6AAA79FA" w14:textId="77777777">
            <w:r w:rsidRPr="00FD753E">
              <w:t>Auto generated by system.</w:t>
            </w:r>
          </w:p>
        </w:tc>
      </w:tr>
      <w:tr w:rsidRPr="00FD753E" w:rsidR="00C12D04" w:rsidTr="004D296B" w14:paraId="0A6EED1B" w14:textId="77777777">
        <w:trPr>
          <w:cantSplit/>
          <w:trHeight w:val="269"/>
        </w:trPr>
        <w:tc>
          <w:tcPr>
            <w:tcW w:w="822" w:type="dxa"/>
            <w:gridSpan w:val="2"/>
          </w:tcPr>
          <w:p w:rsidRPr="00FD753E" w:rsidR="00C12D04" w:rsidP="000F7CE8" w:rsidRDefault="00B77021" w14:paraId="3AE69C2C" w14:textId="347432A1">
            <w:pPr>
              <w:jc w:val="center"/>
              <w:rPr>
                <w:rFonts w:ascii="Calibri" w:hAnsi="Calibri"/>
              </w:rPr>
            </w:pPr>
            <w:r>
              <w:rPr>
                <w:rFonts w:ascii="Calibri" w:hAnsi="Calibri"/>
              </w:rPr>
              <w:lastRenderedPageBreak/>
              <w:t>50</w:t>
            </w:r>
          </w:p>
        </w:tc>
        <w:tc>
          <w:tcPr>
            <w:tcW w:w="3920" w:type="dxa"/>
            <w:gridSpan w:val="2"/>
          </w:tcPr>
          <w:p w:rsidRPr="00FD753E" w:rsidR="00C12D04" w:rsidP="000F7CE8" w:rsidRDefault="00C12D04" w14:paraId="3C021954" w14:textId="77777777">
            <w:r w:rsidRPr="00FD753E">
              <w:t>Date Signed</w:t>
            </w:r>
          </w:p>
        </w:tc>
        <w:tc>
          <w:tcPr>
            <w:tcW w:w="8393" w:type="dxa"/>
          </w:tcPr>
          <w:p w:rsidRPr="00FD753E" w:rsidR="00C12D04" w:rsidP="000F7CE8" w:rsidRDefault="00C12D04" w14:paraId="37928116" w14:textId="77777777">
            <w:r w:rsidRPr="00FD753E">
              <w:t>Auto generated by system.</w:t>
            </w:r>
          </w:p>
        </w:tc>
      </w:tr>
      <w:tr w:rsidRPr="00FD753E" w:rsidR="00C12D04" w:rsidTr="004D296B" w14:paraId="07F44BF9" w14:textId="77777777">
        <w:trPr>
          <w:cantSplit/>
          <w:trHeight w:val="269"/>
        </w:trPr>
        <w:tc>
          <w:tcPr>
            <w:tcW w:w="822" w:type="dxa"/>
            <w:gridSpan w:val="2"/>
          </w:tcPr>
          <w:p w:rsidRPr="00FD753E" w:rsidR="00C12D04" w:rsidP="000F7CE8" w:rsidRDefault="00B77021" w14:paraId="29789C31" w14:textId="68C72201">
            <w:pPr>
              <w:jc w:val="center"/>
              <w:rPr>
                <w:rFonts w:ascii="Calibri" w:hAnsi="Calibri"/>
              </w:rPr>
            </w:pPr>
            <w:r>
              <w:rPr>
                <w:rFonts w:ascii="Calibri" w:hAnsi="Calibri"/>
              </w:rPr>
              <w:t>51</w:t>
            </w:r>
          </w:p>
        </w:tc>
        <w:tc>
          <w:tcPr>
            <w:tcW w:w="3920" w:type="dxa"/>
            <w:gridSpan w:val="2"/>
          </w:tcPr>
          <w:p w:rsidRPr="00FD753E" w:rsidR="00C12D04" w:rsidP="000F7CE8" w:rsidRDefault="00C12D04" w14:paraId="130CC152" w14:textId="77777777">
            <w:r w:rsidRPr="00FD753E">
              <w:t xml:space="preserve">Authorized Person </w:t>
            </w:r>
          </w:p>
        </w:tc>
        <w:tc>
          <w:tcPr>
            <w:tcW w:w="8393" w:type="dxa"/>
          </w:tcPr>
          <w:p w:rsidRPr="00FD753E" w:rsidR="00C12D04" w:rsidP="000F7CE8" w:rsidRDefault="00C12D04" w14:paraId="6B611F22" w14:textId="6FE11267">
            <w:r>
              <w:t xml:space="preserve">The Authorized Person is required to provide all required signatures and certifications.  The FCC Form 465 must be certified electronically.  This field will be </w:t>
            </w:r>
            <w:proofErr w:type="gramStart"/>
            <w:r>
              <w:t>auto-populated</w:t>
            </w:r>
            <w:proofErr w:type="gramEnd"/>
            <w:r>
              <w:t xml:space="preserve"> if the name of the Authorized Person is already within the system.</w:t>
            </w:r>
          </w:p>
        </w:tc>
      </w:tr>
      <w:tr w:rsidRPr="00FD753E" w:rsidR="00C12D04" w:rsidTr="004D296B" w14:paraId="24870D83" w14:textId="77777777">
        <w:trPr>
          <w:cantSplit/>
          <w:trHeight w:val="269"/>
        </w:trPr>
        <w:tc>
          <w:tcPr>
            <w:tcW w:w="822" w:type="dxa"/>
            <w:gridSpan w:val="2"/>
          </w:tcPr>
          <w:p w:rsidRPr="00FD753E" w:rsidR="00C12D04" w:rsidP="000F7CE8" w:rsidRDefault="00B77021" w14:paraId="75B1F32F" w14:textId="3A706032">
            <w:pPr>
              <w:jc w:val="center"/>
              <w:rPr>
                <w:rFonts w:ascii="Calibri" w:hAnsi="Calibri"/>
              </w:rPr>
            </w:pPr>
            <w:r>
              <w:rPr>
                <w:rFonts w:ascii="Calibri" w:hAnsi="Calibri"/>
              </w:rPr>
              <w:t>52</w:t>
            </w:r>
          </w:p>
        </w:tc>
        <w:tc>
          <w:tcPr>
            <w:tcW w:w="3920" w:type="dxa"/>
            <w:gridSpan w:val="2"/>
          </w:tcPr>
          <w:p w:rsidRPr="00FD753E" w:rsidR="00C12D04" w:rsidP="000F7CE8" w:rsidRDefault="00C12D04" w14:paraId="46CB36DA" w14:textId="77777777">
            <w:r w:rsidRPr="00FD753E">
              <w:t>Authorized Person’s Employer</w:t>
            </w:r>
          </w:p>
        </w:tc>
        <w:tc>
          <w:tcPr>
            <w:tcW w:w="8393" w:type="dxa"/>
          </w:tcPr>
          <w:p w:rsidRPr="00FD753E" w:rsidR="00C12D04" w:rsidP="000F7CE8" w:rsidRDefault="00C12D04" w14:paraId="7D042EDF" w14:textId="6C1E0EAA">
            <w:r w:rsidRPr="00FD753E">
              <w:t xml:space="preserve">This is the name of the employer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p>
        </w:tc>
      </w:tr>
      <w:tr w:rsidRPr="00FD753E" w:rsidR="00C12D04" w:rsidTr="004D296B" w14:paraId="4418C22C" w14:textId="77777777">
        <w:trPr>
          <w:cantSplit/>
          <w:trHeight w:val="269"/>
        </w:trPr>
        <w:tc>
          <w:tcPr>
            <w:tcW w:w="822" w:type="dxa"/>
            <w:gridSpan w:val="2"/>
          </w:tcPr>
          <w:p w:rsidRPr="00FD753E" w:rsidR="00C12D04" w:rsidP="000F7CE8" w:rsidRDefault="00B77021" w14:paraId="4281DE1E" w14:textId="04274438">
            <w:pPr>
              <w:jc w:val="center"/>
              <w:rPr>
                <w:rFonts w:ascii="Calibri" w:hAnsi="Calibri"/>
              </w:rPr>
            </w:pPr>
            <w:r>
              <w:rPr>
                <w:rFonts w:ascii="Calibri" w:hAnsi="Calibri"/>
              </w:rPr>
              <w:t>53</w:t>
            </w:r>
          </w:p>
        </w:tc>
        <w:tc>
          <w:tcPr>
            <w:tcW w:w="3920" w:type="dxa"/>
            <w:gridSpan w:val="2"/>
          </w:tcPr>
          <w:p w:rsidRPr="00FD753E" w:rsidR="00C12D04" w:rsidP="000F7CE8" w:rsidRDefault="00C12D04" w14:paraId="0B32FAB2" w14:textId="77777777">
            <w:r w:rsidRPr="00FD753E">
              <w:t>Authorized Person’s Employer FCC RN</w:t>
            </w:r>
          </w:p>
        </w:tc>
        <w:tc>
          <w:tcPr>
            <w:tcW w:w="8393" w:type="dxa"/>
          </w:tcPr>
          <w:p w:rsidRPr="00FD753E" w:rsidR="00C12D04" w:rsidP="000F7CE8" w:rsidRDefault="00C12D04" w14:paraId="3DC83151" w14:textId="04DDF259">
            <w:r w:rsidRPr="00FD753E">
              <w:t xml:space="preserve">This is the FCC RN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p>
        </w:tc>
      </w:tr>
      <w:tr w:rsidRPr="00FD753E" w:rsidR="00C12D04" w:rsidTr="004D296B" w14:paraId="4FA624DD" w14:textId="77777777">
        <w:trPr>
          <w:cantSplit/>
          <w:trHeight w:val="269"/>
        </w:trPr>
        <w:tc>
          <w:tcPr>
            <w:tcW w:w="822" w:type="dxa"/>
            <w:gridSpan w:val="2"/>
          </w:tcPr>
          <w:p w:rsidRPr="00FD753E" w:rsidR="00C12D04" w:rsidP="000F7CE8" w:rsidRDefault="00B77021" w14:paraId="1D972FF5" w14:textId="7170DAF4">
            <w:pPr>
              <w:jc w:val="center"/>
              <w:rPr>
                <w:rFonts w:ascii="Calibri" w:hAnsi="Calibri"/>
              </w:rPr>
            </w:pPr>
            <w:r>
              <w:rPr>
                <w:rFonts w:ascii="Calibri" w:hAnsi="Calibri"/>
              </w:rPr>
              <w:t>54</w:t>
            </w:r>
          </w:p>
        </w:tc>
        <w:tc>
          <w:tcPr>
            <w:tcW w:w="3920" w:type="dxa"/>
            <w:gridSpan w:val="2"/>
          </w:tcPr>
          <w:p w:rsidRPr="00FD753E" w:rsidR="00C12D04" w:rsidP="000F7CE8" w:rsidRDefault="00C12D04" w14:paraId="4C1793CF" w14:textId="77777777">
            <w:r w:rsidRPr="00FD753E">
              <w:t>Authorized Person’s Title/Position</w:t>
            </w:r>
          </w:p>
        </w:tc>
        <w:tc>
          <w:tcPr>
            <w:tcW w:w="8393" w:type="dxa"/>
          </w:tcPr>
          <w:p w:rsidRPr="00FD753E" w:rsidR="00C12D04" w:rsidP="000F7CE8" w:rsidRDefault="00C12D04" w14:paraId="3F8E42D1" w14:textId="33E1236E">
            <w:r w:rsidRPr="00FD753E">
              <w:t xml:space="preserve">This is the title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p>
        </w:tc>
      </w:tr>
      <w:tr w:rsidRPr="00FD753E" w:rsidR="00C12D04" w:rsidTr="004D296B" w14:paraId="252E4F61" w14:textId="77777777">
        <w:trPr>
          <w:cantSplit/>
          <w:trHeight w:val="269"/>
        </w:trPr>
        <w:tc>
          <w:tcPr>
            <w:tcW w:w="822" w:type="dxa"/>
            <w:gridSpan w:val="2"/>
          </w:tcPr>
          <w:p w:rsidRPr="00FD753E" w:rsidR="00C12D04" w:rsidP="000F7CE8" w:rsidRDefault="00B77021" w14:paraId="6C2C6CCF" w14:textId="118CAED7">
            <w:pPr>
              <w:jc w:val="center"/>
              <w:rPr>
                <w:rFonts w:ascii="Calibri" w:hAnsi="Calibri"/>
              </w:rPr>
            </w:pPr>
            <w:r>
              <w:rPr>
                <w:rFonts w:ascii="Calibri" w:hAnsi="Calibri"/>
              </w:rPr>
              <w:t>55</w:t>
            </w:r>
          </w:p>
        </w:tc>
        <w:tc>
          <w:tcPr>
            <w:tcW w:w="3920" w:type="dxa"/>
            <w:gridSpan w:val="2"/>
          </w:tcPr>
          <w:p w:rsidRPr="00FD753E" w:rsidR="00C12D04" w:rsidP="000F7CE8" w:rsidRDefault="00C12D04" w14:paraId="7F573D80" w14:textId="77777777">
            <w:r w:rsidRPr="00FD753E">
              <w:t>Authorized Person’s Mailing Address</w:t>
            </w:r>
          </w:p>
        </w:tc>
        <w:tc>
          <w:tcPr>
            <w:tcW w:w="8393" w:type="dxa"/>
          </w:tcPr>
          <w:p w:rsidRPr="00FD753E" w:rsidR="00C12D04" w:rsidP="000F7CE8" w:rsidRDefault="00C12D04" w14:paraId="50DF64E4" w14:textId="7CA7F9D3">
            <w:r w:rsidRPr="00FD753E">
              <w:t xml:space="preserve">This is the address (can be physical address or mailing address)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 This field will be </w:t>
            </w:r>
            <w:proofErr w:type="gramStart"/>
            <w:r>
              <w:t>auto-populated</w:t>
            </w:r>
            <w:proofErr w:type="gramEnd"/>
            <w:r>
              <w:t xml:space="preserve"> if already within the system.</w:t>
            </w:r>
          </w:p>
        </w:tc>
      </w:tr>
      <w:tr w:rsidRPr="00FD753E" w:rsidR="00C12D04" w:rsidTr="004D296B" w14:paraId="1DBCD063" w14:textId="77777777">
        <w:trPr>
          <w:cantSplit/>
          <w:trHeight w:val="269"/>
        </w:trPr>
        <w:tc>
          <w:tcPr>
            <w:tcW w:w="822" w:type="dxa"/>
            <w:gridSpan w:val="2"/>
          </w:tcPr>
          <w:p w:rsidRPr="00FD753E" w:rsidR="00C12D04" w:rsidP="000F7CE8" w:rsidRDefault="00B77021" w14:paraId="08069C58" w14:textId="5D1C2CAB">
            <w:pPr>
              <w:jc w:val="center"/>
              <w:rPr>
                <w:rFonts w:ascii="Calibri" w:hAnsi="Calibri"/>
              </w:rPr>
            </w:pPr>
            <w:r>
              <w:rPr>
                <w:rFonts w:ascii="Calibri" w:hAnsi="Calibri"/>
              </w:rPr>
              <w:t>56</w:t>
            </w:r>
          </w:p>
        </w:tc>
        <w:tc>
          <w:tcPr>
            <w:tcW w:w="3920" w:type="dxa"/>
            <w:gridSpan w:val="2"/>
          </w:tcPr>
          <w:p w:rsidRPr="00FD753E" w:rsidR="00C12D04" w:rsidP="000F7CE8" w:rsidRDefault="00C12D04" w14:paraId="00A8943E" w14:textId="77777777">
            <w:r w:rsidRPr="00FD753E">
              <w:t>Authorized Person Telephone Number</w:t>
            </w:r>
          </w:p>
        </w:tc>
        <w:tc>
          <w:tcPr>
            <w:tcW w:w="8393" w:type="dxa"/>
          </w:tcPr>
          <w:p w:rsidRPr="00FD753E" w:rsidR="00C12D04" w:rsidP="000F7CE8" w:rsidRDefault="00C12D04" w14:paraId="5E4BD1CF" w14:textId="6F933144">
            <w:r w:rsidRPr="00FD753E">
              <w:t xml:space="preserve">This is the telephone number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r w:rsidRPr="00FD753E" w:rsidDel="00AE036D">
              <w:t xml:space="preserve"> </w:t>
            </w:r>
          </w:p>
        </w:tc>
      </w:tr>
      <w:tr w:rsidRPr="00FD753E" w:rsidR="00C12D04" w:rsidTr="004D296B" w14:paraId="2F2EBC8E" w14:textId="77777777">
        <w:trPr>
          <w:cantSplit/>
          <w:trHeight w:val="269"/>
        </w:trPr>
        <w:tc>
          <w:tcPr>
            <w:tcW w:w="822" w:type="dxa"/>
            <w:gridSpan w:val="2"/>
          </w:tcPr>
          <w:p w:rsidRPr="00FD753E" w:rsidR="00C12D04" w:rsidP="000F7CE8" w:rsidRDefault="00B77021" w14:paraId="66388A79" w14:textId="6D9623AE">
            <w:pPr>
              <w:jc w:val="center"/>
              <w:rPr>
                <w:rFonts w:ascii="Calibri" w:hAnsi="Calibri"/>
              </w:rPr>
            </w:pPr>
            <w:r>
              <w:rPr>
                <w:rFonts w:ascii="Calibri" w:hAnsi="Calibri"/>
              </w:rPr>
              <w:t>57</w:t>
            </w:r>
          </w:p>
        </w:tc>
        <w:tc>
          <w:tcPr>
            <w:tcW w:w="3920" w:type="dxa"/>
            <w:gridSpan w:val="2"/>
          </w:tcPr>
          <w:p w:rsidRPr="00FD753E" w:rsidR="00C12D04" w:rsidP="000F7CE8" w:rsidRDefault="00C12D04" w14:paraId="222529C9" w14:textId="77777777">
            <w:r w:rsidRPr="00FD753E">
              <w:t>Authorized Person Email Address</w:t>
            </w:r>
          </w:p>
        </w:tc>
        <w:tc>
          <w:tcPr>
            <w:tcW w:w="8393" w:type="dxa"/>
          </w:tcPr>
          <w:p w:rsidRPr="00FD753E" w:rsidR="00C12D04" w:rsidP="000F7CE8" w:rsidRDefault="00C12D04" w14:paraId="06C0D818" w14:textId="77777777">
            <w:r w:rsidRPr="00FD753E">
              <w:t xml:space="preserve">This is the email address of the </w:t>
            </w:r>
            <w:r>
              <w:t>A</w:t>
            </w:r>
            <w:r w:rsidRPr="00FD753E">
              <w:t xml:space="preserve">uthorized </w:t>
            </w:r>
            <w:r>
              <w:t>P</w:t>
            </w:r>
            <w:r w:rsidRPr="00FD753E">
              <w:t xml:space="preserve">erson signing the </w:t>
            </w:r>
            <w:r>
              <w:t>FCC F</w:t>
            </w:r>
            <w:r w:rsidRPr="00FD753E">
              <w:t>orm</w:t>
            </w:r>
            <w:r>
              <w:t xml:space="preserve"> 465. This field will be </w:t>
            </w:r>
            <w:proofErr w:type="gramStart"/>
            <w:r>
              <w:t>auto-populated</w:t>
            </w:r>
            <w:proofErr w:type="gramEnd"/>
            <w:r>
              <w:t xml:space="preserve"> if already within the system.</w:t>
            </w:r>
            <w:r w:rsidRPr="00FD753E" w:rsidDel="00AE036D">
              <w:t xml:space="preserve"> </w:t>
            </w:r>
          </w:p>
        </w:tc>
      </w:tr>
    </w:tbl>
    <w:p w:rsidR="0085768C" w:rsidP="00EE7513" w:rsidRDefault="0085768C" w14:paraId="6FE0CCDA" w14:textId="624E4201"/>
    <w:p w:rsidR="00646272" w:rsidP="00EE7513" w:rsidRDefault="00646272" w14:paraId="6F47182C" w14:textId="15773AD6"/>
    <w:p w:rsidR="00646272" w:rsidP="00646272" w:rsidRDefault="00646272" w14:paraId="4627CF77" w14:textId="77777777">
      <w:pPr>
        <w:rPr>
          <w:b/>
          <w:bCs/>
        </w:rPr>
      </w:pPr>
      <w:r>
        <w:rPr>
          <w:b/>
          <w:bCs/>
        </w:rPr>
        <w:t>FCC NOTICE FOR INDIVIDUALS REQUIRED BY THE PRIVACY ACT AND THE PAPERWORK REDUCTION ACT</w:t>
      </w:r>
    </w:p>
    <w:p w:rsidR="00646272" w:rsidP="00646272" w:rsidRDefault="00646272" w14:paraId="004ED689"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646272" w:rsidP="00646272" w:rsidRDefault="00646272" w14:paraId="6B88F220" w14:textId="3B2BC6E3">
      <w:pPr>
        <w:spacing w:after="120"/>
        <w:rPr>
          <w:color w:val="000000"/>
        </w:rPr>
      </w:pPr>
      <w:r>
        <w:rPr>
          <w:color w:val="000000"/>
        </w:rPr>
        <w:t>We have estimated that your response to this collection of information will take 1 hour.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w:t>
      </w:r>
      <w:r>
        <w:rPr>
          <w:color w:val="000000"/>
        </w:rPr>
        <w:lastRenderedPageBreak/>
        <w:t xml:space="preserve">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646272" w:rsidP="00646272" w:rsidRDefault="00646272" w14:paraId="7FBDA3D8"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646272" w:rsidP="00646272" w:rsidRDefault="00646272" w14:paraId="29438530"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646272" w:rsidP="00EE7513" w:rsidRDefault="00646272" w14:paraId="1A18D81F" w14:textId="77777777"/>
    <w:sectPr w:rsidRPr="00561815" w:rsidR="00646272"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7EC5F" w14:textId="77777777" w:rsidR="00AD7527" w:rsidRDefault="00AD7527" w:rsidP="00685BDA">
      <w:pPr>
        <w:spacing w:after="0" w:line="240" w:lineRule="auto"/>
      </w:pPr>
      <w:r>
        <w:separator/>
      </w:r>
    </w:p>
  </w:endnote>
  <w:endnote w:type="continuationSeparator" w:id="0">
    <w:p w14:paraId="50FA254D" w14:textId="77777777" w:rsidR="00AD7527" w:rsidRDefault="00AD7527" w:rsidP="00685BDA">
      <w:pPr>
        <w:spacing w:after="0" w:line="240" w:lineRule="auto"/>
      </w:pPr>
      <w:r>
        <w:continuationSeparator/>
      </w:r>
    </w:p>
  </w:endnote>
  <w:endnote w:type="continuationNotice" w:id="1">
    <w:p w14:paraId="6CE55314" w14:textId="77777777" w:rsidR="00AD7527" w:rsidRDefault="00AD7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3D2DE912" w14:textId="77777777" w:rsidR="00080527" w:rsidRDefault="00080527">
        <w:pPr>
          <w:pStyle w:val="Footer"/>
          <w:jc w:val="center"/>
        </w:pPr>
        <w:r>
          <w:fldChar w:fldCharType="begin"/>
        </w:r>
        <w:r>
          <w:instrText xml:space="preserve"> PAGE   \* MERGEFORMAT </w:instrText>
        </w:r>
        <w:r>
          <w:fldChar w:fldCharType="separate"/>
        </w:r>
        <w:r w:rsidR="00E04F76">
          <w:rPr>
            <w:noProof/>
          </w:rPr>
          <w:t>6</w:t>
        </w:r>
        <w:r>
          <w:rPr>
            <w:noProof/>
          </w:rPr>
          <w:fldChar w:fldCharType="end"/>
        </w:r>
      </w:p>
    </w:sdtContent>
  </w:sdt>
  <w:p w14:paraId="25531B0D" w14:textId="77777777" w:rsidR="00080527" w:rsidRDefault="00080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2D730" w14:textId="77777777" w:rsidR="00AD7527" w:rsidRDefault="00AD7527" w:rsidP="00685BDA">
      <w:pPr>
        <w:spacing w:after="0" w:line="240" w:lineRule="auto"/>
      </w:pPr>
      <w:r>
        <w:separator/>
      </w:r>
    </w:p>
  </w:footnote>
  <w:footnote w:type="continuationSeparator" w:id="0">
    <w:p w14:paraId="30E3A6E7" w14:textId="77777777" w:rsidR="00AD7527" w:rsidRDefault="00AD7527" w:rsidP="00685BDA">
      <w:pPr>
        <w:spacing w:after="0" w:line="240" w:lineRule="auto"/>
      </w:pPr>
      <w:r>
        <w:continuationSeparator/>
      </w:r>
    </w:p>
  </w:footnote>
  <w:footnote w:type="continuationNotice" w:id="1">
    <w:p w14:paraId="520A9B6E" w14:textId="77777777" w:rsidR="00AD7527" w:rsidRDefault="00AD7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BDCBE" w14:textId="34D0EA1A" w:rsidR="001B7000" w:rsidRPr="001B7000" w:rsidRDefault="001B7000">
    <w:pPr>
      <w:pStyle w:val="Header"/>
      <w:rPr>
        <w:b/>
      </w:rPr>
    </w:pPr>
    <w:r w:rsidRPr="001B7000">
      <w:rPr>
        <w:b/>
      </w:rPr>
      <w:t>OMB 3060-0804</w:t>
    </w:r>
  </w:p>
  <w:p w14:paraId="4DB1AFFA" w14:textId="53789009" w:rsidR="001B7000" w:rsidRPr="001B7000" w:rsidRDefault="001B7000">
    <w:pPr>
      <w:pStyle w:val="Header"/>
      <w:rPr>
        <w:b/>
      </w:rPr>
    </w:pPr>
    <w:r w:rsidRPr="001B7000">
      <w:rPr>
        <w:b/>
      </w:rPr>
      <w:t>X/X/2020</w:t>
    </w:r>
  </w:p>
  <w:p w14:paraId="0ED1EE16" w14:textId="77777777" w:rsidR="001B7000" w:rsidRDefault="001B7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LG0NLAwMjMwMTZX0lEKTi0uzszPAykwrAUAgqW0CSwAAAA="/>
  </w:docVars>
  <w:rsids>
    <w:rsidRoot w:val="00685BDA"/>
    <w:rsid w:val="00002C4B"/>
    <w:rsid w:val="00007E52"/>
    <w:rsid w:val="00007EA5"/>
    <w:rsid w:val="00013733"/>
    <w:rsid w:val="00016D4B"/>
    <w:rsid w:val="00020BD1"/>
    <w:rsid w:val="00030C51"/>
    <w:rsid w:val="000340F1"/>
    <w:rsid w:val="00036E2F"/>
    <w:rsid w:val="00036E98"/>
    <w:rsid w:val="00044E5B"/>
    <w:rsid w:val="0004727D"/>
    <w:rsid w:val="00047915"/>
    <w:rsid w:val="0005372E"/>
    <w:rsid w:val="0005590B"/>
    <w:rsid w:val="00065CAF"/>
    <w:rsid w:val="00066108"/>
    <w:rsid w:val="00067B0E"/>
    <w:rsid w:val="00073771"/>
    <w:rsid w:val="00080527"/>
    <w:rsid w:val="00080C74"/>
    <w:rsid w:val="00083D35"/>
    <w:rsid w:val="00086523"/>
    <w:rsid w:val="000A7FB5"/>
    <w:rsid w:val="000B2FA3"/>
    <w:rsid w:val="000B3843"/>
    <w:rsid w:val="000B3B90"/>
    <w:rsid w:val="000C6797"/>
    <w:rsid w:val="000D4347"/>
    <w:rsid w:val="000E0B07"/>
    <w:rsid w:val="000E1E91"/>
    <w:rsid w:val="000E290C"/>
    <w:rsid w:val="000E450B"/>
    <w:rsid w:val="000E4773"/>
    <w:rsid w:val="000E57C1"/>
    <w:rsid w:val="000E7989"/>
    <w:rsid w:val="000F0BEA"/>
    <w:rsid w:val="000F37D2"/>
    <w:rsid w:val="000F4C83"/>
    <w:rsid w:val="000F73B9"/>
    <w:rsid w:val="000F7CE8"/>
    <w:rsid w:val="001000C0"/>
    <w:rsid w:val="00102947"/>
    <w:rsid w:val="00104297"/>
    <w:rsid w:val="00114E54"/>
    <w:rsid w:val="001174E2"/>
    <w:rsid w:val="00117EC8"/>
    <w:rsid w:val="00120F7A"/>
    <w:rsid w:val="0012277C"/>
    <w:rsid w:val="00123C42"/>
    <w:rsid w:val="00131002"/>
    <w:rsid w:val="00141DCA"/>
    <w:rsid w:val="00142828"/>
    <w:rsid w:val="00145B70"/>
    <w:rsid w:val="00156446"/>
    <w:rsid w:val="001564E8"/>
    <w:rsid w:val="001609AF"/>
    <w:rsid w:val="00162BF6"/>
    <w:rsid w:val="00167830"/>
    <w:rsid w:val="001728FB"/>
    <w:rsid w:val="00174E99"/>
    <w:rsid w:val="00174FF5"/>
    <w:rsid w:val="00175B78"/>
    <w:rsid w:val="001802CF"/>
    <w:rsid w:val="001851FB"/>
    <w:rsid w:val="00187911"/>
    <w:rsid w:val="00187BDB"/>
    <w:rsid w:val="00190785"/>
    <w:rsid w:val="00190ABE"/>
    <w:rsid w:val="001913F2"/>
    <w:rsid w:val="001953D7"/>
    <w:rsid w:val="00195779"/>
    <w:rsid w:val="001A1993"/>
    <w:rsid w:val="001A3405"/>
    <w:rsid w:val="001B7000"/>
    <w:rsid w:val="001C48DC"/>
    <w:rsid w:val="001D0B85"/>
    <w:rsid w:val="001D59E4"/>
    <w:rsid w:val="001E59CE"/>
    <w:rsid w:val="001F1C71"/>
    <w:rsid w:val="001F4136"/>
    <w:rsid w:val="002023F5"/>
    <w:rsid w:val="0020336B"/>
    <w:rsid w:val="00205C1A"/>
    <w:rsid w:val="00210560"/>
    <w:rsid w:val="0021328C"/>
    <w:rsid w:val="00214273"/>
    <w:rsid w:val="00216931"/>
    <w:rsid w:val="00222868"/>
    <w:rsid w:val="0022581E"/>
    <w:rsid w:val="00225D93"/>
    <w:rsid w:val="002267DE"/>
    <w:rsid w:val="00233866"/>
    <w:rsid w:val="00234035"/>
    <w:rsid w:val="002371AE"/>
    <w:rsid w:val="00241E1F"/>
    <w:rsid w:val="00243143"/>
    <w:rsid w:val="00243D21"/>
    <w:rsid w:val="0025311D"/>
    <w:rsid w:val="002543AF"/>
    <w:rsid w:val="00255F12"/>
    <w:rsid w:val="00257972"/>
    <w:rsid w:val="00257C6F"/>
    <w:rsid w:val="00257EA9"/>
    <w:rsid w:val="00261BBD"/>
    <w:rsid w:val="0026734B"/>
    <w:rsid w:val="002756F4"/>
    <w:rsid w:val="00282EE9"/>
    <w:rsid w:val="002844D5"/>
    <w:rsid w:val="00296DEA"/>
    <w:rsid w:val="0029716D"/>
    <w:rsid w:val="00297805"/>
    <w:rsid w:val="002A0F05"/>
    <w:rsid w:val="002A1D74"/>
    <w:rsid w:val="002A363B"/>
    <w:rsid w:val="002A7CB5"/>
    <w:rsid w:val="002B1E73"/>
    <w:rsid w:val="002B2755"/>
    <w:rsid w:val="002B5038"/>
    <w:rsid w:val="002D0F0D"/>
    <w:rsid w:val="002D32F2"/>
    <w:rsid w:val="002E2B65"/>
    <w:rsid w:val="002E7CD0"/>
    <w:rsid w:val="002F4EEA"/>
    <w:rsid w:val="002F6455"/>
    <w:rsid w:val="002F66D8"/>
    <w:rsid w:val="002F7078"/>
    <w:rsid w:val="00300215"/>
    <w:rsid w:val="00301D7C"/>
    <w:rsid w:val="00310352"/>
    <w:rsid w:val="00311697"/>
    <w:rsid w:val="003116F7"/>
    <w:rsid w:val="0032443C"/>
    <w:rsid w:val="00325B8B"/>
    <w:rsid w:val="00345EDC"/>
    <w:rsid w:val="00354A3D"/>
    <w:rsid w:val="00356968"/>
    <w:rsid w:val="00362B19"/>
    <w:rsid w:val="00363014"/>
    <w:rsid w:val="003710C3"/>
    <w:rsid w:val="00372D24"/>
    <w:rsid w:val="00376D44"/>
    <w:rsid w:val="00382111"/>
    <w:rsid w:val="003932CA"/>
    <w:rsid w:val="0039768D"/>
    <w:rsid w:val="003977A5"/>
    <w:rsid w:val="003A0C75"/>
    <w:rsid w:val="003A7F08"/>
    <w:rsid w:val="003B4324"/>
    <w:rsid w:val="003C7D68"/>
    <w:rsid w:val="003D0203"/>
    <w:rsid w:val="003D0A65"/>
    <w:rsid w:val="003E07C7"/>
    <w:rsid w:val="003E2B4B"/>
    <w:rsid w:val="003E4288"/>
    <w:rsid w:val="003E4B56"/>
    <w:rsid w:val="003E697F"/>
    <w:rsid w:val="003F5A6D"/>
    <w:rsid w:val="003F6250"/>
    <w:rsid w:val="003F7FD7"/>
    <w:rsid w:val="00412BC5"/>
    <w:rsid w:val="0041429C"/>
    <w:rsid w:val="00426A1B"/>
    <w:rsid w:val="004316F9"/>
    <w:rsid w:val="004342FE"/>
    <w:rsid w:val="00434778"/>
    <w:rsid w:val="00435422"/>
    <w:rsid w:val="00445EA0"/>
    <w:rsid w:val="0045120F"/>
    <w:rsid w:val="00452A8A"/>
    <w:rsid w:val="00460238"/>
    <w:rsid w:val="00461A0C"/>
    <w:rsid w:val="004810CE"/>
    <w:rsid w:val="00487A88"/>
    <w:rsid w:val="0049020D"/>
    <w:rsid w:val="00493400"/>
    <w:rsid w:val="004A057B"/>
    <w:rsid w:val="004A546F"/>
    <w:rsid w:val="004A6283"/>
    <w:rsid w:val="004A6A57"/>
    <w:rsid w:val="004B3341"/>
    <w:rsid w:val="004B7556"/>
    <w:rsid w:val="004B7E3F"/>
    <w:rsid w:val="004C011C"/>
    <w:rsid w:val="004C2C81"/>
    <w:rsid w:val="004D296B"/>
    <w:rsid w:val="004D4CC9"/>
    <w:rsid w:val="004D53DD"/>
    <w:rsid w:val="004E3B71"/>
    <w:rsid w:val="004E73EF"/>
    <w:rsid w:val="004F66B2"/>
    <w:rsid w:val="005136E7"/>
    <w:rsid w:val="00520189"/>
    <w:rsid w:val="00524226"/>
    <w:rsid w:val="005401F2"/>
    <w:rsid w:val="00540269"/>
    <w:rsid w:val="00542215"/>
    <w:rsid w:val="00552F43"/>
    <w:rsid w:val="00553B4E"/>
    <w:rsid w:val="005564ED"/>
    <w:rsid w:val="00561815"/>
    <w:rsid w:val="00563904"/>
    <w:rsid w:val="0057212F"/>
    <w:rsid w:val="0057250B"/>
    <w:rsid w:val="00573F5E"/>
    <w:rsid w:val="00576E19"/>
    <w:rsid w:val="005809D8"/>
    <w:rsid w:val="00582D6F"/>
    <w:rsid w:val="00585619"/>
    <w:rsid w:val="00586819"/>
    <w:rsid w:val="00591F2B"/>
    <w:rsid w:val="005941B3"/>
    <w:rsid w:val="005A26D4"/>
    <w:rsid w:val="005A4759"/>
    <w:rsid w:val="005A48CE"/>
    <w:rsid w:val="005B628C"/>
    <w:rsid w:val="005B6759"/>
    <w:rsid w:val="005C4192"/>
    <w:rsid w:val="005C5623"/>
    <w:rsid w:val="005D09FB"/>
    <w:rsid w:val="005D1EDE"/>
    <w:rsid w:val="005E31D1"/>
    <w:rsid w:val="006003CE"/>
    <w:rsid w:val="00600E16"/>
    <w:rsid w:val="0060534E"/>
    <w:rsid w:val="00607C70"/>
    <w:rsid w:val="0061186D"/>
    <w:rsid w:val="00612542"/>
    <w:rsid w:val="00615566"/>
    <w:rsid w:val="006155D2"/>
    <w:rsid w:val="00617A85"/>
    <w:rsid w:val="0062456E"/>
    <w:rsid w:val="00627440"/>
    <w:rsid w:val="00646272"/>
    <w:rsid w:val="0064692E"/>
    <w:rsid w:val="00646A8C"/>
    <w:rsid w:val="00655B1D"/>
    <w:rsid w:val="00663E3E"/>
    <w:rsid w:val="006712C3"/>
    <w:rsid w:val="00677284"/>
    <w:rsid w:val="006773B5"/>
    <w:rsid w:val="006854E1"/>
    <w:rsid w:val="00685BDA"/>
    <w:rsid w:val="0069325F"/>
    <w:rsid w:val="006A3978"/>
    <w:rsid w:val="006B02F5"/>
    <w:rsid w:val="006B0911"/>
    <w:rsid w:val="006B27BE"/>
    <w:rsid w:val="006B5901"/>
    <w:rsid w:val="006C02BE"/>
    <w:rsid w:val="006D076B"/>
    <w:rsid w:val="006D1160"/>
    <w:rsid w:val="006D2A3E"/>
    <w:rsid w:val="006D556A"/>
    <w:rsid w:val="006E3EBE"/>
    <w:rsid w:val="006E7D38"/>
    <w:rsid w:val="006F5EF9"/>
    <w:rsid w:val="00701CC8"/>
    <w:rsid w:val="0070266F"/>
    <w:rsid w:val="00704DC3"/>
    <w:rsid w:val="007063CA"/>
    <w:rsid w:val="00712EE9"/>
    <w:rsid w:val="00716BCD"/>
    <w:rsid w:val="00724C22"/>
    <w:rsid w:val="00726D49"/>
    <w:rsid w:val="00727BEC"/>
    <w:rsid w:val="00727D41"/>
    <w:rsid w:val="00730531"/>
    <w:rsid w:val="00732766"/>
    <w:rsid w:val="00741E83"/>
    <w:rsid w:val="0075705F"/>
    <w:rsid w:val="00757BB0"/>
    <w:rsid w:val="007726F7"/>
    <w:rsid w:val="0077289B"/>
    <w:rsid w:val="00774E3D"/>
    <w:rsid w:val="00780CF0"/>
    <w:rsid w:val="00783500"/>
    <w:rsid w:val="00784CE2"/>
    <w:rsid w:val="00785344"/>
    <w:rsid w:val="0078617A"/>
    <w:rsid w:val="00791BF3"/>
    <w:rsid w:val="00791E05"/>
    <w:rsid w:val="00796409"/>
    <w:rsid w:val="00797978"/>
    <w:rsid w:val="007A78D1"/>
    <w:rsid w:val="007C0274"/>
    <w:rsid w:val="007C07AD"/>
    <w:rsid w:val="007C5873"/>
    <w:rsid w:val="007C63F8"/>
    <w:rsid w:val="007C6C9D"/>
    <w:rsid w:val="007D152D"/>
    <w:rsid w:val="007D3F7C"/>
    <w:rsid w:val="007D73D9"/>
    <w:rsid w:val="007E3A09"/>
    <w:rsid w:val="007E6EC0"/>
    <w:rsid w:val="007F15DA"/>
    <w:rsid w:val="008014B5"/>
    <w:rsid w:val="008115E3"/>
    <w:rsid w:val="0081458B"/>
    <w:rsid w:val="0081597B"/>
    <w:rsid w:val="008159DB"/>
    <w:rsid w:val="00820467"/>
    <w:rsid w:val="0082138A"/>
    <w:rsid w:val="0082513F"/>
    <w:rsid w:val="008275D7"/>
    <w:rsid w:val="00830C94"/>
    <w:rsid w:val="00830DFB"/>
    <w:rsid w:val="00833C8A"/>
    <w:rsid w:val="00836F94"/>
    <w:rsid w:val="008507F5"/>
    <w:rsid w:val="00854CC0"/>
    <w:rsid w:val="0085768C"/>
    <w:rsid w:val="008602EE"/>
    <w:rsid w:val="00862833"/>
    <w:rsid w:val="0086727F"/>
    <w:rsid w:val="00874AE8"/>
    <w:rsid w:val="008834DB"/>
    <w:rsid w:val="00884C72"/>
    <w:rsid w:val="0089102B"/>
    <w:rsid w:val="008913D5"/>
    <w:rsid w:val="0089143B"/>
    <w:rsid w:val="0089773B"/>
    <w:rsid w:val="008A5179"/>
    <w:rsid w:val="008D767B"/>
    <w:rsid w:val="008D7898"/>
    <w:rsid w:val="008E4B3E"/>
    <w:rsid w:val="008E6859"/>
    <w:rsid w:val="008E7E44"/>
    <w:rsid w:val="009034BD"/>
    <w:rsid w:val="0090440F"/>
    <w:rsid w:val="00906C01"/>
    <w:rsid w:val="00913CE0"/>
    <w:rsid w:val="00914CE5"/>
    <w:rsid w:val="0091617D"/>
    <w:rsid w:val="0091761C"/>
    <w:rsid w:val="00926921"/>
    <w:rsid w:val="00926989"/>
    <w:rsid w:val="00930773"/>
    <w:rsid w:val="0094284E"/>
    <w:rsid w:val="00956962"/>
    <w:rsid w:val="00961975"/>
    <w:rsid w:val="00962EE5"/>
    <w:rsid w:val="00964143"/>
    <w:rsid w:val="00970ABF"/>
    <w:rsid w:val="009712B2"/>
    <w:rsid w:val="009776AF"/>
    <w:rsid w:val="0098302D"/>
    <w:rsid w:val="009843A4"/>
    <w:rsid w:val="00990C26"/>
    <w:rsid w:val="0099246E"/>
    <w:rsid w:val="00992F83"/>
    <w:rsid w:val="009A6999"/>
    <w:rsid w:val="009B100E"/>
    <w:rsid w:val="009B3227"/>
    <w:rsid w:val="009B4886"/>
    <w:rsid w:val="009B5708"/>
    <w:rsid w:val="009B6596"/>
    <w:rsid w:val="009B6D64"/>
    <w:rsid w:val="009B7667"/>
    <w:rsid w:val="009C3029"/>
    <w:rsid w:val="009C5834"/>
    <w:rsid w:val="009D1554"/>
    <w:rsid w:val="009D1752"/>
    <w:rsid w:val="009D4022"/>
    <w:rsid w:val="009F17D6"/>
    <w:rsid w:val="009F284A"/>
    <w:rsid w:val="009F5030"/>
    <w:rsid w:val="009F6AAA"/>
    <w:rsid w:val="00A0260A"/>
    <w:rsid w:val="00A07727"/>
    <w:rsid w:val="00A15871"/>
    <w:rsid w:val="00A21E8D"/>
    <w:rsid w:val="00A22500"/>
    <w:rsid w:val="00A24950"/>
    <w:rsid w:val="00A26EE7"/>
    <w:rsid w:val="00A270F5"/>
    <w:rsid w:val="00A30BDD"/>
    <w:rsid w:val="00A35DF4"/>
    <w:rsid w:val="00A4178E"/>
    <w:rsid w:val="00A47A1A"/>
    <w:rsid w:val="00A5280E"/>
    <w:rsid w:val="00A52942"/>
    <w:rsid w:val="00A54BE2"/>
    <w:rsid w:val="00A57A04"/>
    <w:rsid w:val="00A6134D"/>
    <w:rsid w:val="00A6702A"/>
    <w:rsid w:val="00A718F5"/>
    <w:rsid w:val="00A72DAD"/>
    <w:rsid w:val="00A73CEF"/>
    <w:rsid w:val="00A73D5C"/>
    <w:rsid w:val="00A81087"/>
    <w:rsid w:val="00A835D8"/>
    <w:rsid w:val="00A87C35"/>
    <w:rsid w:val="00A9274A"/>
    <w:rsid w:val="00A935DB"/>
    <w:rsid w:val="00A94825"/>
    <w:rsid w:val="00A96914"/>
    <w:rsid w:val="00AA017E"/>
    <w:rsid w:val="00AB0CD9"/>
    <w:rsid w:val="00AB631F"/>
    <w:rsid w:val="00AC13B9"/>
    <w:rsid w:val="00AD173B"/>
    <w:rsid w:val="00AD5168"/>
    <w:rsid w:val="00AD7527"/>
    <w:rsid w:val="00AE036D"/>
    <w:rsid w:val="00AE5C74"/>
    <w:rsid w:val="00AE69AD"/>
    <w:rsid w:val="00AF4C43"/>
    <w:rsid w:val="00B153C8"/>
    <w:rsid w:val="00B173B8"/>
    <w:rsid w:val="00B20FFA"/>
    <w:rsid w:val="00B24C93"/>
    <w:rsid w:val="00B27A42"/>
    <w:rsid w:val="00B35165"/>
    <w:rsid w:val="00B35F53"/>
    <w:rsid w:val="00B3623E"/>
    <w:rsid w:val="00B36CFD"/>
    <w:rsid w:val="00B43B4D"/>
    <w:rsid w:val="00B466AB"/>
    <w:rsid w:val="00B56153"/>
    <w:rsid w:val="00B63A4B"/>
    <w:rsid w:val="00B65ED8"/>
    <w:rsid w:val="00B67A30"/>
    <w:rsid w:val="00B7052B"/>
    <w:rsid w:val="00B761E2"/>
    <w:rsid w:val="00B77021"/>
    <w:rsid w:val="00B85284"/>
    <w:rsid w:val="00BA5C7F"/>
    <w:rsid w:val="00BA6EA6"/>
    <w:rsid w:val="00BB37FE"/>
    <w:rsid w:val="00BC6BC1"/>
    <w:rsid w:val="00BD33B1"/>
    <w:rsid w:val="00BD63D9"/>
    <w:rsid w:val="00BE1E32"/>
    <w:rsid w:val="00BE262F"/>
    <w:rsid w:val="00BF34D9"/>
    <w:rsid w:val="00C00949"/>
    <w:rsid w:val="00C0203B"/>
    <w:rsid w:val="00C060B9"/>
    <w:rsid w:val="00C12D04"/>
    <w:rsid w:val="00C13047"/>
    <w:rsid w:val="00C15F3F"/>
    <w:rsid w:val="00C164BD"/>
    <w:rsid w:val="00C17F21"/>
    <w:rsid w:val="00C233A0"/>
    <w:rsid w:val="00C25CCC"/>
    <w:rsid w:val="00C327D1"/>
    <w:rsid w:val="00C34B3A"/>
    <w:rsid w:val="00C34FF1"/>
    <w:rsid w:val="00C4002C"/>
    <w:rsid w:val="00C41335"/>
    <w:rsid w:val="00C6078A"/>
    <w:rsid w:val="00C61AB0"/>
    <w:rsid w:val="00C638DB"/>
    <w:rsid w:val="00C703E5"/>
    <w:rsid w:val="00C70DC9"/>
    <w:rsid w:val="00C74B16"/>
    <w:rsid w:val="00C75D4B"/>
    <w:rsid w:val="00C81728"/>
    <w:rsid w:val="00C8280F"/>
    <w:rsid w:val="00C835B0"/>
    <w:rsid w:val="00C91E68"/>
    <w:rsid w:val="00C964DA"/>
    <w:rsid w:val="00CA0745"/>
    <w:rsid w:val="00CC3878"/>
    <w:rsid w:val="00CC6A7E"/>
    <w:rsid w:val="00CD02AB"/>
    <w:rsid w:val="00CD3235"/>
    <w:rsid w:val="00CD450A"/>
    <w:rsid w:val="00CE2039"/>
    <w:rsid w:val="00CE3533"/>
    <w:rsid w:val="00CE5A52"/>
    <w:rsid w:val="00CE7BD6"/>
    <w:rsid w:val="00CF2B84"/>
    <w:rsid w:val="00CF603B"/>
    <w:rsid w:val="00CF7C4E"/>
    <w:rsid w:val="00D138FC"/>
    <w:rsid w:val="00D16B63"/>
    <w:rsid w:val="00D21F91"/>
    <w:rsid w:val="00D26A99"/>
    <w:rsid w:val="00D344C2"/>
    <w:rsid w:val="00D4005F"/>
    <w:rsid w:val="00D472CC"/>
    <w:rsid w:val="00D50AFE"/>
    <w:rsid w:val="00D51B10"/>
    <w:rsid w:val="00D566BA"/>
    <w:rsid w:val="00D71594"/>
    <w:rsid w:val="00D808E0"/>
    <w:rsid w:val="00D87A2A"/>
    <w:rsid w:val="00D91F91"/>
    <w:rsid w:val="00D95981"/>
    <w:rsid w:val="00D972ED"/>
    <w:rsid w:val="00DA27D3"/>
    <w:rsid w:val="00DA2D31"/>
    <w:rsid w:val="00DA3EB7"/>
    <w:rsid w:val="00DA435E"/>
    <w:rsid w:val="00DB5DE1"/>
    <w:rsid w:val="00DB6A1D"/>
    <w:rsid w:val="00DC0143"/>
    <w:rsid w:val="00DC14D2"/>
    <w:rsid w:val="00DC1C2D"/>
    <w:rsid w:val="00DC7F84"/>
    <w:rsid w:val="00DD28EB"/>
    <w:rsid w:val="00DD2B70"/>
    <w:rsid w:val="00DD2E43"/>
    <w:rsid w:val="00DD5F86"/>
    <w:rsid w:val="00DD7308"/>
    <w:rsid w:val="00DF374B"/>
    <w:rsid w:val="00DF663C"/>
    <w:rsid w:val="00E02415"/>
    <w:rsid w:val="00E04F76"/>
    <w:rsid w:val="00E24B02"/>
    <w:rsid w:val="00E33BBA"/>
    <w:rsid w:val="00E342E1"/>
    <w:rsid w:val="00E50434"/>
    <w:rsid w:val="00E64A5F"/>
    <w:rsid w:val="00E64D7F"/>
    <w:rsid w:val="00E70802"/>
    <w:rsid w:val="00E71F0C"/>
    <w:rsid w:val="00E76D9D"/>
    <w:rsid w:val="00E851F1"/>
    <w:rsid w:val="00E86C11"/>
    <w:rsid w:val="00E87CFA"/>
    <w:rsid w:val="00E93175"/>
    <w:rsid w:val="00E95C0D"/>
    <w:rsid w:val="00E972DC"/>
    <w:rsid w:val="00E975DD"/>
    <w:rsid w:val="00EA1D41"/>
    <w:rsid w:val="00EA1EA2"/>
    <w:rsid w:val="00EA2EB3"/>
    <w:rsid w:val="00EA4029"/>
    <w:rsid w:val="00EA594A"/>
    <w:rsid w:val="00EA5D73"/>
    <w:rsid w:val="00EA7F46"/>
    <w:rsid w:val="00EB78DF"/>
    <w:rsid w:val="00ED745A"/>
    <w:rsid w:val="00EE7513"/>
    <w:rsid w:val="00F02772"/>
    <w:rsid w:val="00F10F38"/>
    <w:rsid w:val="00F13FFD"/>
    <w:rsid w:val="00F14971"/>
    <w:rsid w:val="00F21989"/>
    <w:rsid w:val="00F25E4D"/>
    <w:rsid w:val="00F3677D"/>
    <w:rsid w:val="00F460A0"/>
    <w:rsid w:val="00F47625"/>
    <w:rsid w:val="00F52906"/>
    <w:rsid w:val="00F54886"/>
    <w:rsid w:val="00F61D77"/>
    <w:rsid w:val="00F80295"/>
    <w:rsid w:val="00F8732E"/>
    <w:rsid w:val="00F90522"/>
    <w:rsid w:val="00F949BF"/>
    <w:rsid w:val="00F95AA5"/>
    <w:rsid w:val="00F966ED"/>
    <w:rsid w:val="00F97EE2"/>
    <w:rsid w:val="00FA4474"/>
    <w:rsid w:val="00FA4AC4"/>
    <w:rsid w:val="00FA5FAF"/>
    <w:rsid w:val="00FA785F"/>
    <w:rsid w:val="00FB5429"/>
    <w:rsid w:val="00FB6ACD"/>
    <w:rsid w:val="00FD0BB7"/>
    <w:rsid w:val="00FD33E8"/>
    <w:rsid w:val="00FD4852"/>
    <w:rsid w:val="00FD496D"/>
    <w:rsid w:val="00FD753E"/>
    <w:rsid w:val="00FE000B"/>
    <w:rsid w:val="00FE183F"/>
    <w:rsid w:val="00FE3AA0"/>
    <w:rsid w:val="00FE782C"/>
    <w:rsid w:val="00FE7B16"/>
    <w:rsid w:val="00FF2C3E"/>
    <w:rsid w:val="00FF4250"/>
    <w:rsid w:val="00FF6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7108C6"/>
  <w15:docId w15:val="{84736746-4FD5-4977-AF31-97E1B4BB3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character" w:styleId="Hyperlink">
    <w:name w:val="Hyperlink"/>
    <w:basedOn w:val="DefaultParagraphFont"/>
    <w:uiPriority w:val="99"/>
    <w:unhideWhenUsed/>
    <w:rsid w:val="0082513F"/>
    <w:rPr>
      <w:color w:val="0000FF" w:themeColor="hyperlink"/>
      <w:u w:val="single"/>
    </w:rPr>
  </w:style>
  <w:style w:type="paragraph" w:styleId="Revision">
    <w:name w:val="Revision"/>
    <w:hidden/>
    <w:uiPriority w:val="99"/>
    <w:semiHidden/>
    <w:rsid w:val="006B09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9155">
      <w:bodyDiv w:val="1"/>
      <w:marLeft w:val="0"/>
      <w:marRight w:val="0"/>
      <w:marTop w:val="0"/>
      <w:marBottom w:val="0"/>
      <w:divBdr>
        <w:top w:val="none" w:sz="0" w:space="0" w:color="auto"/>
        <w:left w:val="none" w:sz="0" w:space="0" w:color="auto"/>
        <w:bottom w:val="none" w:sz="0" w:space="0" w:color="auto"/>
        <w:right w:val="none" w:sz="0" w:space="0" w:color="auto"/>
      </w:divBdr>
      <w:divsChild>
        <w:div w:id="1246694157">
          <w:marLeft w:val="0"/>
          <w:marRight w:val="0"/>
          <w:marTop w:val="0"/>
          <w:marBottom w:val="0"/>
          <w:divBdr>
            <w:top w:val="none" w:sz="0" w:space="0" w:color="auto"/>
            <w:left w:val="none" w:sz="0" w:space="0" w:color="auto"/>
            <w:bottom w:val="none" w:sz="0" w:space="0" w:color="auto"/>
            <w:right w:val="none" w:sz="0" w:space="0" w:color="auto"/>
          </w:divBdr>
        </w:div>
        <w:div w:id="159932875">
          <w:marLeft w:val="0"/>
          <w:marRight w:val="0"/>
          <w:marTop w:val="0"/>
          <w:marBottom w:val="0"/>
          <w:divBdr>
            <w:top w:val="none" w:sz="0" w:space="0" w:color="auto"/>
            <w:left w:val="none" w:sz="0" w:space="0" w:color="auto"/>
            <w:bottom w:val="none" w:sz="0" w:space="0" w:color="auto"/>
            <w:right w:val="none" w:sz="0" w:space="0" w:color="auto"/>
          </w:divBdr>
        </w:div>
        <w:div w:id="1368526255">
          <w:marLeft w:val="0"/>
          <w:marRight w:val="0"/>
          <w:marTop w:val="0"/>
          <w:marBottom w:val="0"/>
          <w:divBdr>
            <w:top w:val="none" w:sz="0" w:space="0" w:color="auto"/>
            <w:left w:val="none" w:sz="0" w:space="0" w:color="auto"/>
            <w:bottom w:val="none" w:sz="0" w:space="0" w:color="auto"/>
            <w:right w:val="none" w:sz="0" w:space="0" w:color="auto"/>
          </w:divBdr>
        </w:div>
        <w:div w:id="2042633735">
          <w:marLeft w:val="0"/>
          <w:marRight w:val="0"/>
          <w:marTop w:val="0"/>
          <w:marBottom w:val="0"/>
          <w:divBdr>
            <w:top w:val="none" w:sz="0" w:space="0" w:color="auto"/>
            <w:left w:val="none" w:sz="0" w:space="0" w:color="auto"/>
            <w:bottom w:val="none" w:sz="0" w:space="0" w:color="auto"/>
            <w:right w:val="none" w:sz="0" w:space="0" w:color="auto"/>
          </w:divBdr>
        </w:div>
        <w:div w:id="1958829587">
          <w:marLeft w:val="0"/>
          <w:marRight w:val="0"/>
          <w:marTop w:val="0"/>
          <w:marBottom w:val="0"/>
          <w:divBdr>
            <w:top w:val="none" w:sz="0" w:space="0" w:color="auto"/>
            <w:left w:val="none" w:sz="0" w:space="0" w:color="auto"/>
            <w:bottom w:val="none" w:sz="0" w:space="0" w:color="auto"/>
            <w:right w:val="none" w:sz="0" w:space="0" w:color="auto"/>
          </w:divBdr>
        </w:div>
        <w:div w:id="870802275">
          <w:marLeft w:val="0"/>
          <w:marRight w:val="0"/>
          <w:marTop w:val="0"/>
          <w:marBottom w:val="0"/>
          <w:divBdr>
            <w:top w:val="none" w:sz="0" w:space="0" w:color="auto"/>
            <w:left w:val="none" w:sz="0" w:space="0" w:color="auto"/>
            <w:bottom w:val="none" w:sz="0" w:space="0" w:color="auto"/>
            <w:right w:val="none" w:sz="0" w:space="0" w:color="auto"/>
          </w:divBdr>
        </w:div>
      </w:divsChild>
    </w:div>
    <w:div w:id="1366517185">
      <w:bodyDiv w:val="1"/>
      <w:marLeft w:val="0"/>
      <w:marRight w:val="0"/>
      <w:marTop w:val="0"/>
      <w:marBottom w:val="0"/>
      <w:divBdr>
        <w:top w:val="none" w:sz="0" w:space="0" w:color="auto"/>
        <w:left w:val="none" w:sz="0" w:space="0" w:color="auto"/>
        <w:bottom w:val="none" w:sz="0" w:space="0" w:color="auto"/>
        <w:right w:val="none" w:sz="0" w:space="0" w:color="auto"/>
      </w:divBdr>
      <w:divsChild>
        <w:div w:id="1165972660">
          <w:marLeft w:val="0"/>
          <w:marRight w:val="0"/>
          <w:marTop w:val="0"/>
          <w:marBottom w:val="0"/>
          <w:divBdr>
            <w:top w:val="none" w:sz="0" w:space="0" w:color="auto"/>
            <w:left w:val="none" w:sz="0" w:space="0" w:color="auto"/>
            <w:bottom w:val="none" w:sz="0" w:space="0" w:color="auto"/>
            <w:right w:val="none" w:sz="0" w:space="0" w:color="auto"/>
          </w:divBdr>
        </w:div>
        <w:div w:id="236404963">
          <w:marLeft w:val="0"/>
          <w:marRight w:val="0"/>
          <w:marTop w:val="0"/>
          <w:marBottom w:val="0"/>
          <w:divBdr>
            <w:top w:val="none" w:sz="0" w:space="0" w:color="auto"/>
            <w:left w:val="none" w:sz="0" w:space="0" w:color="auto"/>
            <w:bottom w:val="none" w:sz="0" w:space="0" w:color="auto"/>
            <w:right w:val="none" w:sz="0" w:space="0" w:color="auto"/>
          </w:divBdr>
        </w:div>
        <w:div w:id="1714495869">
          <w:marLeft w:val="0"/>
          <w:marRight w:val="0"/>
          <w:marTop w:val="0"/>
          <w:marBottom w:val="0"/>
          <w:divBdr>
            <w:top w:val="none" w:sz="0" w:space="0" w:color="auto"/>
            <w:left w:val="none" w:sz="0" w:space="0" w:color="auto"/>
            <w:bottom w:val="none" w:sz="0" w:space="0" w:color="auto"/>
            <w:right w:val="none" w:sz="0" w:space="0" w:color="auto"/>
          </w:divBdr>
        </w:div>
        <w:div w:id="1508668514">
          <w:marLeft w:val="0"/>
          <w:marRight w:val="0"/>
          <w:marTop w:val="0"/>
          <w:marBottom w:val="0"/>
          <w:divBdr>
            <w:top w:val="none" w:sz="0" w:space="0" w:color="auto"/>
            <w:left w:val="none" w:sz="0" w:space="0" w:color="auto"/>
            <w:bottom w:val="none" w:sz="0" w:space="0" w:color="auto"/>
            <w:right w:val="none" w:sz="0" w:space="0" w:color="auto"/>
          </w:divBdr>
        </w:div>
        <w:div w:id="82260931">
          <w:marLeft w:val="0"/>
          <w:marRight w:val="0"/>
          <w:marTop w:val="0"/>
          <w:marBottom w:val="0"/>
          <w:divBdr>
            <w:top w:val="none" w:sz="0" w:space="0" w:color="auto"/>
            <w:left w:val="none" w:sz="0" w:space="0" w:color="auto"/>
            <w:bottom w:val="none" w:sz="0" w:space="0" w:color="auto"/>
            <w:right w:val="none" w:sz="0" w:space="0" w:color="auto"/>
          </w:divBdr>
        </w:div>
        <w:div w:id="1710300611">
          <w:marLeft w:val="0"/>
          <w:marRight w:val="0"/>
          <w:marTop w:val="0"/>
          <w:marBottom w:val="0"/>
          <w:divBdr>
            <w:top w:val="none" w:sz="0" w:space="0" w:color="auto"/>
            <w:left w:val="none" w:sz="0" w:space="0" w:color="auto"/>
            <w:bottom w:val="none" w:sz="0" w:space="0" w:color="auto"/>
            <w:right w:val="none" w:sz="0" w:space="0" w:color="auto"/>
          </w:divBdr>
        </w:div>
        <w:div w:id="1429930785">
          <w:marLeft w:val="0"/>
          <w:marRight w:val="0"/>
          <w:marTop w:val="0"/>
          <w:marBottom w:val="0"/>
          <w:divBdr>
            <w:top w:val="none" w:sz="0" w:space="0" w:color="auto"/>
            <w:left w:val="none" w:sz="0" w:space="0" w:color="auto"/>
            <w:bottom w:val="none" w:sz="0" w:space="0" w:color="auto"/>
            <w:right w:val="none" w:sz="0" w:space="0" w:color="auto"/>
          </w:divBdr>
        </w:div>
        <w:div w:id="135605928">
          <w:marLeft w:val="0"/>
          <w:marRight w:val="0"/>
          <w:marTop w:val="0"/>
          <w:marBottom w:val="0"/>
          <w:divBdr>
            <w:top w:val="none" w:sz="0" w:space="0" w:color="auto"/>
            <w:left w:val="none" w:sz="0" w:space="0" w:color="auto"/>
            <w:bottom w:val="none" w:sz="0" w:space="0" w:color="auto"/>
            <w:right w:val="none" w:sz="0" w:space="0" w:color="auto"/>
          </w:divBdr>
        </w:div>
        <w:div w:id="75594879">
          <w:marLeft w:val="0"/>
          <w:marRight w:val="0"/>
          <w:marTop w:val="0"/>
          <w:marBottom w:val="0"/>
          <w:divBdr>
            <w:top w:val="none" w:sz="0" w:space="0" w:color="auto"/>
            <w:left w:val="none" w:sz="0" w:space="0" w:color="auto"/>
            <w:bottom w:val="none" w:sz="0" w:space="0" w:color="auto"/>
            <w:right w:val="none" w:sz="0" w:space="0" w:color="auto"/>
          </w:divBdr>
        </w:div>
        <w:div w:id="1345863519">
          <w:marLeft w:val="0"/>
          <w:marRight w:val="0"/>
          <w:marTop w:val="0"/>
          <w:marBottom w:val="0"/>
          <w:divBdr>
            <w:top w:val="none" w:sz="0" w:space="0" w:color="auto"/>
            <w:left w:val="none" w:sz="0" w:space="0" w:color="auto"/>
            <w:bottom w:val="none" w:sz="0" w:space="0" w:color="auto"/>
            <w:right w:val="none" w:sz="0" w:space="0" w:color="auto"/>
          </w:divBdr>
        </w:div>
        <w:div w:id="741565742">
          <w:marLeft w:val="0"/>
          <w:marRight w:val="0"/>
          <w:marTop w:val="0"/>
          <w:marBottom w:val="0"/>
          <w:divBdr>
            <w:top w:val="none" w:sz="0" w:space="0" w:color="auto"/>
            <w:left w:val="none" w:sz="0" w:space="0" w:color="auto"/>
            <w:bottom w:val="none" w:sz="0" w:space="0" w:color="auto"/>
            <w:right w:val="none" w:sz="0" w:space="0" w:color="auto"/>
          </w:divBdr>
        </w:div>
        <w:div w:id="1043872608">
          <w:marLeft w:val="0"/>
          <w:marRight w:val="0"/>
          <w:marTop w:val="0"/>
          <w:marBottom w:val="0"/>
          <w:divBdr>
            <w:top w:val="none" w:sz="0" w:space="0" w:color="auto"/>
            <w:left w:val="none" w:sz="0" w:space="0" w:color="auto"/>
            <w:bottom w:val="none" w:sz="0" w:space="0" w:color="auto"/>
            <w:right w:val="none" w:sz="0" w:space="0" w:color="auto"/>
          </w:divBdr>
        </w:div>
        <w:div w:id="1830899521">
          <w:marLeft w:val="0"/>
          <w:marRight w:val="0"/>
          <w:marTop w:val="0"/>
          <w:marBottom w:val="0"/>
          <w:divBdr>
            <w:top w:val="none" w:sz="0" w:space="0" w:color="auto"/>
            <w:left w:val="none" w:sz="0" w:space="0" w:color="auto"/>
            <w:bottom w:val="none" w:sz="0" w:space="0" w:color="auto"/>
            <w:right w:val="none" w:sz="0" w:space="0" w:color="auto"/>
          </w:divBdr>
        </w:div>
        <w:div w:id="21062188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4E099-0472-4FE5-8900-C231CF57E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29</Words>
  <Characters>1213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0-04-07T18:47:00Z</dcterms:created>
  <dcterms:modified xsi:type="dcterms:W3CDTF">2020-04-07T18:47:00Z</dcterms:modified>
</cp:coreProperties>
</file>